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38C03" w14:textId="63A0472C" w:rsidR="00AE2F3E" w:rsidRDefault="00AE2F3E" w:rsidP="00AE2F3E">
      <w:pPr>
        <w:pStyle w:val="Heading1"/>
      </w:pPr>
      <w:bookmarkStart w:id="0" w:name="_Toc45018043"/>
      <w:r>
        <w:t>CWD Project Proposal Work Plan Template</w:t>
      </w:r>
      <w:bookmarkEnd w:id="0"/>
    </w:p>
    <w:p w14:paraId="185F397E" w14:textId="77777777" w:rsidR="00AE2F3E" w:rsidRPr="00910527" w:rsidRDefault="001C67F8" w:rsidP="00AE2F3E">
      <w:pPr>
        <w:spacing w:after="0" w:line="240" w:lineRule="auto"/>
        <w:rPr>
          <w:rFonts w:cstheme="minorHAnsi"/>
          <w:iCs/>
        </w:rPr>
      </w:pPr>
      <w:r>
        <w:rPr>
          <w:rFonts w:cstheme="minorHAnsi"/>
          <w:b/>
          <w:bCs/>
          <w:iCs/>
        </w:rPr>
        <w:t>INSTRUCTIONS</w:t>
      </w:r>
      <w:r w:rsidR="00AE2F3E" w:rsidRPr="00910527">
        <w:rPr>
          <w:rFonts w:cstheme="minorHAnsi"/>
          <w:b/>
          <w:bCs/>
          <w:iCs/>
        </w:rPr>
        <w:br/>
      </w:r>
      <w:r w:rsidR="00AE2F3E" w:rsidRPr="00910527">
        <w:rPr>
          <w:rFonts w:cstheme="minorHAnsi"/>
          <w:iCs/>
        </w:rPr>
        <w:t>Place requested information in the blocks. Write in a narrative format and paste or type the appropriate information into each block. Increase the size of the b</w:t>
      </w:r>
      <w:r>
        <w:rPr>
          <w:rFonts w:cstheme="minorHAnsi"/>
          <w:iCs/>
        </w:rPr>
        <w:t>lock so all content is visible.</w:t>
      </w:r>
    </w:p>
    <w:p w14:paraId="182D478E" w14:textId="77777777" w:rsidR="00AE2F3E" w:rsidRPr="00910527" w:rsidRDefault="00AE2F3E" w:rsidP="00AE2F3E">
      <w:pPr>
        <w:spacing w:after="0" w:line="240" w:lineRule="auto"/>
        <w:rPr>
          <w:rFonts w:cstheme="minorHAnsi"/>
          <w:b/>
          <w:bCs/>
        </w:rPr>
      </w:pPr>
    </w:p>
    <w:p w14:paraId="1C1ECF95" w14:textId="77777777" w:rsidR="00AE2F3E" w:rsidRPr="00224204" w:rsidRDefault="00224204" w:rsidP="00AE2F3E">
      <w:pPr>
        <w:spacing w:line="240" w:lineRule="auto"/>
        <w:rPr>
          <w:rFonts w:cstheme="minorHAnsi"/>
          <w:b/>
          <w:bCs/>
          <w:sz w:val="36"/>
          <w:szCs w:val="36"/>
        </w:rPr>
      </w:pPr>
      <w:r w:rsidRPr="00224204">
        <w:rPr>
          <w:rFonts w:cstheme="minorHAnsi"/>
          <w:b/>
          <w:bCs/>
          <w:sz w:val="36"/>
          <w:szCs w:val="36"/>
        </w:rPr>
        <w:t xml:space="preserve">WORK PLAN </w:t>
      </w:r>
      <w:r>
        <w:rPr>
          <w:rFonts w:cstheme="minorHAnsi"/>
          <w:b/>
          <w:bCs/>
          <w:sz w:val="36"/>
          <w:szCs w:val="36"/>
        </w:rPr>
        <w:t>SYNOPSIS</w:t>
      </w:r>
    </w:p>
    <w:tbl>
      <w:tblPr>
        <w:tblStyle w:val="TableGrid"/>
        <w:tblW w:w="9326" w:type="dxa"/>
        <w:tblCellMar>
          <w:top w:w="14" w:type="dxa"/>
          <w:left w:w="115" w:type="dxa"/>
          <w:bottom w:w="14" w:type="dxa"/>
          <w:right w:w="115" w:type="dxa"/>
        </w:tblCellMar>
        <w:tblLook w:val="04A0" w:firstRow="1" w:lastRow="0" w:firstColumn="1" w:lastColumn="0" w:noHBand="0" w:noVBand="1"/>
      </w:tblPr>
      <w:tblGrid>
        <w:gridCol w:w="2785"/>
        <w:gridCol w:w="6541"/>
      </w:tblGrid>
      <w:tr w:rsidR="00AE2F3E" w:rsidRPr="00910527" w14:paraId="0F8F63AB" w14:textId="77777777" w:rsidTr="00E23A96">
        <w:trPr>
          <w:trHeight w:val="311"/>
        </w:trPr>
        <w:tc>
          <w:tcPr>
            <w:tcW w:w="2785" w:type="dxa"/>
          </w:tcPr>
          <w:p w14:paraId="650E350F" w14:textId="77777777" w:rsidR="00AE2F3E" w:rsidRPr="00910527" w:rsidRDefault="00AE2F3E" w:rsidP="00AE2F3E">
            <w:pPr>
              <w:rPr>
                <w:rFonts w:cstheme="minorHAnsi"/>
                <w:i/>
                <w:iCs/>
              </w:rPr>
            </w:pPr>
            <w:r w:rsidRPr="00910527">
              <w:rPr>
                <w:rFonts w:cstheme="minorHAnsi"/>
                <w:i/>
                <w:iCs/>
              </w:rPr>
              <w:t>Project Title:</w:t>
            </w:r>
          </w:p>
        </w:tc>
        <w:tc>
          <w:tcPr>
            <w:tcW w:w="6541" w:type="dxa"/>
          </w:tcPr>
          <w:p w14:paraId="6D16678C" w14:textId="77777777" w:rsidR="00AE2F3E" w:rsidRPr="00910527" w:rsidRDefault="00AE2F3E" w:rsidP="00AE2F3E">
            <w:pPr>
              <w:rPr>
                <w:rFonts w:cstheme="minorHAnsi"/>
                <w:iCs/>
              </w:rPr>
            </w:pPr>
          </w:p>
        </w:tc>
      </w:tr>
      <w:tr w:rsidR="00AE2F3E" w:rsidRPr="00910527" w14:paraId="0FA31D51" w14:textId="77777777" w:rsidTr="00E23A96">
        <w:trPr>
          <w:trHeight w:val="621"/>
        </w:trPr>
        <w:tc>
          <w:tcPr>
            <w:tcW w:w="2785" w:type="dxa"/>
          </w:tcPr>
          <w:p w14:paraId="0AEF49B4" w14:textId="77777777" w:rsidR="00AE2F3E" w:rsidRPr="00910527" w:rsidRDefault="00AE2F3E" w:rsidP="00AE2F3E">
            <w:pPr>
              <w:rPr>
                <w:rFonts w:cstheme="minorHAnsi"/>
                <w:i/>
                <w:iCs/>
              </w:rPr>
            </w:pPr>
            <w:r w:rsidRPr="00910527">
              <w:rPr>
                <w:rFonts w:cstheme="minorHAnsi"/>
                <w:i/>
                <w:iCs/>
              </w:rPr>
              <w:t>Name of Organization Submitting the Proposal:</w:t>
            </w:r>
          </w:p>
        </w:tc>
        <w:tc>
          <w:tcPr>
            <w:tcW w:w="6541" w:type="dxa"/>
          </w:tcPr>
          <w:p w14:paraId="18EB22CF" w14:textId="77777777" w:rsidR="00AE2F3E" w:rsidRPr="00910527" w:rsidRDefault="00AE2F3E" w:rsidP="00AE2F3E">
            <w:pPr>
              <w:rPr>
                <w:rFonts w:cstheme="minorHAnsi"/>
                <w:iCs/>
              </w:rPr>
            </w:pPr>
          </w:p>
        </w:tc>
      </w:tr>
      <w:tr w:rsidR="00AE2F3E" w:rsidRPr="00910527" w14:paraId="5FDF3DD8" w14:textId="77777777" w:rsidTr="00E23A96">
        <w:trPr>
          <w:trHeight w:val="831"/>
        </w:trPr>
        <w:tc>
          <w:tcPr>
            <w:tcW w:w="2785" w:type="dxa"/>
          </w:tcPr>
          <w:p w14:paraId="7FA87627" w14:textId="77777777" w:rsidR="00AE2F3E" w:rsidRPr="00910527" w:rsidRDefault="00AE2F3E" w:rsidP="00AE2F3E">
            <w:pPr>
              <w:rPr>
                <w:rFonts w:cstheme="minorHAnsi"/>
                <w:i/>
                <w:iCs/>
              </w:rPr>
            </w:pPr>
            <w:r w:rsidRPr="00910527">
              <w:rPr>
                <w:rFonts w:cstheme="minorHAnsi"/>
                <w:i/>
                <w:iCs/>
              </w:rPr>
              <w:t>Geographic Location of the project and/or the area that will be served:</w:t>
            </w:r>
          </w:p>
        </w:tc>
        <w:tc>
          <w:tcPr>
            <w:tcW w:w="6541" w:type="dxa"/>
          </w:tcPr>
          <w:p w14:paraId="7CC9AC2D" w14:textId="77777777" w:rsidR="00AE2F3E" w:rsidRPr="00910527" w:rsidRDefault="00AE2F3E" w:rsidP="00AE2F3E">
            <w:pPr>
              <w:rPr>
                <w:rFonts w:cstheme="minorHAnsi"/>
                <w:iCs/>
              </w:rPr>
            </w:pPr>
          </w:p>
        </w:tc>
      </w:tr>
      <w:tr w:rsidR="00224204" w:rsidRPr="00910527" w14:paraId="78E2BB2A" w14:textId="77777777" w:rsidTr="00E23A96">
        <w:trPr>
          <w:trHeight w:val="831"/>
        </w:trPr>
        <w:tc>
          <w:tcPr>
            <w:tcW w:w="2785" w:type="dxa"/>
          </w:tcPr>
          <w:p w14:paraId="12547F48" w14:textId="77777777" w:rsidR="00224204" w:rsidRPr="00910527" w:rsidRDefault="00224204" w:rsidP="00E23A96">
            <w:pPr>
              <w:rPr>
                <w:rFonts w:cstheme="minorHAnsi"/>
                <w:i/>
                <w:iCs/>
              </w:rPr>
            </w:pPr>
            <w:r>
              <w:rPr>
                <w:rFonts w:cstheme="minorHAnsi"/>
                <w:i/>
                <w:iCs/>
              </w:rPr>
              <w:t>Contact Information</w:t>
            </w:r>
            <w:r w:rsidR="00E23A96">
              <w:rPr>
                <w:rFonts w:cstheme="minorHAnsi"/>
                <w:i/>
                <w:iCs/>
              </w:rPr>
              <w:t xml:space="preserve"> (name, phone number, email)</w:t>
            </w:r>
            <w:r>
              <w:rPr>
                <w:rFonts w:cstheme="minorHAnsi"/>
                <w:i/>
                <w:iCs/>
              </w:rPr>
              <w:t xml:space="preserve"> for Applicant</w:t>
            </w:r>
            <w:r w:rsidR="00E23A96">
              <w:rPr>
                <w:rFonts w:cstheme="minorHAnsi"/>
                <w:i/>
                <w:iCs/>
              </w:rPr>
              <w:t xml:space="preserve"> Submitting the Proposal</w:t>
            </w:r>
            <w:r>
              <w:rPr>
                <w:rFonts w:cstheme="minorHAnsi"/>
                <w:i/>
                <w:iCs/>
              </w:rPr>
              <w:t>:</w:t>
            </w:r>
          </w:p>
        </w:tc>
        <w:tc>
          <w:tcPr>
            <w:tcW w:w="6541" w:type="dxa"/>
          </w:tcPr>
          <w:p w14:paraId="4EA3B1A4" w14:textId="77777777" w:rsidR="00224204" w:rsidRPr="00910527" w:rsidRDefault="00224204" w:rsidP="00AE2F3E">
            <w:pPr>
              <w:rPr>
                <w:rFonts w:cstheme="minorHAnsi"/>
                <w:iCs/>
              </w:rPr>
            </w:pPr>
          </w:p>
        </w:tc>
      </w:tr>
    </w:tbl>
    <w:p w14:paraId="2D332B40" w14:textId="77777777" w:rsidR="00AE2F3E" w:rsidRPr="00910527" w:rsidRDefault="00AE2F3E" w:rsidP="00AE2F3E">
      <w:pPr>
        <w:spacing w:after="0" w:line="240" w:lineRule="auto"/>
        <w:rPr>
          <w:rFonts w:cstheme="minorHAnsi"/>
          <w:i/>
          <w:iCs/>
        </w:rPr>
      </w:pPr>
    </w:p>
    <w:p w14:paraId="1F0F0CCB" w14:textId="77777777" w:rsidR="00AE2F3E" w:rsidRPr="00910527" w:rsidRDefault="00AE2F3E" w:rsidP="00AE2F3E">
      <w:pPr>
        <w:spacing w:after="0" w:line="240" w:lineRule="auto"/>
        <w:rPr>
          <w:rFonts w:cstheme="minorHAnsi"/>
          <w:i/>
          <w:iCs/>
        </w:rPr>
      </w:pPr>
      <w:r w:rsidRPr="00910527">
        <w:rPr>
          <w:rFonts w:cstheme="minorHAnsi"/>
          <w:i/>
          <w:iCs/>
        </w:rPr>
        <w:t>Select the type of applic</w:t>
      </w:r>
      <w:r w:rsidR="001C67F8">
        <w:rPr>
          <w:rFonts w:cstheme="minorHAnsi"/>
          <w:i/>
          <w:iCs/>
        </w:rPr>
        <w:t>ant entity from the list below:</w:t>
      </w:r>
    </w:p>
    <w:p w14:paraId="1F6A99B8" w14:textId="77777777" w:rsidR="00AE2F3E" w:rsidRPr="00910527" w:rsidRDefault="007203CA" w:rsidP="00AE2F3E">
      <w:pPr>
        <w:spacing w:after="0" w:line="240" w:lineRule="auto"/>
        <w:ind w:left="1166" w:hanging="544"/>
        <w:rPr>
          <w:rFonts w:cstheme="minorHAnsi"/>
        </w:rPr>
      </w:pPr>
      <w:sdt>
        <w:sdtPr>
          <w:rPr>
            <w:rFonts w:cstheme="minorHAnsi"/>
            <w:iCs/>
          </w:rPr>
          <w:id w:val="-465740740"/>
          <w14:checkbox>
            <w14:checked w14:val="0"/>
            <w14:checkedState w14:val="2612" w14:font="MS Gothic"/>
            <w14:uncheckedState w14:val="2610" w14:font="MS Gothic"/>
          </w14:checkbox>
        </w:sdtPr>
        <w:sdtEndPr/>
        <w:sdtContent>
          <w:r w:rsidR="00AE2F3E" w:rsidRPr="00910527">
            <w:rPr>
              <w:rFonts w:ascii="Segoe UI Symbol" w:eastAsia="MS Gothic" w:hAnsi="Segoe UI Symbol" w:cs="Segoe UI Symbol"/>
              <w:iCs/>
            </w:rPr>
            <w:t>☐</w:t>
          </w:r>
        </w:sdtContent>
      </w:sdt>
      <w:r w:rsidR="00AE2F3E" w:rsidRPr="00910527">
        <w:rPr>
          <w:rFonts w:cstheme="minorHAnsi"/>
          <w:i/>
          <w:iCs/>
        </w:rPr>
        <w:tab/>
      </w:r>
      <w:r w:rsidR="00AE2F3E" w:rsidRPr="00910527">
        <w:rPr>
          <w:rFonts w:cstheme="minorHAnsi"/>
        </w:rPr>
        <w:t>State department of agriculture</w:t>
      </w:r>
    </w:p>
    <w:p w14:paraId="5797F6BE" w14:textId="4C1FB79F" w:rsidR="00AE2F3E" w:rsidRPr="00910527" w:rsidRDefault="007203CA" w:rsidP="00AE2F3E">
      <w:pPr>
        <w:spacing w:after="0" w:line="240" w:lineRule="auto"/>
        <w:ind w:left="1166" w:hanging="540"/>
        <w:rPr>
          <w:rFonts w:cstheme="minorHAnsi"/>
        </w:rPr>
      </w:pPr>
      <w:sdt>
        <w:sdtPr>
          <w:rPr>
            <w:rFonts w:cstheme="minorHAnsi"/>
          </w:rPr>
          <w:id w:val="-2034566567"/>
          <w14:checkbox>
            <w14:checked w14:val="0"/>
            <w14:checkedState w14:val="2612" w14:font="MS Gothic"/>
            <w14:uncheckedState w14:val="2610" w14:font="MS Gothic"/>
          </w14:checkbox>
        </w:sdtPr>
        <w:sdtEndPr/>
        <w:sdtContent>
          <w:r w:rsidR="00AE2F3E" w:rsidRPr="00910527">
            <w:rPr>
              <w:rFonts w:ascii="Segoe UI Symbol" w:eastAsia="MS Gothic" w:hAnsi="Segoe UI Symbol" w:cs="Segoe UI Symbol"/>
            </w:rPr>
            <w:t>☐</w:t>
          </w:r>
        </w:sdtContent>
      </w:sdt>
      <w:r w:rsidR="00AE2F3E" w:rsidRPr="00910527">
        <w:rPr>
          <w:rFonts w:cstheme="minorHAnsi"/>
        </w:rPr>
        <w:tab/>
        <w:t>State animal health agency</w:t>
      </w:r>
    </w:p>
    <w:p w14:paraId="7BE1BB20" w14:textId="77777777" w:rsidR="00AE2F3E" w:rsidRPr="00910527" w:rsidRDefault="007203CA" w:rsidP="00AE2F3E">
      <w:pPr>
        <w:spacing w:after="0" w:line="240" w:lineRule="auto"/>
        <w:ind w:left="1166" w:hanging="544"/>
        <w:rPr>
          <w:rFonts w:cstheme="minorHAnsi"/>
        </w:rPr>
      </w:pPr>
      <w:sdt>
        <w:sdtPr>
          <w:rPr>
            <w:rFonts w:cstheme="minorHAnsi"/>
            <w:iCs/>
          </w:rPr>
          <w:id w:val="-744642104"/>
          <w14:checkbox>
            <w14:checked w14:val="0"/>
            <w14:checkedState w14:val="2612" w14:font="MS Gothic"/>
            <w14:uncheckedState w14:val="2610" w14:font="MS Gothic"/>
          </w14:checkbox>
        </w:sdtPr>
        <w:sdtEndPr/>
        <w:sdtContent>
          <w:r w:rsidR="00AE2F3E" w:rsidRPr="00910527">
            <w:rPr>
              <w:rFonts w:ascii="MS Gothic" w:eastAsia="MS Gothic" w:hAnsi="MS Gothic" w:cstheme="minorHAnsi" w:hint="eastAsia"/>
              <w:iCs/>
            </w:rPr>
            <w:t>☐</w:t>
          </w:r>
        </w:sdtContent>
      </w:sdt>
      <w:r w:rsidR="00AE2F3E" w:rsidRPr="00910527">
        <w:rPr>
          <w:rFonts w:cstheme="minorHAnsi"/>
          <w:i/>
          <w:iCs/>
        </w:rPr>
        <w:tab/>
      </w:r>
      <w:r w:rsidR="00AE2F3E" w:rsidRPr="00910527">
        <w:rPr>
          <w:rFonts w:cstheme="minorHAnsi"/>
        </w:rPr>
        <w:t>State department of wildlife or natural resources</w:t>
      </w:r>
    </w:p>
    <w:p w14:paraId="1DD4AE3E" w14:textId="68BDEFD1" w:rsidR="00AE2F3E" w:rsidRPr="00910527" w:rsidRDefault="007203CA" w:rsidP="00AE2F3E">
      <w:pPr>
        <w:spacing w:after="0" w:line="240" w:lineRule="auto"/>
        <w:ind w:left="1166" w:hanging="540"/>
        <w:rPr>
          <w:rFonts w:cstheme="minorHAnsi"/>
        </w:rPr>
      </w:pPr>
      <w:sdt>
        <w:sdtPr>
          <w:rPr>
            <w:rFonts w:cstheme="minorHAnsi"/>
          </w:rPr>
          <w:id w:val="487362975"/>
          <w14:checkbox>
            <w14:checked w14:val="0"/>
            <w14:checkedState w14:val="2612" w14:font="MS Gothic"/>
            <w14:uncheckedState w14:val="2610" w14:font="MS Gothic"/>
          </w14:checkbox>
        </w:sdtPr>
        <w:sdtEndPr/>
        <w:sdtContent>
          <w:r w:rsidR="00AE2F3E" w:rsidRPr="00910527">
            <w:rPr>
              <w:rFonts w:ascii="Segoe UI Symbol" w:eastAsia="MS Gothic" w:hAnsi="Segoe UI Symbol" w:cs="Segoe UI Symbol"/>
            </w:rPr>
            <w:t>☐</w:t>
          </w:r>
        </w:sdtContent>
      </w:sdt>
      <w:r w:rsidR="00910966">
        <w:rPr>
          <w:rFonts w:cstheme="minorHAnsi"/>
        </w:rPr>
        <w:tab/>
        <w:t>Indian Tribes</w:t>
      </w:r>
    </w:p>
    <w:p w14:paraId="032D3E7E" w14:textId="77777777" w:rsidR="00AE2F3E" w:rsidRPr="00910527" w:rsidRDefault="00AE2F3E" w:rsidP="00AE2F3E">
      <w:pPr>
        <w:spacing w:after="0" w:line="240" w:lineRule="auto"/>
        <w:rPr>
          <w:rFonts w:cstheme="minorHAnsi"/>
          <w:i/>
          <w:iCs/>
        </w:rPr>
      </w:pPr>
    </w:p>
    <w:p w14:paraId="79C32390" w14:textId="77777777" w:rsidR="00AE2F3E" w:rsidRPr="00910527" w:rsidRDefault="00AE2F3E" w:rsidP="00AE2F3E">
      <w:pPr>
        <w:spacing w:after="0" w:line="240" w:lineRule="auto"/>
        <w:rPr>
          <w:rFonts w:cstheme="minorHAnsi"/>
          <w:b/>
          <w:bCs/>
        </w:rPr>
      </w:pPr>
      <w:r w:rsidRPr="00910527">
        <w:rPr>
          <w:rFonts w:cstheme="minorHAnsi"/>
          <w:b/>
          <w:bCs/>
        </w:rPr>
        <w:t>PROPOSED PERIOD OF ACTIVITY</w:t>
      </w:r>
    </w:p>
    <w:p w14:paraId="4E384992" w14:textId="77777777" w:rsidR="00AE2F3E" w:rsidRPr="00910527" w:rsidRDefault="00AE2F3E" w:rsidP="00AE2F3E">
      <w:pPr>
        <w:spacing w:after="0" w:line="240" w:lineRule="auto"/>
        <w:rPr>
          <w:rFonts w:cstheme="minorHAnsi"/>
          <w:i/>
          <w:iCs/>
        </w:rPr>
      </w:pPr>
      <w:r w:rsidRPr="00910527">
        <w:rPr>
          <w:rFonts w:cstheme="minorHAnsi"/>
          <w:i/>
          <w:iCs/>
        </w:rPr>
        <w:t>[Enter start and end dates (not to exceed 12 months).]</w:t>
      </w:r>
    </w:p>
    <w:tbl>
      <w:tblPr>
        <w:tblStyle w:val="TableGrid"/>
        <w:tblW w:w="0" w:type="auto"/>
        <w:tblCellMar>
          <w:top w:w="14" w:type="dxa"/>
          <w:left w:w="115" w:type="dxa"/>
          <w:bottom w:w="14" w:type="dxa"/>
          <w:right w:w="115" w:type="dxa"/>
        </w:tblCellMar>
        <w:tblLook w:val="04A0" w:firstRow="1" w:lastRow="0" w:firstColumn="1" w:lastColumn="0" w:noHBand="0" w:noVBand="1"/>
      </w:tblPr>
      <w:tblGrid>
        <w:gridCol w:w="9350"/>
      </w:tblGrid>
      <w:tr w:rsidR="00AE2F3E" w:rsidRPr="00910527" w14:paraId="0B9002A8" w14:textId="77777777" w:rsidTr="00AE2F3E">
        <w:trPr>
          <w:trHeight w:val="288"/>
        </w:trPr>
        <w:tc>
          <w:tcPr>
            <w:tcW w:w="12950" w:type="dxa"/>
          </w:tcPr>
          <w:p w14:paraId="606B32FD" w14:textId="77777777" w:rsidR="00AE2F3E" w:rsidRPr="00910527" w:rsidRDefault="00AE2F3E" w:rsidP="00AE2F3E">
            <w:pPr>
              <w:rPr>
                <w:rFonts w:cstheme="minorHAnsi"/>
                <w:iCs/>
              </w:rPr>
            </w:pPr>
          </w:p>
        </w:tc>
      </w:tr>
    </w:tbl>
    <w:p w14:paraId="2EC2AC57" w14:textId="77777777" w:rsidR="00AE2F3E" w:rsidRPr="00910527" w:rsidRDefault="00AE2F3E" w:rsidP="00AE2F3E">
      <w:pPr>
        <w:spacing w:after="0" w:line="240" w:lineRule="auto"/>
        <w:rPr>
          <w:rFonts w:cstheme="minorHAnsi"/>
          <w:b/>
          <w:bCs/>
        </w:rPr>
      </w:pPr>
      <w:r w:rsidRPr="00910527">
        <w:rPr>
          <w:rFonts w:cstheme="minorHAnsi"/>
          <w:b/>
          <w:bCs/>
        </w:rPr>
        <w:br/>
        <w:t>EXECUTIVE SUMMARY</w:t>
      </w:r>
    </w:p>
    <w:p w14:paraId="7D5A601E" w14:textId="77777777" w:rsidR="00AE2F3E" w:rsidRPr="00910527" w:rsidRDefault="00AE2F3E" w:rsidP="00AE2F3E">
      <w:pPr>
        <w:spacing w:after="0" w:line="240" w:lineRule="auto"/>
        <w:rPr>
          <w:rFonts w:cstheme="minorHAnsi"/>
        </w:rPr>
      </w:pPr>
      <w:r w:rsidRPr="00910527">
        <w:rPr>
          <w:rFonts w:cstheme="minorHAnsi"/>
          <w:bCs/>
          <w:i/>
        </w:rPr>
        <w:t>[</w:t>
      </w:r>
      <w:r w:rsidRPr="00910527">
        <w:rPr>
          <w:rFonts w:cstheme="minorHAnsi"/>
          <w:i/>
          <w:iCs/>
        </w:rPr>
        <w:t>Describe project in 500 words or less</w:t>
      </w:r>
      <w:r w:rsidR="00AF4DD8">
        <w:rPr>
          <w:rFonts w:cstheme="minorHAnsi"/>
          <w:i/>
          <w:iCs/>
        </w:rPr>
        <w:t>.</w:t>
      </w:r>
      <w:r w:rsidRPr="00910527">
        <w:rPr>
          <w:rFonts w:cstheme="minorHAnsi"/>
          <w:i/>
          <w:iCs/>
        </w:rPr>
        <w:t>]</w:t>
      </w:r>
    </w:p>
    <w:tbl>
      <w:tblPr>
        <w:tblStyle w:val="TableGrid"/>
        <w:tblW w:w="0" w:type="auto"/>
        <w:tblCellMar>
          <w:top w:w="14" w:type="dxa"/>
          <w:left w:w="115" w:type="dxa"/>
          <w:bottom w:w="14" w:type="dxa"/>
          <w:right w:w="115" w:type="dxa"/>
        </w:tblCellMar>
        <w:tblLook w:val="04A0" w:firstRow="1" w:lastRow="0" w:firstColumn="1" w:lastColumn="0" w:noHBand="0" w:noVBand="1"/>
      </w:tblPr>
      <w:tblGrid>
        <w:gridCol w:w="9350"/>
      </w:tblGrid>
      <w:tr w:rsidR="00AE2F3E" w:rsidRPr="00910527" w14:paraId="0429DA87" w14:textId="77777777" w:rsidTr="00AE2F3E">
        <w:trPr>
          <w:trHeight w:val="576"/>
        </w:trPr>
        <w:tc>
          <w:tcPr>
            <w:tcW w:w="12950" w:type="dxa"/>
          </w:tcPr>
          <w:p w14:paraId="0F2648ED" w14:textId="77777777" w:rsidR="00AE2F3E" w:rsidRPr="00910527" w:rsidRDefault="00AE2F3E" w:rsidP="00AE2F3E">
            <w:pPr>
              <w:rPr>
                <w:rFonts w:cstheme="minorHAnsi"/>
                <w:iCs/>
              </w:rPr>
            </w:pPr>
          </w:p>
          <w:p w14:paraId="4AC86079" w14:textId="77777777" w:rsidR="00AE2F3E" w:rsidRPr="00910527" w:rsidRDefault="00AE2F3E" w:rsidP="00AE2F3E">
            <w:pPr>
              <w:rPr>
                <w:rFonts w:cstheme="minorHAnsi"/>
                <w:iCs/>
              </w:rPr>
            </w:pPr>
          </w:p>
        </w:tc>
      </w:tr>
    </w:tbl>
    <w:p w14:paraId="54B114FB" w14:textId="77777777" w:rsidR="00AE2F3E" w:rsidRPr="00910527" w:rsidRDefault="00AE2F3E" w:rsidP="00AE2F3E">
      <w:pPr>
        <w:spacing w:after="0" w:line="240" w:lineRule="auto"/>
        <w:rPr>
          <w:rFonts w:cstheme="minorHAnsi"/>
          <w:b/>
          <w:bCs/>
        </w:rPr>
      </w:pPr>
    </w:p>
    <w:p w14:paraId="287EB3E8" w14:textId="77777777" w:rsidR="00AE2F3E" w:rsidRPr="00910527" w:rsidRDefault="00AE2F3E" w:rsidP="00AE2F3E">
      <w:pPr>
        <w:spacing w:after="0" w:line="240" w:lineRule="auto"/>
        <w:rPr>
          <w:rFonts w:cstheme="minorHAnsi"/>
          <w:b/>
        </w:rPr>
      </w:pPr>
      <w:r w:rsidRPr="00910527">
        <w:rPr>
          <w:rFonts w:cstheme="minorHAnsi"/>
          <w:b/>
          <w:bCs/>
        </w:rPr>
        <w:t>OBJECTIVES</w:t>
      </w:r>
    </w:p>
    <w:p w14:paraId="1FC89324" w14:textId="77777777" w:rsidR="00AE2F3E" w:rsidRPr="00910527" w:rsidRDefault="00AE2F3E" w:rsidP="00AE2F3E">
      <w:pPr>
        <w:spacing w:after="0" w:line="240" w:lineRule="auto"/>
        <w:rPr>
          <w:rFonts w:cstheme="minorHAnsi"/>
          <w:i/>
          <w:iCs/>
        </w:rPr>
      </w:pPr>
      <w:r w:rsidRPr="00910527">
        <w:rPr>
          <w:rFonts w:cstheme="minorHAnsi"/>
          <w:i/>
          <w:iCs/>
        </w:rPr>
        <w:t>[Clearly and concisely state the project objectives. Objectives are intermediate steps taken to achieve the overall purpose of the project activity. Objectives should lead to specific results and be measurable.]</w:t>
      </w:r>
    </w:p>
    <w:tbl>
      <w:tblPr>
        <w:tblStyle w:val="TableGrid"/>
        <w:tblW w:w="9362" w:type="dxa"/>
        <w:tblInd w:w="-5" w:type="dxa"/>
        <w:tblCellMar>
          <w:top w:w="14" w:type="dxa"/>
          <w:left w:w="115" w:type="dxa"/>
          <w:bottom w:w="14" w:type="dxa"/>
          <w:right w:w="115" w:type="dxa"/>
        </w:tblCellMar>
        <w:tblLook w:val="04A0" w:firstRow="1" w:lastRow="0" w:firstColumn="1" w:lastColumn="0" w:noHBand="0" w:noVBand="1"/>
      </w:tblPr>
      <w:tblGrid>
        <w:gridCol w:w="1440"/>
        <w:gridCol w:w="7922"/>
      </w:tblGrid>
      <w:tr w:rsidR="00AE2F3E" w:rsidRPr="00910527" w14:paraId="2B1A7C9E" w14:textId="77777777" w:rsidTr="00AE2F3E">
        <w:trPr>
          <w:trHeight w:val="396"/>
        </w:trPr>
        <w:tc>
          <w:tcPr>
            <w:tcW w:w="1440" w:type="dxa"/>
          </w:tcPr>
          <w:p w14:paraId="6CC186F8" w14:textId="77777777" w:rsidR="00AE2F3E" w:rsidRPr="00910527" w:rsidRDefault="00AE2F3E" w:rsidP="00AE2F3E">
            <w:pPr>
              <w:rPr>
                <w:rFonts w:cstheme="minorHAnsi"/>
                <w:i/>
                <w:iCs/>
              </w:rPr>
            </w:pPr>
            <w:r w:rsidRPr="00910527">
              <w:rPr>
                <w:rFonts w:cstheme="minorHAnsi"/>
                <w:i/>
                <w:iCs/>
              </w:rPr>
              <w:t>Objective 1:</w:t>
            </w:r>
          </w:p>
        </w:tc>
        <w:tc>
          <w:tcPr>
            <w:tcW w:w="7922" w:type="dxa"/>
          </w:tcPr>
          <w:p w14:paraId="5763CF74" w14:textId="77777777" w:rsidR="00AE2F3E" w:rsidRPr="00910527" w:rsidRDefault="00AE2F3E" w:rsidP="00AE2F3E">
            <w:pPr>
              <w:rPr>
                <w:rFonts w:cstheme="minorHAnsi"/>
                <w:iCs/>
              </w:rPr>
            </w:pPr>
          </w:p>
        </w:tc>
      </w:tr>
      <w:tr w:rsidR="00AE2F3E" w:rsidRPr="00910527" w14:paraId="69878367" w14:textId="77777777" w:rsidTr="00AE2F3E">
        <w:trPr>
          <w:trHeight w:val="396"/>
        </w:trPr>
        <w:tc>
          <w:tcPr>
            <w:tcW w:w="1440" w:type="dxa"/>
          </w:tcPr>
          <w:p w14:paraId="322B8D52" w14:textId="77777777" w:rsidR="00AE2F3E" w:rsidRPr="00910527" w:rsidRDefault="00AE2F3E" w:rsidP="00AE2F3E">
            <w:pPr>
              <w:rPr>
                <w:rFonts w:cstheme="minorHAnsi"/>
                <w:i/>
                <w:iCs/>
              </w:rPr>
            </w:pPr>
            <w:r w:rsidRPr="00910527">
              <w:rPr>
                <w:rFonts w:cstheme="minorHAnsi"/>
                <w:i/>
                <w:iCs/>
              </w:rPr>
              <w:lastRenderedPageBreak/>
              <w:t>Objective 2:</w:t>
            </w:r>
          </w:p>
        </w:tc>
        <w:tc>
          <w:tcPr>
            <w:tcW w:w="7922" w:type="dxa"/>
          </w:tcPr>
          <w:p w14:paraId="4BD9470C" w14:textId="77777777" w:rsidR="00AE2F3E" w:rsidRPr="00910527" w:rsidRDefault="00AE2F3E" w:rsidP="00AE2F3E">
            <w:pPr>
              <w:rPr>
                <w:rFonts w:cstheme="minorHAnsi"/>
                <w:iCs/>
              </w:rPr>
            </w:pPr>
          </w:p>
        </w:tc>
      </w:tr>
      <w:tr w:rsidR="00AE2F3E" w:rsidRPr="00910527" w14:paraId="08BB6ADF" w14:textId="77777777" w:rsidTr="00AE2F3E">
        <w:trPr>
          <w:trHeight w:val="396"/>
        </w:trPr>
        <w:tc>
          <w:tcPr>
            <w:tcW w:w="1440" w:type="dxa"/>
          </w:tcPr>
          <w:p w14:paraId="0EC903C7" w14:textId="77777777" w:rsidR="00AE2F3E" w:rsidRPr="00910527" w:rsidRDefault="00AE2F3E" w:rsidP="00AE2F3E">
            <w:pPr>
              <w:rPr>
                <w:rFonts w:cstheme="minorHAnsi"/>
                <w:i/>
                <w:iCs/>
              </w:rPr>
            </w:pPr>
            <w:r w:rsidRPr="00910527">
              <w:rPr>
                <w:rFonts w:cstheme="minorHAnsi"/>
                <w:i/>
                <w:iCs/>
              </w:rPr>
              <w:t>Objective 3:</w:t>
            </w:r>
          </w:p>
        </w:tc>
        <w:tc>
          <w:tcPr>
            <w:tcW w:w="7922" w:type="dxa"/>
          </w:tcPr>
          <w:p w14:paraId="50A29859" w14:textId="77777777" w:rsidR="00AE2F3E" w:rsidRPr="00910527" w:rsidRDefault="00AE2F3E" w:rsidP="00AE2F3E">
            <w:pPr>
              <w:rPr>
                <w:rFonts w:cstheme="minorHAnsi"/>
                <w:iCs/>
              </w:rPr>
            </w:pPr>
          </w:p>
        </w:tc>
      </w:tr>
      <w:tr w:rsidR="00AE2F3E" w:rsidRPr="00910527" w14:paraId="4E37EBC2" w14:textId="77777777" w:rsidTr="00AE2F3E">
        <w:trPr>
          <w:trHeight w:val="396"/>
        </w:trPr>
        <w:tc>
          <w:tcPr>
            <w:tcW w:w="1440" w:type="dxa"/>
          </w:tcPr>
          <w:p w14:paraId="18FFAD01" w14:textId="77777777" w:rsidR="00AE2F3E" w:rsidRPr="00910527" w:rsidRDefault="00AE2F3E" w:rsidP="00AE2F3E">
            <w:pPr>
              <w:rPr>
                <w:rFonts w:cstheme="minorHAnsi"/>
                <w:i/>
                <w:iCs/>
              </w:rPr>
            </w:pPr>
            <w:r w:rsidRPr="00910527">
              <w:rPr>
                <w:rFonts w:cstheme="minorHAnsi"/>
                <w:i/>
                <w:iCs/>
              </w:rPr>
              <w:t>Objective 4:</w:t>
            </w:r>
          </w:p>
        </w:tc>
        <w:tc>
          <w:tcPr>
            <w:tcW w:w="7922" w:type="dxa"/>
          </w:tcPr>
          <w:p w14:paraId="239CB77D" w14:textId="77777777" w:rsidR="00AE2F3E" w:rsidRPr="00910527" w:rsidRDefault="00AE2F3E" w:rsidP="00AE2F3E">
            <w:pPr>
              <w:rPr>
                <w:rFonts w:cstheme="minorHAnsi"/>
                <w:iCs/>
              </w:rPr>
            </w:pPr>
          </w:p>
        </w:tc>
      </w:tr>
      <w:tr w:rsidR="00AE2F3E" w:rsidRPr="00910527" w14:paraId="488AFA1A" w14:textId="77777777" w:rsidTr="00AE2F3E">
        <w:trPr>
          <w:trHeight w:val="396"/>
        </w:trPr>
        <w:tc>
          <w:tcPr>
            <w:tcW w:w="1440" w:type="dxa"/>
          </w:tcPr>
          <w:p w14:paraId="525C57E7" w14:textId="77777777" w:rsidR="00AE2F3E" w:rsidRPr="00910527" w:rsidRDefault="001C67F8" w:rsidP="00AE2F3E">
            <w:pPr>
              <w:rPr>
                <w:rFonts w:cstheme="minorHAnsi"/>
                <w:i/>
                <w:iCs/>
              </w:rPr>
            </w:pPr>
            <w:r>
              <w:rPr>
                <w:rFonts w:cstheme="minorHAnsi"/>
                <w:i/>
                <w:iCs/>
              </w:rPr>
              <w:t>Objective 5:</w:t>
            </w:r>
          </w:p>
        </w:tc>
        <w:tc>
          <w:tcPr>
            <w:tcW w:w="7922" w:type="dxa"/>
          </w:tcPr>
          <w:p w14:paraId="3BA51E5F" w14:textId="77777777" w:rsidR="00AE2F3E" w:rsidRPr="00910527" w:rsidRDefault="00AE2F3E" w:rsidP="00AE2F3E">
            <w:pPr>
              <w:rPr>
                <w:rFonts w:cstheme="minorHAnsi"/>
                <w:iCs/>
              </w:rPr>
            </w:pPr>
          </w:p>
        </w:tc>
      </w:tr>
    </w:tbl>
    <w:p w14:paraId="16A99E40" w14:textId="77777777" w:rsidR="00AE2F3E" w:rsidRPr="00910527" w:rsidRDefault="00AE2F3E" w:rsidP="00AE2F3E">
      <w:pPr>
        <w:spacing w:after="0" w:line="240" w:lineRule="auto"/>
        <w:rPr>
          <w:rFonts w:cstheme="minorHAnsi"/>
          <w:iCs/>
        </w:rPr>
      </w:pPr>
    </w:p>
    <w:p w14:paraId="0428B8D2" w14:textId="77777777" w:rsidR="00AE2F3E" w:rsidRPr="00910527" w:rsidRDefault="00AE2F3E" w:rsidP="00AE2F3E">
      <w:pPr>
        <w:spacing w:after="0" w:line="240" w:lineRule="auto"/>
        <w:rPr>
          <w:rFonts w:cstheme="minorHAnsi"/>
          <w:b/>
          <w:iCs/>
        </w:rPr>
      </w:pPr>
      <w:r w:rsidRPr="00910527">
        <w:rPr>
          <w:rFonts w:cstheme="minorHAnsi"/>
          <w:b/>
          <w:iCs/>
        </w:rPr>
        <w:t>RELEVANT NEED OR PROBLEM REQUIRING A SOLUTION</w:t>
      </w:r>
    </w:p>
    <w:p w14:paraId="29471347" w14:textId="77777777" w:rsidR="00AE2F3E" w:rsidRPr="00910527" w:rsidRDefault="00AE2F3E" w:rsidP="00AE2F3E">
      <w:pPr>
        <w:spacing w:after="0" w:line="240" w:lineRule="auto"/>
        <w:rPr>
          <w:rFonts w:cstheme="minorHAnsi"/>
          <w:i/>
          <w:iCs/>
        </w:rPr>
      </w:pPr>
      <w:r w:rsidRPr="00910527">
        <w:rPr>
          <w:rFonts w:cstheme="minorHAnsi"/>
          <w:i/>
          <w:iCs/>
        </w:rPr>
        <w:t>[Describe the problem to be solved in 500 words or less, including any relevant physical, economic, social, financial, institutional, or other problems; the potential solutions to the problem; and how the project will help arrive at the solution.]</w:t>
      </w:r>
    </w:p>
    <w:tbl>
      <w:tblPr>
        <w:tblStyle w:val="TableGrid"/>
        <w:tblW w:w="0" w:type="auto"/>
        <w:tblInd w:w="-5" w:type="dxa"/>
        <w:tblCellMar>
          <w:top w:w="14" w:type="dxa"/>
          <w:left w:w="115" w:type="dxa"/>
          <w:bottom w:w="14" w:type="dxa"/>
          <w:right w:w="115" w:type="dxa"/>
        </w:tblCellMar>
        <w:tblLook w:val="04A0" w:firstRow="1" w:lastRow="0" w:firstColumn="1" w:lastColumn="0" w:noHBand="0" w:noVBand="1"/>
      </w:tblPr>
      <w:tblGrid>
        <w:gridCol w:w="9355"/>
      </w:tblGrid>
      <w:tr w:rsidR="00AE2F3E" w:rsidRPr="00910527" w14:paraId="14C24867" w14:textId="77777777" w:rsidTr="00AE2F3E">
        <w:trPr>
          <w:trHeight w:val="576"/>
        </w:trPr>
        <w:tc>
          <w:tcPr>
            <w:tcW w:w="9355" w:type="dxa"/>
          </w:tcPr>
          <w:p w14:paraId="26BB4D1B" w14:textId="77777777" w:rsidR="00AE2F3E" w:rsidRPr="00910527" w:rsidRDefault="00AE2F3E" w:rsidP="00AE2F3E">
            <w:pPr>
              <w:rPr>
                <w:rFonts w:cstheme="minorHAnsi"/>
                <w:iCs/>
              </w:rPr>
            </w:pPr>
          </w:p>
          <w:p w14:paraId="7A89D521" w14:textId="77777777" w:rsidR="00AE2F3E" w:rsidRPr="00910527" w:rsidRDefault="00AE2F3E" w:rsidP="00AE2F3E">
            <w:pPr>
              <w:rPr>
                <w:rFonts w:cstheme="minorHAnsi"/>
                <w:iCs/>
              </w:rPr>
            </w:pPr>
          </w:p>
        </w:tc>
      </w:tr>
    </w:tbl>
    <w:p w14:paraId="7C60632B" w14:textId="77777777" w:rsidR="00AE2F3E" w:rsidRPr="00910527" w:rsidRDefault="00AE2F3E" w:rsidP="00AE2F3E">
      <w:pPr>
        <w:spacing w:after="0" w:line="240" w:lineRule="auto"/>
        <w:rPr>
          <w:rFonts w:cstheme="minorHAnsi"/>
          <w:i/>
          <w:iCs/>
        </w:rPr>
      </w:pPr>
    </w:p>
    <w:p w14:paraId="18C95AF7" w14:textId="77777777" w:rsidR="00AE2F3E" w:rsidRPr="00910527" w:rsidRDefault="00AE2F3E" w:rsidP="00AE2F3E">
      <w:pPr>
        <w:spacing w:after="0" w:line="240" w:lineRule="auto"/>
        <w:rPr>
          <w:rFonts w:cstheme="minorHAnsi"/>
          <w:b/>
          <w:iCs/>
        </w:rPr>
      </w:pPr>
      <w:r w:rsidRPr="00910527">
        <w:rPr>
          <w:rFonts w:cstheme="minorHAnsi"/>
          <w:b/>
          <w:iCs/>
        </w:rPr>
        <w:t>ALIGNMENT TO CWD MANAGEMENT AND RESPONSE</w:t>
      </w:r>
    </w:p>
    <w:p w14:paraId="7FB37065" w14:textId="77777777" w:rsidR="00AE2F3E" w:rsidRPr="00910527" w:rsidRDefault="00AE2F3E" w:rsidP="00AE2F3E">
      <w:pPr>
        <w:spacing w:after="0" w:line="240" w:lineRule="auto"/>
        <w:rPr>
          <w:rFonts w:cstheme="minorHAnsi"/>
          <w:i/>
          <w:iCs/>
        </w:rPr>
      </w:pPr>
      <w:r w:rsidRPr="00910527">
        <w:rPr>
          <w:rFonts w:cstheme="minorHAnsi"/>
          <w:i/>
          <w:iCs/>
        </w:rPr>
        <w:t>[Describe in 500 words or less how the identified need or problem aligns with the elements of CWD management and response activities (see Funding Opportunity Announcement).]</w:t>
      </w:r>
    </w:p>
    <w:tbl>
      <w:tblPr>
        <w:tblStyle w:val="TableGrid"/>
        <w:tblW w:w="0" w:type="auto"/>
        <w:tblInd w:w="-5" w:type="dxa"/>
        <w:tblCellMar>
          <w:top w:w="14" w:type="dxa"/>
          <w:left w:w="115" w:type="dxa"/>
          <w:bottom w:w="14" w:type="dxa"/>
          <w:right w:w="115" w:type="dxa"/>
        </w:tblCellMar>
        <w:tblLook w:val="04A0" w:firstRow="1" w:lastRow="0" w:firstColumn="1" w:lastColumn="0" w:noHBand="0" w:noVBand="1"/>
      </w:tblPr>
      <w:tblGrid>
        <w:gridCol w:w="9355"/>
      </w:tblGrid>
      <w:tr w:rsidR="00AE2F3E" w:rsidRPr="00910527" w14:paraId="6E3284D7" w14:textId="77777777" w:rsidTr="00AE2F3E">
        <w:trPr>
          <w:trHeight w:val="576"/>
        </w:trPr>
        <w:tc>
          <w:tcPr>
            <w:tcW w:w="9355" w:type="dxa"/>
          </w:tcPr>
          <w:p w14:paraId="21EBDB83" w14:textId="77777777" w:rsidR="00AE2F3E" w:rsidRPr="00910527" w:rsidRDefault="00AE2F3E" w:rsidP="00AE2F3E">
            <w:pPr>
              <w:rPr>
                <w:rFonts w:cstheme="minorHAnsi"/>
                <w:iCs/>
              </w:rPr>
            </w:pPr>
          </w:p>
          <w:p w14:paraId="7050FE23" w14:textId="77777777" w:rsidR="00AE2F3E" w:rsidRPr="00910527" w:rsidRDefault="00AE2F3E" w:rsidP="00AE2F3E">
            <w:pPr>
              <w:rPr>
                <w:rFonts w:cstheme="minorHAnsi"/>
                <w:iCs/>
              </w:rPr>
            </w:pPr>
          </w:p>
        </w:tc>
      </w:tr>
    </w:tbl>
    <w:p w14:paraId="231F1D53" w14:textId="77777777" w:rsidR="00E23A96" w:rsidRDefault="00E23A96" w:rsidP="00E23A96">
      <w:pPr>
        <w:spacing w:after="0" w:line="240" w:lineRule="auto"/>
        <w:rPr>
          <w:b/>
          <w:sz w:val="36"/>
          <w:szCs w:val="36"/>
        </w:rPr>
      </w:pPr>
    </w:p>
    <w:p w14:paraId="7BB4BE4F" w14:textId="77777777" w:rsidR="00E23A96" w:rsidRPr="00E23A96" w:rsidRDefault="00224204" w:rsidP="00E23A96">
      <w:pPr>
        <w:spacing w:line="240" w:lineRule="auto"/>
        <w:rPr>
          <w:rFonts w:asciiTheme="majorHAnsi" w:eastAsiaTheme="majorEastAsia" w:hAnsiTheme="majorHAnsi" w:cstheme="majorBidi"/>
          <w:b/>
          <w:caps/>
          <w:color w:val="FFFFFF" w:themeColor="background1"/>
          <w:sz w:val="36"/>
          <w:szCs w:val="36"/>
        </w:rPr>
      </w:pPr>
      <w:r w:rsidRPr="00224204">
        <w:rPr>
          <w:b/>
          <w:sz w:val="36"/>
          <w:szCs w:val="36"/>
        </w:rPr>
        <w:t>WORK PLAN NARRATIVE</w:t>
      </w:r>
    </w:p>
    <w:p w14:paraId="5FF5CFA3" w14:textId="77777777" w:rsidR="00AE2F3E" w:rsidRPr="00910527" w:rsidRDefault="00AE2F3E" w:rsidP="00AE2F3E">
      <w:pPr>
        <w:spacing w:line="240" w:lineRule="auto"/>
        <w:rPr>
          <w:rFonts w:cstheme="minorHAnsi"/>
          <w:i/>
          <w:iCs/>
        </w:rPr>
      </w:pPr>
      <w:r w:rsidRPr="00910527">
        <w:rPr>
          <w:rFonts w:cstheme="minorHAnsi"/>
          <w:b/>
          <w:bCs/>
        </w:rPr>
        <w:t>INTRODUCTION</w:t>
      </w:r>
    </w:p>
    <w:p w14:paraId="742B92A1" w14:textId="77777777" w:rsidR="00302C44" w:rsidRPr="00E23A96" w:rsidRDefault="00282113" w:rsidP="00E23A96">
      <w:pPr>
        <w:autoSpaceDE w:val="0"/>
        <w:autoSpaceDN w:val="0"/>
        <w:adjustRightInd w:val="0"/>
        <w:spacing w:line="240" w:lineRule="auto"/>
        <w:rPr>
          <w:rFonts w:ascii="Calibri" w:hAnsi="Calibri" w:cs="Calibri"/>
        </w:rPr>
      </w:pPr>
      <w:r>
        <w:rPr>
          <w:rFonts w:ascii="Calibri" w:hAnsi="Calibri" w:cs="Calibri"/>
        </w:rPr>
        <w:t xml:space="preserve">Each </w:t>
      </w:r>
      <w:r w:rsidR="00AE2F3E" w:rsidRPr="00910527">
        <w:rPr>
          <w:rFonts w:ascii="Calibri" w:hAnsi="Calibri" w:cs="Calibri"/>
        </w:rPr>
        <w:t xml:space="preserve">applicant </w:t>
      </w:r>
      <w:r w:rsidR="001C5C8C">
        <w:rPr>
          <w:rFonts w:ascii="Calibri" w:hAnsi="Calibri" w:cs="Calibri"/>
        </w:rPr>
        <w:t xml:space="preserve">must submit a </w:t>
      </w:r>
      <w:r w:rsidR="006E161F">
        <w:rPr>
          <w:rFonts w:ascii="Calibri" w:hAnsi="Calibri" w:cs="Calibri"/>
        </w:rPr>
        <w:t>Work P</w:t>
      </w:r>
      <w:r w:rsidR="00AE2F3E" w:rsidRPr="00910527">
        <w:rPr>
          <w:rFonts w:ascii="Calibri" w:hAnsi="Calibri" w:cs="Calibri"/>
        </w:rPr>
        <w:t>lan that identifies the details of each activity, the specific roles and responsibilities of the parties involved in the project</w:t>
      </w:r>
      <w:r w:rsidR="00903605">
        <w:rPr>
          <w:rFonts w:ascii="Calibri" w:hAnsi="Calibri" w:cs="Calibri"/>
        </w:rPr>
        <w:t>,</w:t>
      </w:r>
      <w:r w:rsidR="00AE2F3E" w:rsidRPr="00910527">
        <w:rPr>
          <w:rFonts w:ascii="Calibri" w:hAnsi="Calibri" w:cs="Calibri"/>
        </w:rPr>
        <w:t xml:space="preserve"> as well as the resources to be contributed by each.</w:t>
      </w:r>
      <w:r w:rsidR="00AF4DD8" w:rsidRPr="00AF4DD8">
        <w:t xml:space="preserve"> </w:t>
      </w:r>
      <w:r w:rsidR="00AF4DD8">
        <w:t>Project p</w:t>
      </w:r>
      <w:r w:rsidR="00AF4DD8" w:rsidRPr="003C6B9F">
        <w:t xml:space="preserve">roposal Work Plans that do not use </w:t>
      </w:r>
      <w:r w:rsidR="00AF4DD8">
        <w:t xml:space="preserve">this </w:t>
      </w:r>
      <w:r w:rsidR="00AF4DD8" w:rsidRPr="003C6B9F">
        <w:t>template may not exceed ten pages in 12-point font.</w:t>
      </w:r>
      <w:r w:rsidR="00AF4DD8">
        <w:rPr>
          <w:rFonts w:ascii="Calibri" w:hAnsi="Calibri" w:cs="Calibri"/>
        </w:rPr>
        <w:t xml:space="preserve"> </w:t>
      </w:r>
      <w:r w:rsidR="00AE2F3E" w:rsidRPr="00910527">
        <w:rPr>
          <w:rFonts w:ascii="Calibri" w:hAnsi="Calibri" w:cs="Calibri"/>
        </w:rPr>
        <w:t>The use of diagrams, visuals</w:t>
      </w:r>
      <w:r w:rsidR="00903605">
        <w:rPr>
          <w:rFonts w:ascii="Calibri" w:hAnsi="Calibri" w:cs="Calibri"/>
        </w:rPr>
        <w:t>,</w:t>
      </w:r>
      <w:r w:rsidR="00AE2F3E" w:rsidRPr="00910527">
        <w:rPr>
          <w:rFonts w:ascii="Calibri" w:hAnsi="Calibri" w:cs="Calibri"/>
        </w:rPr>
        <w:t xml:space="preserve"> and reference sheets</w:t>
      </w:r>
      <w:r w:rsidR="00903605">
        <w:rPr>
          <w:rFonts w:ascii="Calibri" w:hAnsi="Calibri" w:cs="Calibri"/>
        </w:rPr>
        <w:t>,</w:t>
      </w:r>
      <w:r w:rsidR="00AE2F3E" w:rsidRPr="00910527">
        <w:rPr>
          <w:rFonts w:ascii="Calibri" w:hAnsi="Calibri" w:cs="Calibri"/>
        </w:rPr>
        <w:t xml:space="preserve"> as well as any letters of collaboration from contributors will not count </w:t>
      </w:r>
      <w:r w:rsidR="00E23A96">
        <w:rPr>
          <w:rFonts w:ascii="Calibri" w:hAnsi="Calibri" w:cs="Calibri"/>
        </w:rPr>
        <w:t>toward the ten-page limitation.</w:t>
      </w:r>
    </w:p>
    <w:p w14:paraId="46A51257" w14:textId="77777777" w:rsidR="00AE2F3E" w:rsidRPr="00910527" w:rsidRDefault="00AE2F3E" w:rsidP="00AE2F3E">
      <w:pPr>
        <w:spacing w:line="240" w:lineRule="auto"/>
        <w:rPr>
          <w:rFonts w:cstheme="minorHAnsi"/>
          <w:i/>
          <w:iCs/>
        </w:rPr>
      </w:pPr>
      <w:r w:rsidRPr="00910527">
        <w:rPr>
          <w:rFonts w:cstheme="minorHAnsi"/>
          <w:b/>
          <w:bCs/>
        </w:rPr>
        <w:t>WORK PLAN</w:t>
      </w:r>
    </w:p>
    <w:p w14:paraId="45BD6427" w14:textId="51988673" w:rsidR="00AE2F3E" w:rsidRPr="00910527" w:rsidRDefault="00AE2F3E" w:rsidP="00E23A96">
      <w:pPr>
        <w:spacing w:line="240" w:lineRule="auto"/>
        <w:rPr>
          <w:rFonts w:ascii="Calibri" w:hAnsi="Calibri" w:cs="Calibri"/>
        </w:rPr>
      </w:pPr>
      <w:r w:rsidRPr="00910527">
        <w:rPr>
          <w:rFonts w:cstheme="minorHAnsi"/>
        </w:rPr>
        <w:t xml:space="preserve">This Work Plan reflects a cooperative relationship between </w:t>
      </w:r>
      <w:r w:rsidRPr="00910527">
        <w:rPr>
          <w:rFonts w:ascii="Calibri" w:eastAsia="Calibri" w:hAnsi="Calibri" w:cs="Times New Roman"/>
        </w:rPr>
        <w:t xml:space="preserve">the </w:t>
      </w:r>
      <w:r w:rsidRPr="00910527">
        <w:rPr>
          <w:rFonts w:ascii="Calibri" w:eastAsia="Calibri" w:hAnsi="Calibri" w:cs="Times New Roman"/>
          <w:i/>
          <w:color w:val="FF0000"/>
        </w:rPr>
        <w:t>[insert Recipient’s agency name]</w:t>
      </w:r>
      <w:r w:rsidRPr="00910527">
        <w:rPr>
          <w:rFonts w:ascii="Calibri" w:eastAsia="Calibri" w:hAnsi="Calibri" w:cs="Times New Roman"/>
        </w:rPr>
        <w:t xml:space="preserve">, </w:t>
      </w:r>
      <w:r w:rsidRPr="00910527">
        <w:rPr>
          <w:rFonts w:cstheme="minorHAnsi"/>
        </w:rPr>
        <w:t xml:space="preserve">the Recipient and the United States Department of Agriculture (USDA), Animal and Plant Health Inspection Service (APHIS). It outlines the mission-related goals, objectives, anticipated outcomes, as well as the approach for conducting the proposed activities </w:t>
      </w:r>
      <w:r w:rsidRPr="00910527">
        <w:rPr>
          <w:rFonts w:cstheme="minorHAnsi"/>
          <w:i/>
          <w:color w:val="FF0000"/>
        </w:rPr>
        <w:t>[the CWD control activities and the related roles and responsibilities of the parties (e.g. mutual roles,</w:t>
      </w:r>
      <w:r w:rsidR="000C7940">
        <w:rPr>
          <w:rFonts w:cstheme="minorHAnsi"/>
          <w:i/>
          <w:color w:val="FF0000"/>
        </w:rPr>
        <w:t xml:space="preserve"> APHIS </w:t>
      </w:r>
      <w:r w:rsidRPr="00910527">
        <w:rPr>
          <w:rFonts w:cstheme="minorHAnsi"/>
          <w:i/>
          <w:color w:val="FF0000"/>
        </w:rPr>
        <w:t>role(s), and Recipient role as negotiated]</w:t>
      </w:r>
      <w:r w:rsidR="00E23A96">
        <w:rPr>
          <w:rFonts w:ascii="Calibri" w:hAnsi="Calibri" w:cs="Calibri"/>
        </w:rPr>
        <w:t>.</w:t>
      </w:r>
    </w:p>
    <w:p w14:paraId="0DB81020" w14:textId="77777777" w:rsidR="00AE2F3E" w:rsidRPr="00910527" w:rsidRDefault="006E161F" w:rsidP="00AE2F3E">
      <w:pPr>
        <w:autoSpaceDE w:val="0"/>
        <w:autoSpaceDN w:val="0"/>
        <w:adjustRightInd w:val="0"/>
        <w:spacing w:line="240" w:lineRule="auto"/>
        <w:rPr>
          <w:rFonts w:ascii="Calibri" w:hAnsi="Calibri" w:cs="Calibri"/>
        </w:rPr>
      </w:pPr>
      <w:r>
        <w:rPr>
          <w:rFonts w:ascii="Calibri" w:hAnsi="Calibri" w:cs="Calibri"/>
        </w:rPr>
        <w:t>The project proposal Work P</w:t>
      </w:r>
      <w:r w:rsidR="00AE2F3E" w:rsidRPr="00910527">
        <w:rPr>
          <w:rFonts w:ascii="Calibri" w:hAnsi="Calibri" w:cs="Calibri"/>
        </w:rPr>
        <w:t>lan should also include detailed information f</w:t>
      </w:r>
      <w:r w:rsidR="00AF4DD8">
        <w:rPr>
          <w:rFonts w:ascii="Calibri" w:hAnsi="Calibri" w:cs="Calibri"/>
        </w:rPr>
        <w:t>or the major topics listed below.</w:t>
      </w:r>
      <w:r w:rsidR="00AE2F3E" w:rsidRPr="00910527">
        <w:rPr>
          <w:rFonts w:ascii="Calibri" w:hAnsi="Calibri" w:cs="Calibri"/>
        </w:rPr>
        <w:t xml:space="preserve"> Additional topics can be a</w:t>
      </w:r>
      <w:r w:rsidR="001C67F8">
        <w:rPr>
          <w:rFonts w:ascii="Calibri" w:hAnsi="Calibri" w:cs="Calibri"/>
        </w:rPr>
        <w:t>dded as needed to be inclusive.</w:t>
      </w:r>
    </w:p>
    <w:p w14:paraId="694F5AF0" w14:textId="77777777" w:rsidR="00AE2F3E" w:rsidRPr="00910527" w:rsidRDefault="00AE2F3E" w:rsidP="00100240">
      <w:pPr>
        <w:pStyle w:val="ListParagraph"/>
        <w:numPr>
          <w:ilvl w:val="0"/>
          <w:numId w:val="1"/>
        </w:numPr>
        <w:autoSpaceDE w:val="0"/>
        <w:autoSpaceDN w:val="0"/>
        <w:adjustRightInd w:val="0"/>
        <w:spacing w:after="0" w:line="240" w:lineRule="auto"/>
        <w:rPr>
          <w:rFonts w:ascii="Calibri" w:hAnsi="Calibri" w:cs="Calibri"/>
        </w:rPr>
      </w:pPr>
      <w:r w:rsidRPr="00910527">
        <w:rPr>
          <w:rFonts w:ascii="Calibri" w:hAnsi="Calibri" w:cs="Calibri"/>
        </w:rPr>
        <w:t>Objectives and Need for Assistance</w:t>
      </w:r>
    </w:p>
    <w:p w14:paraId="246095B0" w14:textId="77777777" w:rsidR="00AE2F3E" w:rsidRPr="00910527" w:rsidRDefault="00AE2F3E" w:rsidP="00A27329">
      <w:pPr>
        <w:pStyle w:val="ListParagraph"/>
        <w:numPr>
          <w:ilvl w:val="1"/>
          <w:numId w:val="1"/>
        </w:numPr>
        <w:autoSpaceDE w:val="0"/>
        <w:autoSpaceDN w:val="0"/>
        <w:adjustRightInd w:val="0"/>
        <w:spacing w:line="240" w:lineRule="auto"/>
        <w:rPr>
          <w:rFonts w:ascii="Calibri" w:hAnsi="Calibri" w:cs="Calibri"/>
        </w:rPr>
      </w:pPr>
      <w:r w:rsidRPr="00910527">
        <w:rPr>
          <w:rFonts w:ascii="Calibri" w:hAnsi="Calibri" w:cs="Calibri"/>
          <w:i/>
        </w:rPr>
        <w:t>Objectives:</w:t>
      </w:r>
      <w:r w:rsidRPr="00910527">
        <w:rPr>
          <w:rFonts w:ascii="Calibri" w:hAnsi="Calibri" w:cs="Calibri"/>
        </w:rPr>
        <w:t xml:space="preserve"> List 3-5 objectives for the project with </w:t>
      </w:r>
      <w:r w:rsidR="00282113">
        <w:rPr>
          <w:rFonts w:ascii="Calibri" w:hAnsi="Calibri" w:cs="Calibri"/>
        </w:rPr>
        <w:t>a detailed description of each</w:t>
      </w:r>
      <w:r w:rsidRPr="00910527">
        <w:rPr>
          <w:rFonts w:ascii="Calibri" w:hAnsi="Calibri" w:cs="Calibri"/>
        </w:rPr>
        <w:t xml:space="preserve"> and how they support the development and managemen</w:t>
      </w:r>
      <w:r w:rsidR="001C67F8">
        <w:rPr>
          <w:rFonts w:ascii="Calibri" w:hAnsi="Calibri" w:cs="Calibri"/>
        </w:rPr>
        <w:t>t of CWD control or prevention.</w:t>
      </w:r>
    </w:p>
    <w:p w14:paraId="285B3504" w14:textId="77777777" w:rsidR="00AE2F3E" w:rsidRPr="00910527" w:rsidRDefault="00AE2F3E" w:rsidP="00A27329">
      <w:pPr>
        <w:pStyle w:val="ListParagraph"/>
        <w:numPr>
          <w:ilvl w:val="1"/>
          <w:numId w:val="1"/>
        </w:numPr>
        <w:autoSpaceDE w:val="0"/>
        <w:autoSpaceDN w:val="0"/>
        <w:adjustRightInd w:val="0"/>
        <w:spacing w:before="0" w:line="240" w:lineRule="auto"/>
        <w:rPr>
          <w:rFonts w:ascii="Calibri" w:hAnsi="Calibri" w:cs="Calibri"/>
        </w:rPr>
      </w:pPr>
      <w:r w:rsidRPr="00910527">
        <w:rPr>
          <w:rFonts w:ascii="Calibri" w:hAnsi="Calibri" w:cs="Calibri"/>
          <w:i/>
        </w:rPr>
        <w:lastRenderedPageBreak/>
        <w:t xml:space="preserve">Relevant Need or Problem Requiring a Solution: </w:t>
      </w:r>
      <w:r w:rsidRPr="00910527">
        <w:rPr>
          <w:rFonts w:ascii="Calibri" w:hAnsi="Calibri" w:cs="Calibri"/>
        </w:rPr>
        <w:t>Identify and describe relevant needs, problems, or gaps and how the project will provide the solu</w:t>
      </w:r>
      <w:r w:rsidR="001C67F8">
        <w:rPr>
          <w:rFonts w:ascii="Calibri" w:hAnsi="Calibri" w:cs="Calibri"/>
        </w:rPr>
        <w:t>tion necessary to address them.</w:t>
      </w:r>
    </w:p>
    <w:p w14:paraId="4E0D9725" w14:textId="77777777" w:rsidR="00AE2F3E" w:rsidRDefault="00AE2F3E" w:rsidP="00100240">
      <w:pPr>
        <w:pStyle w:val="ListParagraph"/>
        <w:numPr>
          <w:ilvl w:val="1"/>
          <w:numId w:val="1"/>
        </w:numPr>
        <w:autoSpaceDE w:val="0"/>
        <w:autoSpaceDN w:val="0"/>
        <w:adjustRightInd w:val="0"/>
        <w:spacing w:after="0" w:line="240" w:lineRule="auto"/>
        <w:rPr>
          <w:rFonts w:ascii="Calibri" w:hAnsi="Calibri" w:cs="Calibri"/>
        </w:rPr>
      </w:pPr>
      <w:r w:rsidRPr="00910527">
        <w:rPr>
          <w:rFonts w:ascii="Calibri" w:hAnsi="Calibri" w:cs="Calibri"/>
          <w:i/>
        </w:rPr>
        <w:t xml:space="preserve">Contributors: </w:t>
      </w:r>
      <w:r w:rsidRPr="00910527">
        <w:rPr>
          <w:rFonts w:ascii="Calibri" w:hAnsi="Calibri" w:cs="Calibri"/>
        </w:rPr>
        <w:t>List organizations, recipients, consultants</w:t>
      </w:r>
      <w:r w:rsidR="00903605">
        <w:rPr>
          <w:rFonts w:ascii="Calibri" w:hAnsi="Calibri" w:cs="Calibri"/>
        </w:rPr>
        <w:t>,</w:t>
      </w:r>
      <w:r w:rsidRPr="00910527">
        <w:rPr>
          <w:rFonts w:ascii="Calibri" w:hAnsi="Calibri" w:cs="Calibri"/>
        </w:rPr>
        <w:t xml:space="preserve"> or other key individuals, in addition to the applicant, that will contribute to the project. This may include, but is not limited to, land grant or other universities; State or national livestock, wildlife, hunting or conservation organizations with direct and significant interest in the control of CWD; or, a Federal agency. Describe the roles/responsibilities for each contributor and include a description of their involvement, the interaction between parties and the cooperator, their scope of work</w:t>
      </w:r>
      <w:r w:rsidR="00C77C8C">
        <w:rPr>
          <w:rFonts w:ascii="Calibri" w:hAnsi="Calibri" w:cs="Calibri"/>
        </w:rPr>
        <w:t>,</w:t>
      </w:r>
      <w:r w:rsidRPr="00910527">
        <w:rPr>
          <w:rFonts w:ascii="Calibri" w:hAnsi="Calibri" w:cs="Calibri"/>
        </w:rPr>
        <w:t xml:space="preserve"> and detailed activities to be conducted by the parties for the agreement. A letter of collaboration from each contributor should </w:t>
      </w:r>
      <w:r w:rsidR="006E161F">
        <w:rPr>
          <w:rFonts w:ascii="Calibri" w:hAnsi="Calibri" w:cs="Calibri"/>
        </w:rPr>
        <w:t>be included with the completed Work P</w:t>
      </w:r>
      <w:r w:rsidRPr="00910527">
        <w:rPr>
          <w:rFonts w:ascii="Calibri" w:hAnsi="Calibri" w:cs="Calibri"/>
        </w:rPr>
        <w:t>lan and may b</w:t>
      </w:r>
      <w:r w:rsidR="006E161F">
        <w:rPr>
          <w:rFonts w:ascii="Calibri" w:hAnsi="Calibri" w:cs="Calibri"/>
        </w:rPr>
        <w:t>e uploaded separately from the Work P</w:t>
      </w:r>
      <w:r w:rsidRPr="00910527">
        <w:rPr>
          <w:rFonts w:ascii="Calibri" w:hAnsi="Calibri" w:cs="Calibri"/>
        </w:rPr>
        <w:t>lan as attachments.</w:t>
      </w:r>
      <w:r w:rsidR="00D74CDE">
        <w:rPr>
          <w:rFonts w:ascii="Calibri" w:hAnsi="Calibri" w:cs="Calibri"/>
        </w:rPr>
        <w:t xml:space="preserve"> </w:t>
      </w:r>
      <w:r w:rsidR="00C77C8C">
        <w:rPr>
          <w:rFonts w:ascii="Calibri" w:hAnsi="Calibri" w:cs="Calibri"/>
        </w:rPr>
        <w:t>For consulting contracts, applicants must include the following information:</w:t>
      </w:r>
    </w:p>
    <w:p w14:paraId="7A6C4539" w14:textId="77777777" w:rsid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sidRPr="00C77C8C">
        <w:rPr>
          <w:rFonts w:ascii="Calibri" w:hAnsi="Calibri" w:cs="Calibri"/>
        </w:rPr>
        <w:t>Names of consultants to be engaged</w:t>
      </w:r>
      <w:r>
        <w:rPr>
          <w:rFonts w:ascii="Calibri" w:hAnsi="Calibri" w:cs="Calibri"/>
        </w:rPr>
        <w:t>;</w:t>
      </w:r>
    </w:p>
    <w:p w14:paraId="26A8934B" w14:textId="77777777" w:rsid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Pr>
          <w:rFonts w:ascii="Calibri" w:hAnsi="Calibri" w:cs="Calibri"/>
        </w:rPr>
        <w:t>Daily fees to be paid to each consultant;</w:t>
      </w:r>
    </w:p>
    <w:p w14:paraId="2C277A31" w14:textId="77777777" w:rsid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Pr>
          <w:rFonts w:ascii="Calibri" w:hAnsi="Calibri" w:cs="Calibri"/>
        </w:rPr>
        <w:t>Number of estimated days of continuing services;</w:t>
      </w:r>
    </w:p>
    <w:p w14:paraId="01876A65" w14:textId="77777777" w:rsid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Pr>
          <w:rFonts w:ascii="Calibri" w:hAnsi="Calibri" w:cs="Calibri"/>
        </w:rPr>
        <w:t>Scope of work to be performed (deliverables);</w:t>
      </w:r>
    </w:p>
    <w:p w14:paraId="430947D5" w14:textId="77777777" w:rsid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Pr>
          <w:rFonts w:ascii="Calibri" w:hAnsi="Calibri" w:cs="Calibri"/>
        </w:rPr>
        <w:t>Other incidental data supporting the proposed costs; and,</w:t>
      </w:r>
    </w:p>
    <w:p w14:paraId="5615977C" w14:textId="77777777" w:rsidR="00C77C8C" w:rsidRPr="00C77C8C" w:rsidRDefault="00C77C8C" w:rsidP="00C77C8C">
      <w:pPr>
        <w:pStyle w:val="ListParagraph"/>
        <w:numPr>
          <w:ilvl w:val="2"/>
          <w:numId w:val="1"/>
        </w:numPr>
        <w:autoSpaceDE w:val="0"/>
        <w:autoSpaceDN w:val="0"/>
        <w:adjustRightInd w:val="0"/>
        <w:spacing w:after="0" w:line="240" w:lineRule="auto"/>
        <w:rPr>
          <w:rFonts w:ascii="Calibri" w:hAnsi="Calibri" w:cs="Calibri"/>
        </w:rPr>
      </w:pPr>
      <w:r>
        <w:rPr>
          <w:rFonts w:ascii="Calibri" w:hAnsi="Calibri" w:cs="Calibri"/>
        </w:rPr>
        <w:t>A description of how the consultant(s) will be selected: competitive or sole source. (If sole source, provide a justification with the package.)</w:t>
      </w:r>
    </w:p>
    <w:p w14:paraId="156164F0" w14:textId="77777777" w:rsidR="00AE2F3E" w:rsidRPr="00E23A96" w:rsidRDefault="00AE2F3E" w:rsidP="00AE2F3E">
      <w:pPr>
        <w:pStyle w:val="ListParagraph"/>
        <w:numPr>
          <w:ilvl w:val="1"/>
          <w:numId w:val="1"/>
        </w:numPr>
        <w:autoSpaceDE w:val="0"/>
        <w:autoSpaceDN w:val="0"/>
        <w:adjustRightInd w:val="0"/>
        <w:spacing w:before="0" w:line="240" w:lineRule="auto"/>
        <w:contextualSpacing w:val="0"/>
        <w:rPr>
          <w:rFonts w:ascii="Calibri" w:hAnsi="Calibri" w:cs="Calibri"/>
        </w:rPr>
      </w:pPr>
      <w:r w:rsidRPr="00910527">
        <w:rPr>
          <w:rFonts w:ascii="Calibri" w:hAnsi="Calibri" w:cs="Calibri"/>
          <w:i/>
        </w:rPr>
        <w:t>Supporting Documentation</w:t>
      </w:r>
      <w:r w:rsidRPr="00910527">
        <w:rPr>
          <w:rFonts w:ascii="Calibri" w:hAnsi="Calibri" w:cs="Calibri"/>
        </w:rPr>
        <w:t>: Articles, reports, testimonies from concerned interests other than the applicant, preliminary data from other ongoing or planned studies, letters of collaboration, or other documents that support the need for the project and its specific actions. These items must b</w:t>
      </w:r>
      <w:r w:rsidR="006E161F">
        <w:rPr>
          <w:rFonts w:ascii="Calibri" w:hAnsi="Calibri" w:cs="Calibri"/>
        </w:rPr>
        <w:t>e uploaded separately from the Work P</w:t>
      </w:r>
      <w:r w:rsidRPr="00910527">
        <w:rPr>
          <w:rFonts w:ascii="Calibri" w:hAnsi="Calibri" w:cs="Calibri"/>
        </w:rPr>
        <w:t>lan as attachments.</w:t>
      </w:r>
    </w:p>
    <w:p w14:paraId="546A0C73" w14:textId="77777777" w:rsidR="00AE2F3E" w:rsidRPr="00910527" w:rsidRDefault="00AE2F3E" w:rsidP="00100240">
      <w:pPr>
        <w:pStyle w:val="ListParagraph"/>
        <w:numPr>
          <w:ilvl w:val="0"/>
          <w:numId w:val="1"/>
        </w:numPr>
        <w:autoSpaceDE w:val="0"/>
        <w:autoSpaceDN w:val="0"/>
        <w:adjustRightInd w:val="0"/>
        <w:spacing w:before="0" w:line="240" w:lineRule="auto"/>
        <w:contextualSpacing w:val="0"/>
        <w:rPr>
          <w:rFonts w:ascii="Calibri" w:hAnsi="Calibri" w:cs="Calibri"/>
        </w:rPr>
      </w:pPr>
      <w:r w:rsidRPr="00910527">
        <w:rPr>
          <w:rFonts w:ascii="Calibri" w:hAnsi="Calibri" w:cs="Calibri"/>
        </w:rPr>
        <w:t>Approach</w:t>
      </w:r>
    </w:p>
    <w:p w14:paraId="036C79A3" w14:textId="77777777" w:rsidR="00AE2F3E" w:rsidRPr="00910527" w:rsidRDefault="00AE2F3E" w:rsidP="00100240">
      <w:pPr>
        <w:pStyle w:val="ListParagraph"/>
        <w:numPr>
          <w:ilvl w:val="1"/>
          <w:numId w:val="1"/>
        </w:numPr>
        <w:autoSpaceDE w:val="0"/>
        <w:autoSpaceDN w:val="0"/>
        <w:adjustRightInd w:val="0"/>
        <w:spacing w:before="0" w:line="240" w:lineRule="auto"/>
        <w:contextualSpacing w:val="0"/>
        <w:rPr>
          <w:rFonts w:ascii="Calibri" w:hAnsi="Calibri" w:cs="Calibri"/>
        </w:rPr>
      </w:pPr>
      <w:r w:rsidRPr="00910527">
        <w:rPr>
          <w:rFonts w:ascii="Calibri" w:hAnsi="Calibri" w:cs="Calibri"/>
          <w:i/>
        </w:rPr>
        <w:t>Plan of Action:</w:t>
      </w:r>
      <w:r w:rsidRPr="00910527">
        <w:rPr>
          <w:rFonts w:ascii="Calibri" w:hAnsi="Calibri" w:cs="Calibri"/>
        </w:rPr>
        <w:t xml:space="preserve"> For each objective provide:</w:t>
      </w:r>
    </w:p>
    <w:p w14:paraId="73831E3B"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Detailed description of the proposed activities.</w:t>
      </w:r>
    </w:p>
    <w:p w14:paraId="082BAA3C"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Description of the methods that will be utilized for each objective.</w:t>
      </w:r>
    </w:p>
    <w:p w14:paraId="0E2E6963"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Description of both the roles and responsibilities of the applicant, contributors, and APHIS</w:t>
      </w:r>
      <w:r w:rsidRPr="00910527">
        <w:rPr>
          <w:rStyle w:val="FootnoteReference"/>
          <w:rFonts w:ascii="Calibri" w:hAnsi="Calibri" w:cs="Calibri"/>
        </w:rPr>
        <w:footnoteReference w:id="1"/>
      </w:r>
      <w:r w:rsidRPr="00910527">
        <w:rPr>
          <w:rFonts w:ascii="Calibri" w:hAnsi="Calibri" w:cs="Calibri"/>
        </w:rPr>
        <w:t xml:space="preserve"> (if applicable) in terms of technical personnel required and activities.</w:t>
      </w:r>
    </w:p>
    <w:p w14:paraId="258DA72D"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 xml:space="preserve">Describe factors which might negatively impact the work and how any potential risks or issues </w:t>
      </w:r>
      <w:r w:rsidR="00282113">
        <w:rPr>
          <w:rFonts w:ascii="Calibri" w:hAnsi="Calibri" w:cs="Calibri"/>
        </w:rPr>
        <w:t>will</w:t>
      </w:r>
      <w:r w:rsidRPr="00910527">
        <w:rPr>
          <w:rFonts w:ascii="Calibri" w:hAnsi="Calibri" w:cs="Calibri"/>
        </w:rPr>
        <w:t xml:space="preserve"> be mitigated.</w:t>
      </w:r>
    </w:p>
    <w:p w14:paraId="46532344"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List any features that may be unusual or unique, such as technological innovations, reductions in cost or time, or extraordinary social and community involvements, etc.</w:t>
      </w:r>
    </w:p>
    <w:p w14:paraId="7E7CD133" w14:textId="77777777" w:rsidR="00AE2F3E" w:rsidRPr="00910527" w:rsidRDefault="00AE2F3E" w:rsidP="00100240">
      <w:pPr>
        <w:pStyle w:val="ListParagraph"/>
        <w:numPr>
          <w:ilvl w:val="1"/>
          <w:numId w:val="1"/>
        </w:numPr>
        <w:autoSpaceDE w:val="0"/>
        <w:autoSpaceDN w:val="0"/>
        <w:adjustRightInd w:val="0"/>
        <w:spacing w:before="0" w:line="240" w:lineRule="auto"/>
        <w:contextualSpacing w:val="0"/>
        <w:rPr>
          <w:rFonts w:ascii="Calibri" w:hAnsi="Calibri" w:cs="Calibri"/>
        </w:rPr>
      </w:pPr>
      <w:r w:rsidRPr="00910527">
        <w:rPr>
          <w:rFonts w:ascii="Calibri" w:hAnsi="Calibri" w:cs="Calibri"/>
          <w:i/>
        </w:rPr>
        <w:t>Resources Required</w:t>
      </w:r>
      <w:r w:rsidRPr="00910527">
        <w:rPr>
          <w:rFonts w:ascii="Calibri" w:hAnsi="Calibri" w:cs="Calibri"/>
        </w:rPr>
        <w:t>: For each objective provide:</w:t>
      </w:r>
    </w:p>
    <w:p w14:paraId="15728824"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 xml:space="preserve">Number and Type of Personnel. </w:t>
      </w:r>
      <w:r w:rsidR="00D74CDE" w:rsidRPr="00C932C1">
        <w:rPr>
          <w:rFonts w:cstheme="minorHAnsi"/>
        </w:rPr>
        <w:t>Use of funds for personnel (salaries, wages and fringe benefits) is limited to temporary employees hired to assist in completing proposed activities</w:t>
      </w:r>
      <w:r w:rsidR="00D74CDE">
        <w:rPr>
          <w:rFonts w:ascii="Calibri" w:hAnsi="Calibri" w:cs="Calibri"/>
        </w:rPr>
        <w:t xml:space="preserve">. </w:t>
      </w:r>
      <w:r w:rsidRPr="00910527">
        <w:rPr>
          <w:rFonts w:ascii="Calibri" w:hAnsi="Calibri" w:cs="Calibri"/>
        </w:rPr>
        <w:t>Include the number of people and the number of hours for e</w:t>
      </w:r>
      <w:r w:rsidR="001C67F8">
        <w:rPr>
          <w:rFonts w:ascii="Calibri" w:hAnsi="Calibri" w:cs="Calibri"/>
        </w:rPr>
        <w:t xml:space="preserve">ach </w:t>
      </w:r>
      <w:r w:rsidR="001C67F8">
        <w:rPr>
          <w:rFonts w:ascii="Calibri" w:hAnsi="Calibri" w:cs="Calibri"/>
        </w:rPr>
        <w:lastRenderedPageBreak/>
        <w:t>position under each action.</w:t>
      </w:r>
      <w:r w:rsidR="00D74CDE">
        <w:rPr>
          <w:rFonts w:ascii="Calibri" w:hAnsi="Calibri" w:cs="Calibri"/>
        </w:rPr>
        <w:t xml:space="preserve"> Address the basis for determining employee compensation and identify any compensation increases projected during the award period. Identify any benefits included in the wages or salaries (e.g. vacation and sick leave).</w:t>
      </w:r>
    </w:p>
    <w:p w14:paraId="65DD953B"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 xml:space="preserve">Equipment Funded by the Project. If equipment needs to be purchased for the project list the number and type of equipment needed and the uses for the equipment. See the Project Proposal Detailed Financial Plan section below for the Federal definition of equipment. </w:t>
      </w:r>
      <w:r w:rsidR="00D74CDE" w:rsidRPr="00AE2F3E">
        <w:rPr>
          <w:rFonts w:cstheme="minorHAnsi"/>
        </w:rPr>
        <w:t>Ensure the purpose of each equipment item and how it will benefit or be used for the project has been provided in the proposed activities.</w:t>
      </w:r>
      <w:r w:rsidR="00D74CDE" w:rsidRPr="00D74CDE">
        <w:rPr>
          <w:rFonts w:ascii="Calibri" w:hAnsi="Calibri" w:cs="Calibri"/>
        </w:rPr>
        <w:t xml:space="preserve"> </w:t>
      </w:r>
      <w:r w:rsidR="00D74CDE" w:rsidRPr="00910527">
        <w:rPr>
          <w:rFonts w:ascii="Calibri" w:hAnsi="Calibri" w:cs="Calibri"/>
        </w:rPr>
        <w:t>Describe how the equipment will be disposed at the end of the project.</w:t>
      </w:r>
    </w:p>
    <w:p w14:paraId="00B2F591"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Supplies Funded by the Project. List the amount and type of consumable supplies needed and how they will be used. Describe how unused supplies totaling more than $5,000 will be disposed at the end of the project.</w:t>
      </w:r>
    </w:p>
    <w:p w14:paraId="6C837C30" w14:textId="77777777" w:rsidR="00AE2F3E" w:rsidRPr="00910527" w:rsidRDefault="00AE2F3E" w:rsidP="00100240">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Travel Needs. Both local travel and extended travel should be addressed. Local travel means there is no overnight stay, whereas extended travel includes overnight lodging. For both types of travel, list the role and activity of each traveler, the purpose of the travel, and the</w:t>
      </w:r>
      <w:r w:rsidR="001C5C8C">
        <w:rPr>
          <w:rFonts w:ascii="Calibri" w:hAnsi="Calibri" w:cs="Calibri"/>
        </w:rPr>
        <w:t xml:space="preserve"> method</w:t>
      </w:r>
      <w:r w:rsidRPr="00910527">
        <w:rPr>
          <w:rFonts w:ascii="Calibri" w:hAnsi="Calibri" w:cs="Calibri"/>
        </w:rPr>
        <w:t xml:space="preserve"> of transport</w:t>
      </w:r>
      <w:r w:rsidR="001C5C8C">
        <w:rPr>
          <w:rFonts w:ascii="Calibri" w:hAnsi="Calibri" w:cs="Calibri"/>
        </w:rPr>
        <w:t>ation</w:t>
      </w:r>
      <w:r w:rsidRPr="00910527">
        <w:rPr>
          <w:rFonts w:ascii="Calibri" w:hAnsi="Calibri" w:cs="Calibri"/>
        </w:rPr>
        <w:t>. For local travel, list the number of round trips and the total number of miles for all of the round trips for each traveler. For extended travel, list the total number of travel days.</w:t>
      </w:r>
    </w:p>
    <w:p w14:paraId="0B402658" w14:textId="77777777" w:rsidR="00AE2F3E" w:rsidRPr="00E23A96" w:rsidRDefault="00AE2F3E" w:rsidP="00E23A96">
      <w:pPr>
        <w:pStyle w:val="ListParagraph"/>
        <w:numPr>
          <w:ilvl w:val="2"/>
          <w:numId w:val="1"/>
        </w:numPr>
        <w:autoSpaceDE w:val="0"/>
        <w:autoSpaceDN w:val="0"/>
        <w:adjustRightInd w:val="0"/>
        <w:spacing w:before="0" w:line="240" w:lineRule="auto"/>
        <w:ind w:left="1710"/>
        <w:contextualSpacing w:val="0"/>
        <w:rPr>
          <w:rFonts w:ascii="Calibri" w:hAnsi="Calibri" w:cs="Calibri"/>
        </w:rPr>
      </w:pPr>
      <w:r w:rsidRPr="00910527">
        <w:rPr>
          <w:rFonts w:ascii="Calibri" w:hAnsi="Calibri" w:cs="Calibri"/>
        </w:rPr>
        <w:t>In-Kind Contributions. For each contributor, identify the type of resources provided, e.g. funds, personnel, equipment, supplies, travel, etc., and the quantity, type and purpose of each resource.</w:t>
      </w:r>
    </w:p>
    <w:p w14:paraId="370BA203" w14:textId="77777777" w:rsidR="00AE2F3E" w:rsidRPr="00910527" w:rsidRDefault="00AE2F3E" w:rsidP="00100240">
      <w:pPr>
        <w:pStyle w:val="ListParagraph"/>
        <w:numPr>
          <w:ilvl w:val="0"/>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rPr>
        <w:t>Performance and Outcomes</w:t>
      </w:r>
    </w:p>
    <w:p w14:paraId="54530EBA" w14:textId="77777777" w:rsidR="00AE2F3E" w:rsidRPr="00910527" w:rsidRDefault="00AE2F3E" w:rsidP="00100240">
      <w:pPr>
        <w:pStyle w:val="ListParagraph"/>
        <w:numPr>
          <w:ilvl w:val="1"/>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i/>
        </w:rPr>
        <w:t xml:space="preserve">Projected Performance and Outcomes: </w:t>
      </w:r>
      <w:r w:rsidRPr="00910527">
        <w:t xml:space="preserve">Give a </w:t>
      </w:r>
      <w:r w:rsidRPr="00910527">
        <w:rPr>
          <w:rFonts w:ascii="Calibri" w:hAnsi="Calibri" w:cs="Calibri"/>
        </w:rPr>
        <w:t>comprehensive description of the projected outcomes for each objective.</w:t>
      </w:r>
    </w:p>
    <w:p w14:paraId="1168D3E8" w14:textId="77777777" w:rsidR="00AE2F3E" w:rsidRPr="00910527" w:rsidRDefault="00AE2F3E" w:rsidP="00100240">
      <w:pPr>
        <w:pStyle w:val="ListParagraph"/>
        <w:numPr>
          <w:ilvl w:val="1"/>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i/>
        </w:rPr>
        <w:t xml:space="preserve">Quantitative Projection of Performance and Outcomes: </w:t>
      </w:r>
      <w:r w:rsidRPr="00910527">
        <w:rPr>
          <w:rFonts w:ascii="Calibri" w:hAnsi="Calibri" w:cs="Calibri"/>
        </w:rPr>
        <w:t>Describe how</w:t>
      </w:r>
      <w:r w:rsidRPr="00910527">
        <w:rPr>
          <w:rFonts w:ascii="Calibri" w:hAnsi="Calibri" w:cs="Calibri"/>
          <w:i/>
        </w:rPr>
        <w:t xml:space="preserve"> </w:t>
      </w:r>
      <w:r w:rsidRPr="00910527">
        <w:rPr>
          <w:rFonts w:ascii="Calibri" w:hAnsi="Calibri" w:cs="Calibri"/>
        </w:rPr>
        <w:t>performance will be measured, and list for each objective:</w:t>
      </w:r>
    </w:p>
    <w:p w14:paraId="7D96390E" w14:textId="77777777" w:rsidR="00AE2F3E" w:rsidRPr="00910527" w:rsidRDefault="00AE2F3E" w:rsidP="00100240">
      <w:pPr>
        <w:pStyle w:val="ListParagraph"/>
        <w:numPr>
          <w:ilvl w:val="2"/>
          <w:numId w:val="1"/>
        </w:numPr>
        <w:autoSpaceDE w:val="0"/>
        <w:autoSpaceDN w:val="0"/>
        <w:adjustRightInd w:val="0"/>
        <w:spacing w:after="0" w:line="240" w:lineRule="auto"/>
        <w:ind w:left="1710"/>
        <w:contextualSpacing w:val="0"/>
        <w:rPr>
          <w:rFonts w:ascii="Calibri" w:hAnsi="Calibri" w:cs="Calibri"/>
        </w:rPr>
      </w:pPr>
      <w:r w:rsidRPr="00910527">
        <w:rPr>
          <w:rFonts w:ascii="Calibri" w:hAnsi="Calibri" w:cs="Calibri"/>
        </w:rPr>
        <w:t>Achievements, outcomes and deliverables produced when the actions are completed, including the delivery date for each.</w:t>
      </w:r>
    </w:p>
    <w:p w14:paraId="0717BCC2" w14:textId="77777777" w:rsidR="00AE2F3E" w:rsidRPr="00910527" w:rsidRDefault="00AE2F3E" w:rsidP="00100240">
      <w:pPr>
        <w:pStyle w:val="ListParagraph"/>
        <w:numPr>
          <w:ilvl w:val="2"/>
          <w:numId w:val="1"/>
        </w:numPr>
        <w:autoSpaceDE w:val="0"/>
        <w:autoSpaceDN w:val="0"/>
        <w:adjustRightInd w:val="0"/>
        <w:spacing w:after="0" w:line="240" w:lineRule="auto"/>
        <w:ind w:left="1710"/>
        <w:contextualSpacing w:val="0"/>
        <w:rPr>
          <w:rFonts w:ascii="Calibri" w:hAnsi="Calibri" w:cs="Calibri"/>
        </w:rPr>
      </w:pPr>
      <w:r w:rsidRPr="00910527">
        <w:rPr>
          <w:rFonts w:ascii="Calibri" w:hAnsi="Calibri" w:cs="Calibri"/>
        </w:rPr>
        <w:t>Measurement of improvement in efficiency or effectiveness of capabilities.</w:t>
      </w:r>
    </w:p>
    <w:p w14:paraId="34B11CE5" w14:textId="77777777" w:rsidR="00AE2F3E" w:rsidRPr="00E23A96" w:rsidRDefault="00AE2F3E" w:rsidP="00AE2F3E">
      <w:pPr>
        <w:pStyle w:val="ListParagraph"/>
        <w:numPr>
          <w:ilvl w:val="1"/>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i/>
        </w:rPr>
        <w:t xml:space="preserve">Information Management: </w:t>
      </w:r>
      <w:r w:rsidR="001C5C8C" w:rsidRPr="001C5C8C">
        <w:rPr>
          <w:rFonts w:ascii="Calibri" w:hAnsi="Calibri" w:cs="Calibri"/>
        </w:rPr>
        <w:t>Discuss m</w:t>
      </w:r>
      <w:r w:rsidRPr="00910527">
        <w:rPr>
          <w:rFonts w:ascii="Calibri" w:hAnsi="Calibri" w:cs="Calibri"/>
        </w:rPr>
        <w:t>anagement of information or data that is developed and/or collected during the project. Describe how the information or data collected for the proposal will be shared and maintained.</w:t>
      </w:r>
    </w:p>
    <w:p w14:paraId="09AE3C6F" w14:textId="77777777" w:rsidR="00AE2F3E" w:rsidRPr="00910527" w:rsidRDefault="00AE2F3E" w:rsidP="00100240">
      <w:pPr>
        <w:pStyle w:val="ListParagraph"/>
        <w:numPr>
          <w:ilvl w:val="0"/>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rPr>
        <w:t>Target Audience and Geographic Location</w:t>
      </w:r>
    </w:p>
    <w:p w14:paraId="7C512D7C" w14:textId="77777777" w:rsidR="00AE2F3E" w:rsidRPr="00E23A96" w:rsidRDefault="00AE2F3E" w:rsidP="00AE2F3E">
      <w:pPr>
        <w:pStyle w:val="ListParagraph"/>
        <w:numPr>
          <w:ilvl w:val="1"/>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rPr>
        <w:t xml:space="preserve">List the State(s) or region(s) of the country where the activities will take place and </w:t>
      </w:r>
      <w:r w:rsidR="00AF4DD8">
        <w:rPr>
          <w:rFonts w:ascii="Calibri" w:hAnsi="Calibri" w:cs="Calibri"/>
        </w:rPr>
        <w:t>the locations that will benefit most from the project’s outcome(s).</w:t>
      </w:r>
    </w:p>
    <w:p w14:paraId="514AF2F8" w14:textId="77777777" w:rsidR="00AE2F3E" w:rsidRPr="00910527" w:rsidRDefault="00AE2F3E" w:rsidP="00100240">
      <w:pPr>
        <w:pStyle w:val="ListParagraph"/>
        <w:numPr>
          <w:ilvl w:val="0"/>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rPr>
        <w:t>Supplemental Information</w:t>
      </w:r>
    </w:p>
    <w:p w14:paraId="4357F6ED" w14:textId="77777777" w:rsidR="00AE2F3E" w:rsidRDefault="00AE2F3E" w:rsidP="00100240">
      <w:pPr>
        <w:pStyle w:val="ListParagraph"/>
        <w:numPr>
          <w:ilvl w:val="1"/>
          <w:numId w:val="1"/>
        </w:numPr>
        <w:autoSpaceDE w:val="0"/>
        <w:autoSpaceDN w:val="0"/>
        <w:adjustRightInd w:val="0"/>
        <w:spacing w:after="0" w:line="240" w:lineRule="auto"/>
        <w:contextualSpacing w:val="0"/>
        <w:rPr>
          <w:rFonts w:ascii="Calibri" w:hAnsi="Calibri" w:cs="Calibri"/>
        </w:rPr>
      </w:pPr>
      <w:r w:rsidRPr="00910527">
        <w:rPr>
          <w:rFonts w:ascii="Calibri" w:hAnsi="Calibri" w:cs="Calibri"/>
          <w:i/>
        </w:rPr>
        <w:t xml:space="preserve">Personnel Qualifications: </w:t>
      </w:r>
      <w:r w:rsidRPr="00910527">
        <w:rPr>
          <w:rFonts w:ascii="Calibri" w:hAnsi="Calibri" w:cs="Calibri"/>
        </w:rPr>
        <w:t>Present the qualifications of the lead technical experts and other key personnel for the project. List each by position; first and last name; employer name, city, state, and phone; title and major duties in the project; and, other experience pertinent to their project duties.</w:t>
      </w:r>
    </w:p>
    <w:p w14:paraId="5948C3F2" w14:textId="54A7C601" w:rsidR="00B41906" w:rsidRPr="00B41906" w:rsidRDefault="00AE2F3E" w:rsidP="00C34420">
      <w:pPr>
        <w:pStyle w:val="ListParagraph"/>
        <w:numPr>
          <w:ilvl w:val="1"/>
          <w:numId w:val="1"/>
        </w:numPr>
        <w:autoSpaceDE w:val="0"/>
        <w:autoSpaceDN w:val="0"/>
        <w:adjustRightInd w:val="0"/>
        <w:spacing w:after="0" w:line="240" w:lineRule="auto"/>
        <w:contextualSpacing w:val="0"/>
      </w:pPr>
      <w:r w:rsidRPr="00AE2F3E">
        <w:rPr>
          <w:rFonts w:ascii="Calibri" w:hAnsi="Calibri" w:cs="Calibri"/>
          <w:i/>
        </w:rPr>
        <w:lastRenderedPageBreak/>
        <w:t>Relationship to Other Projects:</w:t>
      </w:r>
      <w:r w:rsidRPr="00AE2F3E">
        <w:rPr>
          <w:rFonts w:ascii="Calibri" w:hAnsi="Calibri" w:cs="Calibri"/>
        </w:rPr>
        <w:t xml:space="preserve"> Describe the relations</w:t>
      </w:r>
      <w:r w:rsidRPr="00AE2F3E">
        <w:rPr>
          <w:rFonts w:ascii="Calibri" w:hAnsi="Calibri" w:cs="Calibri"/>
          <w:color w:val="000000" w:themeColor="text1"/>
        </w:rPr>
        <w:t>hip between this project and other</w:t>
      </w:r>
      <w:bookmarkStart w:id="1" w:name="_Appendix_4:_CWD"/>
      <w:bookmarkStart w:id="2" w:name="_GoBack"/>
      <w:bookmarkEnd w:id="1"/>
      <w:bookmarkEnd w:id="2"/>
    </w:p>
    <w:sectPr w:rsidR="00B41906" w:rsidRPr="00B41906" w:rsidSect="00A31B9B">
      <w:headerReference w:type="even" r:id="rId11"/>
      <w:headerReference w:type="default" r:id="rId12"/>
      <w:footerReference w:type="default" r:id="rId13"/>
      <w:headerReference w:type="first" r:id="rId14"/>
      <w:footnotePr>
        <w:numRestart w:val="eachPage"/>
      </w:foot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C88AA" w16cid:durableId="228B87F5"/>
  <w16cid:commentId w16cid:paraId="7B04C918" w16cid:durableId="228B884B"/>
  <w16cid:commentId w16cid:paraId="01A398C1" w16cid:durableId="228B88B4"/>
  <w16cid:commentId w16cid:paraId="7C27E17A" w16cid:durableId="228B88E2"/>
  <w16cid:commentId w16cid:paraId="77D43D5A" w16cid:durableId="228B8A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67F6E" w14:textId="77777777" w:rsidR="007203CA" w:rsidRDefault="007203CA" w:rsidP="00C16156">
      <w:pPr>
        <w:spacing w:after="0" w:line="240" w:lineRule="auto"/>
      </w:pPr>
      <w:r>
        <w:separator/>
      </w:r>
    </w:p>
  </w:endnote>
  <w:endnote w:type="continuationSeparator" w:id="0">
    <w:p w14:paraId="681F4042" w14:textId="77777777" w:rsidR="007203CA" w:rsidRDefault="007203CA" w:rsidP="00C16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9383364"/>
      <w:docPartObj>
        <w:docPartGallery w:val="Page Numbers (Bottom of Page)"/>
        <w:docPartUnique/>
      </w:docPartObj>
    </w:sdtPr>
    <w:sdtEndPr>
      <w:rPr>
        <w:noProof/>
      </w:rPr>
    </w:sdtEndPr>
    <w:sdtContent>
      <w:p w14:paraId="130F548F" w14:textId="77777777" w:rsidR="007347BE" w:rsidRDefault="007347BE" w:rsidP="00A95F6A">
        <w:pPr>
          <w:pStyle w:val="Footer"/>
          <w:jc w:val="right"/>
        </w:pPr>
        <w:r>
          <w:fldChar w:fldCharType="begin"/>
        </w:r>
        <w:r>
          <w:instrText xml:space="preserve"> PAGE   \* MERGEFORMAT </w:instrText>
        </w:r>
        <w:r>
          <w:fldChar w:fldCharType="separate"/>
        </w:r>
        <w:r w:rsidR="00C34420">
          <w:rPr>
            <w:noProof/>
          </w:rPr>
          <w:t>1</w:t>
        </w:r>
        <w:r>
          <w:rPr>
            <w:noProof/>
          </w:rPr>
          <w:fldChar w:fldCharType="end"/>
        </w:r>
      </w:p>
    </w:sdtContent>
  </w:sdt>
  <w:p w14:paraId="4E2BB589" w14:textId="77777777" w:rsidR="007347BE" w:rsidRDefault="007347BE">
    <w:pPr>
      <w:pStyle w:val="Footer"/>
    </w:pPr>
  </w:p>
  <w:p w14:paraId="7DE01C76" w14:textId="77777777" w:rsidR="007347BE" w:rsidRDefault="007347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9E42E" w14:textId="77777777" w:rsidR="007203CA" w:rsidRDefault="007203CA" w:rsidP="00C16156">
      <w:pPr>
        <w:spacing w:after="0" w:line="240" w:lineRule="auto"/>
      </w:pPr>
      <w:r>
        <w:separator/>
      </w:r>
    </w:p>
  </w:footnote>
  <w:footnote w:type="continuationSeparator" w:id="0">
    <w:p w14:paraId="59ABFAB6" w14:textId="77777777" w:rsidR="007203CA" w:rsidRDefault="007203CA" w:rsidP="00C16156">
      <w:pPr>
        <w:spacing w:after="0" w:line="240" w:lineRule="auto"/>
      </w:pPr>
      <w:r>
        <w:continuationSeparator/>
      </w:r>
    </w:p>
  </w:footnote>
  <w:footnote w:id="1">
    <w:p w14:paraId="53B16D0E" w14:textId="133E29B6" w:rsidR="007347BE" w:rsidRPr="006F4F37" w:rsidRDefault="007347BE" w:rsidP="00AE2F3E">
      <w:pPr>
        <w:pStyle w:val="FootnoteText"/>
      </w:pPr>
      <w:r w:rsidRPr="006F4F37">
        <w:rPr>
          <w:rStyle w:val="FootnoteReference"/>
        </w:rPr>
        <w:footnoteRef/>
      </w:r>
      <w:r w:rsidRPr="006F4F37">
        <w:t xml:space="preserve"> </w:t>
      </w:r>
      <w:r w:rsidRPr="006F4F37">
        <w:rPr>
          <w:rFonts w:ascii="Calibri" w:hAnsi="Calibri" w:cs="Calibri"/>
        </w:rPr>
        <w:t xml:space="preserve">Need for APHIS Assistance: </w:t>
      </w:r>
      <w:r w:rsidRPr="006F4F37">
        <w:t>If there is a need for APHIS technical assistance position</w:t>
      </w:r>
      <w:r w:rsidR="009C41B4">
        <w:t>(</w:t>
      </w:r>
      <w:r w:rsidRPr="006F4F37">
        <w:t>s</w:t>
      </w:r>
      <w:r w:rsidR="009C41B4">
        <w:t>)</w:t>
      </w:r>
      <w:r w:rsidRPr="006F4F37">
        <w:t xml:space="preserve"> these should be listed with the respective number of hours to be spent on the project for each po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00261" w14:textId="7458D4C0" w:rsidR="007347BE" w:rsidRDefault="007347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A8FCC" w14:textId="0EE6BAE5" w:rsidR="007347BE" w:rsidRDefault="007347BE" w:rsidP="007A57C9">
    <w:pPr>
      <w:pStyle w:val="Header"/>
      <w:tabs>
        <w:tab w:val="clear" w:pos="4680"/>
        <w:tab w:val="clear" w:pos="9360"/>
        <w:tab w:val="left" w:pos="8436"/>
      </w:tabs>
    </w:pPr>
    <w:r>
      <w:tab/>
      <w:t xml:space="preserve"> </w:t>
    </w:r>
  </w:p>
  <w:p w14:paraId="6A6B3E21" w14:textId="77777777" w:rsidR="007347BE" w:rsidRDefault="007347B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2FA53" w14:textId="4FEA8E10" w:rsidR="007347BE" w:rsidRDefault="007347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27B2E"/>
    <w:multiLevelType w:val="hybridMultilevel"/>
    <w:tmpl w:val="C3B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A218F"/>
    <w:multiLevelType w:val="multilevel"/>
    <w:tmpl w:val="2800CBBE"/>
    <w:lvl w:ilvl="0">
      <w:start w:val="1"/>
      <w:numFmt w:val="decimal"/>
      <w:lvlText w:val="%1"/>
      <w:lvlJc w:val="left"/>
      <w:pPr>
        <w:ind w:left="380" w:hanging="380"/>
      </w:pPr>
      <w:rPr>
        <w:rFonts w:hint="default"/>
      </w:rPr>
    </w:lvl>
    <w:lvl w:ilvl="1">
      <w:start w:val="1"/>
      <w:numFmt w:val="decimal"/>
      <w:lvlText w:val="%1.%2"/>
      <w:lvlJc w:val="left"/>
      <w:pPr>
        <w:ind w:left="1820" w:hanging="3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 w15:restartNumberingAfterBreak="0">
    <w:nsid w:val="1A4B7577"/>
    <w:multiLevelType w:val="hybridMultilevel"/>
    <w:tmpl w:val="CE66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A471F"/>
    <w:multiLevelType w:val="hybridMultilevel"/>
    <w:tmpl w:val="1C64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1E0FCA"/>
    <w:multiLevelType w:val="multilevel"/>
    <w:tmpl w:val="E528F6A2"/>
    <w:lvl w:ilvl="0">
      <w:start w:val="3"/>
      <w:numFmt w:val="decimal"/>
      <w:lvlText w:val="%1."/>
      <w:lvlJc w:val="left"/>
      <w:pPr>
        <w:ind w:left="360" w:hanging="360"/>
      </w:pPr>
      <w:rPr>
        <w:rFonts w:hint="default"/>
        <w:b w:val="0"/>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5" w15:restartNumberingAfterBreak="0">
    <w:nsid w:val="24A7651A"/>
    <w:multiLevelType w:val="hybridMultilevel"/>
    <w:tmpl w:val="468CEAAE"/>
    <w:lvl w:ilvl="0" w:tplc="0409000F">
      <w:start w:val="1"/>
      <w:numFmt w:val="decimal"/>
      <w:lvlText w:val="%1."/>
      <w:lvlJc w:val="left"/>
      <w:pPr>
        <w:ind w:left="720" w:hanging="360"/>
      </w:pPr>
    </w:lvl>
    <w:lvl w:ilvl="1" w:tplc="BF967F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42D7F"/>
    <w:multiLevelType w:val="hybridMultilevel"/>
    <w:tmpl w:val="2118125C"/>
    <w:lvl w:ilvl="0" w:tplc="E70A21AE">
      <w:start w:val="1"/>
      <w:numFmt w:val="upperRoman"/>
      <w:lvlText w:val="%1."/>
      <w:lvlJc w:val="left"/>
      <w:pPr>
        <w:ind w:left="720" w:hanging="360"/>
      </w:pPr>
      <w:rPr>
        <w:rFonts w:ascii="Calibri" w:eastAsiaTheme="minorHAnsi" w:hAnsi="Calibri" w:cs="Calibri"/>
      </w:rPr>
    </w:lvl>
    <w:lvl w:ilvl="1" w:tplc="4D46D4F8">
      <w:start w:val="1"/>
      <w:numFmt w:val="upperLetter"/>
      <w:lvlText w:val="%2."/>
      <w:lvlJc w:val="left"/>
      <w:pPr>
        <w:ind w:left="1440" w:hanging="360"/>
      </w:pPr>
      <w:rPr>
        <w:rFonts w:hint="default"/>
        <w:b w:val="0"/>
        <w:i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80AF4"/>
    <w:multiLevelType w:val="hybridMultilevel"/>
    <w:tmpl w:val="3CCA9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F92A3E"/>
    <w:multiLevelType w:val="hybridMultilevel"/>
    <w:tmpl w:val="ABE27072"/>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8B02E3A"/>
    <w:multiLevelType w:val="hybridMultilevel"/>
    <w:tmpl w:val="6A4C5A1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C51B40"/>
    <w:multiLevelType w:val="hybridMultilevel"/>
    <w:tmpl w:val="489E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E63DD4"/>
    <w:multiLevelType w:val="hybridMultilevel"/>
    <w:tmpl w:val="789EE4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FEC3E41"/>
    <w:multiLevelType w:val="hybridMultilevel"/>
    <w:tmpl w:val="2E7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C6328"/>
    <w:multiLevelType w:val="hybridMultilevel"/>
    <w:tmpl w:val="83BEAF50"/>
    <w:lvl w:ilvl="0" w:tplc="497EC32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50B74"/>
    <w:multiLevelType w:val="multilevel"/>
    <w:tmpl w:val="926CA5BC"/>
    <w:lvl w:ilvl="0">
      <w:start w:val="1"/>
      <w:numFmt w:val="upperLetter"/>
      <w:lvlText w:val="%1."/>
      <w:lvlJc w:val="left"/>
      <w:pPr>
        <w:ind w:left="630" w:hanging="360"/>
      </w:pPr>
      <w:rPr>
        <w:rFonts w:hint="default"/>
        <w:b w:val="0"/>
        <w:i w:val="0"/>
        <w:color w:val="FFFFFF" w:themeColor="background1"/>
        <w:sz w:val="28"/>
      </w:rPr>
    </w:lvl>
    <w:lvl w:ilvl="1">
      <w:start w:val="1"/>
      <w:numFmt w:val="lowerLetter"/>
      <w:lvlText w:val="%2."/>
      <w:lvlJc w:val="left"/>
      <w:pPr>
        <w:ind w:left="1350" w:hanging="360"/>
      </w:pPr>
      <w:rPr>
        <w:rFonts w:ascii="Cambria" w:hAnsi="Cambria" w:hint="default"/>
        <w:b/>
        <w:i w:val="0"/>
        <w:caps/>
        <w:strike w:val="0"/>
        <w:dstrike w:val="0"/>
        <w:vanish w:val="0"/>
        <w:color w:val="000000" w:themeColor="text1"/>
        <w:sz w:val="24"/>
        <w:vertAlign w:val="baseline"/>
      </w:rPr>
    </w:lvl>
    <w:lvl w:ilvl="2">
      <w:start w:val="1"/>
      <w:numFmt w:val="upperLetter"/>
      <w:lvlText w:val="%3.1"/>
      <w:lvlJc w:val="left"/>
      <w:pPr>
        <w:ind w:left="2070" w:hanging="180"/>
      </w:pPr>
      <w:rPr>
        <w:rFonts w:ascii="Cambria" w:hAnsi="Cambria" w:hint="default"/>
        <w:b/>
        <w:i w:val="0"/>
        <w:color w:val="FFFFFF" w:themeColor="background1"/>
        <w:sz w:val="28"/>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15" w15:restartNumberingAfterBreak="0">
    <w:nsid w:val="41297B0A"/>
    <w:multiLevelType w:val="hybridMultilevel"/>
    <w:tmpl w:val="17CE9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DA6BC1"/>
    <w:multiLevelType w:val="hybridMultilevel"/>
    <w:tmpl w:val="D676F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9788F"/>
    <w:multiLevelType w:val="hybridMultilevel"/>
    <w:tmpl w:val="CCF4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06514"/>
    <w:multiLevelType w:val="hybridMultilevel"/>
    <w:tmpl w:val="FEB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5C0413"/>
    <w:multiLevelType w:val="hybridMultilevel"/>
    <w:tmpl w:val="8E96AC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658A8"/>
    <w:multiLevelType w:val="hybridMultilevel"/>
    <w:tmpl w:val="DC66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760C6"/>
    <w:multiLevelType w:val="hybridMultilevel"/>
    <w:tmpl w:val="AE2C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D27429"/>
    <w:multiLevelType w:val="multilevel"/>
    <w:tmpl w:val="C0E6CEA2"/>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num w:numId="1">
    <w:abstractNumId w:val="6"/>
  </w:num>
  <w:num w:numId="2">
    <w:abstractNumId w:val="19"/>
  </w:num>
  <w:num w:numId="3">
    <w:abstractNumId w:val="2"/>
  </w:num>
  <w:num w:numId="4">
    <w:abstractNumId w:val="14"/>
  </w:num>
  <w:num w:numId="5">
    <w:abstractNumId w:val="13"/>
  </w:num>
  <w:num w:numId="6">
    <w:abstractNumId w:val="8"/>
  </w:num>
  <w:num w:numId="7">
    <w:abstractNumId w:val="5"/>
  </w:num>
  <w:num w:numId="8">
    <w:abstractNumId w:val="0"/>
  </w:num>
  <w:num w:numId="9">
    <w:abstractNumId w:val="10"/>
  </w:num>
  <w:num w:numId="10">
    <w:abstractNumId w:val="7"/>
  </w:num>
  <w:num w:numId="11">
    <w:abstractNumId w:val="3"/>
  </w:num>
  <w:num w:numId="12">
    <w:abstractNumId w:val="9"/>
  </w:num>
  <w:num w:numId="13">
    <w:abstractNumId w:val="11"/>
  </w:num>
  <w:num w:numId="14">
    <w:abstractNumId w:val="12"/>
  </w:num>
  <w:num w:numId="15">
    <w:abstractNumId w:val="20"/>
  </w:num>
  <w:num w:numId="16">
    <w:abstractNumId w:val="21"/>
  </w:num>
  <w:num w:numId="17">
    <w:abstractNumId w:val="17"/>
  </w:num>
  <w:num w:numId="18">
    <w:abstractNumId w:val="18"/>
  </w:num>
  <w:num w:numId="19">
    <w:abstractNumId w:val="15"/>
  </w:num>
  <w:num w:numId="20">
    <w:abstractNumId w:val="16"/>
  </w:num>
  <w:num w:numId="21">
    <w:abstractNumId w:val="4"/>
  </w:num>
  <w:num w:numId="22">
    <w:abstractNumId w:val="22"/>
  </w:num>
  <w:num w:numId="23">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IysDC0tDA1NDZQ0lEKTi0uzszPAykwqgUAr8CvYiwAAAA="/>
  </w:docVars>
  <w:rsids>
    <w:rsidRoot w:val="00504B37"/>
    <w:rsid w:val="00000318"/>
    <w:rsid w:val="0000105E"/>
    <w:rsid w:val="00001FBE"/>
    <w:rsid w:val="00003233"/>
    <w:rsid w:val="000032A8"/>
    <w:rsid w:val="0000333E"/>
    <w:rsid w:val="000039B3"/>
    <w:rsid w:val="0000568E"/>
    <w:rsid w:val="00005875"/>
    <w:rsid w:val="00007620"/>
    <w:rsid w:val="00012C15"/>
    <w:rsid w:val="0001304C"/>
    <w:rsid w:val="00015A7A"/>
    <w:rsid w:val="00016669"/>
    <w:rsid w:val="00016749"/>
    <w:rsid w:val="00016F76"/>
    <w:rsid w:val="0001745D"/>
    <w:rsid w:val="00017CA4"/>
    <w:rsid w:val="00020C95"/>
    <w:rsid w:val="00020DE1"/>
    <w:rsid w:val="00021FD9"/>
    <w:rsid w:val="00022772"/>
    <w:rsid w:val="000233C3"/>
    <w:rsid w:val="00023880"/>
    <w:rsid w:val="00023A7E"/>
    <w:rsid w:val="0002437A"/>
    <w:rsid w:val="00025E03"/>
    <w:rsid w:val="000269B1"/>
    <w:rsid w:val="0002760F"/>
    <w:rsid w:val="000319A8"/>
    <w:rsid w:val="00032354"/>
    <w:rsid w:val="000327BB"/>
    <w:rsid w:val="0003401D"/>
    <w:rsid w:val="00034871"/>
    <w:rsid w:val="00034DD1"/>
    <w:rsid w:val="00034E0A"/>
    <w:rsid w:val="00035D0B"/>
    <w:rsid w:val="00035F70"/>
    <w:rsid w:val="000365EC"/>
    <w:rsid w:val="00036BE9"/>
    <w:rsid w:val="00040390"/>
    <w:rsid w:val="00040520"/>
    <w:rsid w:val="000409DB"/>
    <w:rsid w:val="00041E72"/>
    <w:rsid w:val="00042673"/>
    <w:rsid w:val="00042B85"/>
    <w:rsid w:val="000436EC"/>
    <w:rsid w:val="00044329"/>
    <w:rsid w:val="00044BDA"/>
    <w:rsid w:val="0004623A"/>
    <w:rsid w:val="00046C9A"/>
    <w:rsid w:val="000473A3"/>
    <w:rsid w:val="000518D5"/>
    <w:rsid w:val="000527A9"/>
    <w:rsid w:val="0005328A"/>
    <w:rsid w:val="000534BC"/>
    <w:rsid w:val="0005446F"/>
    <w:rsid w:val="00054C86"/>
    <w:rsid w:val="0006092E"/>
    <w:rsid w:val="00061F98"/>
    <w:rsid w:val="0006279B"/>
    <w:rsid w:val="00062AC7"/>
    <w:rsid w:val="00064EE7"/>
    <w:rsid w:val="00064FD1"/>
    <w:rsid w:val="0006509F"/>
    <w:rsid w:val="00065B98"/>
    <w:rsid w:val="00065E82"/>
    <w:rsid w:val="0006652E"/>
    <w:rsid w:val="0007016D"/>
    <w:rsid w:val="00070376"/>
    <w:rsid w:val="00070B03"/>
    <w:rsid w:val="00071638"/>
    <w:rsid w:val="0007425E"/>
    <w:rsid w:val="0007504C"/>
    <w:rsid w:val="00076557"/>
    <w:rsid w:val="00076F70"/>
    <w:rsid w:val="00077CDB"/>
    <w:rsid w:val="00083906"/>
    <w:rsid w:val="0008439F"/>
    <w:rsid w:val="000843B6"/>
    <w:rsid w:val="0008529F"/>
    <w:rsid w:val="000855DA"/>
    <w:rsid w:val="00090A05"/>
    <w:rsid w:val="00090E16"/>
    <w:rsid w:val="00090E35"/>
    <w:rsid w:val="00092441"/>
    <w:rsid w:val="00092C24"/>
    <w:rsid w:val="00092DE8"/>
    <w:rsid w:val="000933B5"/>
    <w:rsid w:val="0009348F"/>
    <w:rsid w:val="00093B22"/>
    <w:rsid w:val="000949DB"/>
    <w:rsid w:val="00095748"/>
    <w:rsid w:val="0009642C"/>
    <w:rsid w:val="00096D94"/>
    <w:rsid w:val="00097027"/>
    <w:rsid w:val="000A04BB"/>
    <w:rsid w:val="000A0AA3"/>
    <w:rsid w:val="000A1482"/>
    <w:rsid w:val="000A1EB4"/>
    <w:rsid w:val="000A2058"/>
    <w:rsid w:val="000A28CE"/>
    <w:rsid w:val="000A3583"/>
    <w:rsid w:val="000A4600"/>
    <w:rsid w:val="000A4624"/>
    <w:rsid w:val="000A483C"/>
    <w:rsid w:val="000A5AA3"/>
    <w:rsid w:val="000A63DA"/>
    <w:rsid w:val="000A6991"/>
    <w:rsid w:val="000B3002"/>
    <w:rsid w:val="000B6492"/>
    <w:rsid w:val="000B75B2"/>
    <w:rsid w:val="000C01EB"/>
    <w:rsid w:val="000C12B1"/>
    <w:rsid w:val="000C35DF"/>
    <w:rsid w:val="000C39BA"/>
    <w:rsid w:val="000C5351"/>
    <w:rsid w:val="000C5B10"/>
    <w:rsid w:val="000C7940"/>
    <w:rsid w:val="000C7DB4"/>
    <w:rsid w:val="000D011D"/>
    <w:rsid w:val="000D0A4C"/>
    <w:rsid w:val="000D287E"/>
    <w:rsid w:val="000D67D5"/>
    <w:rsid w:val="000E022B"/>
    <w:rsid w:val="000E04CB"/>
    <w:rsid w:val="000E0528"/>
    <w:rsid w:val="000E1075"/>
    <w:rsid w:val="000E1F17"/>
    <w:rsid w:val="000E2D4B"/>
    <w:rsid w:val="000E3C2F"/>
    <w:rsid w:val="000E445D"/>
    <w:rsid w:val="000E45D8"/>
    <w:rsid w:val="000E63A0"/>
    <w:rsid w:val="000E7BA1"/>
    <w:rsid w:val="000F0B28"/>
    <w:rsid w:val="000F20D0"/>
    <w:rsid w:val="000F33D4"/>
    <w:rsid w:val="000F3A9F"/>
    <w:rsid w:val="000F6B81"/>
    <w:rsid w:val="000F757E"/>
    <w:rsid w:val="00100240"/>
    <w:rsid w:val="001004B8"/>
    <w:rsid w:val="00100F6C"/>
    <w:rsid w:val="0010107D"/>
    <w:rsid w:val="001025AE"/>
    <w:rsid w:val="00102A9C"/>
    <w:rsid w:val="0010524C"/>
    <w:rsid w:val="001056D7"/>
    <w:rsid w:val="0010574D"/>
    <w:rsid w:val="001060C2"/>
    <w:rsid w:val="00106400"/>
    <w:rsid w:val="001067DD"/>
    <w:rsid w:val="00113EB6"/>
    <w:rsid w:val="00115822"/>
    <w:rsid w:val="00115ED1"/>
    <w:rsid w:val="00117ED5"/>
    <w:rsid w:val="001208BA"/>
    <w:rsid w:val="00120B86"/>
    <w:rsid w:val="00121ADA"/>
    <w:rsid w:val="00121F5A"/>
    <w:rsid w:val="001225AC"/>
    <w:rsid w:val="00122CCF"/>
    <w:rsid w:val="00124F65"/>
    <w:rsid w:val="00125DF0"/>
    <w:rsid w:val="0012768C"/>
    <w:rsid w:val="001303F3"/>
    <w:rsid w:val="001307F8"/>
    <w:rsid w:val="00130ABE"/>
    <w:rsid w:val="00132360"/>
    <w:rsid w:val="00133D6A"/>
    <w:rsid w:val="0013471C"/>
    <w:rsid w:val="001348E5"/>
    <w:rsid w:val="00134F03"/>
    <w:rsid w:val="00135BD0"/>
    <w:rsid w:val="0013640B"/>
    <w:rsid w:val="00137B47"/>
    <w:rsid w:val="0014167B"/>
    <w:rsid w:val="001445D4"/>
    <w:rsid w:val="0014480B"/>
    <w:rsid w:val="00145475"/>
    <w:rsid w:val="00146CAD"/>
    <w:rsid w:val="00146D8B"/>
    <w:rsid w:val="00150680"/>
    <w:rsid w:val="0015081A"/>
    <w:rsid w:val="0015127F"/>
    <w:rsid w:val="001522F2"/>
    <w:rsid w:val="00152485"/>
    <w:rsid w:val="00152D37"/>
    <w:rsid w:val="001551BB"/>
    <w:rsid w:val="00155248"/>
    <w:rsid w:val="001554AC"/>
    <w:rsid w:val="00155C58"/>
    <w:rsid w:val="00156CCB"/>
    <w:rsid w:val="00157BD5"/>
    <w:rsid w:val="001603A8"/>
    <w:rsid w:val="00160CAA"/>
    <w:rsid w:val="001614F2"/>
    <w:rsid w:val="00161EA3"/>
    <w:rsid w:val="00162CE1"/>
    <w:rsid w:val="00163005"/>
    <w:rsid w:val="00163F27"/>
    <w:rsid w:val="0016459C"/>
    <w:rsid w:val="00164F57"/>
    <w:rsid w:val="001650B3"/>
    <w:rsid w:val="001655A2"/>
    <w:rsid w:val="00165B4A"/>
    <w:rsid w:val="001660C6"/>
    <w:rsid w:val="00166BA6"/>
    <w:rsid w:val="00167D8E"/>
    <w:rsid w:val="00167F4A"/>
    <w:rsid w:val="00171A2C"/>
    <w:rsid w:val="00172857"/>
    <w:rsid w:val="00172F63"/>
    <w:rsid w:val="00173123"/>
    <w:rsid w:val="001734FC"/>
    <w:rsid w:val="00173530"/>
    <w:rsid w:val="00173D20"/>
    <w:rsid w:val="001750D2"/>
    <w:rsid w:val="0017587C"/>
    <w:rsid w:val="00176626"/>
    <w:rsid w:val="00176664"/>
    <w:rsid w:val="00177F3B"/>
    <w:rsid w:val="001800A9"/>
    <w:rsid w:val="00180B7F"/>
    <w:rsid w:val="00181702"/>
    <w:rsid w:val="0018371E"/>
    <w:rsid w:val="001837A3"/>
    <w:rsid w:val="00184EF4"/>
    <w:rsid w:val="0018588E"/>
    <w:rsid w:val="00185D42"/>
    <w:rsid w:val="00186873"/>
    <w:rsid w:val="0018736E"/>
    <w:rsid w:val="00190A4B"/>
    <w:rsid w:val="00191E20"/>
    <w:rsid w:val="0019396F"/>
    <w:rsid w:val="00194199"/>
    <w:rsid w:val="00194E11"/>
    <w:rsid w:val="00195315"/>
    <w:rsid w:val="00196D77"/>
    <w:rsid w:val="001A15C8"/>
    <w:rsid w:val="001A16A2"/>
    <w:rsid w:val="001A2170"/>
    <w:rsid w:val="001A2755"/>
    <w:rsid w:val="001A56D1"/>
    <w:rsid w:val="001A6FA5"/>
    <w:rsid w:val="001A7946"/>
    <w:rsid w:val="001A7D34"/>
    <w:rsid w:val="001B0E9C"/>
    <w:rsid w:val="001B16B7"/>
    <w:rsid w:val="001B16E1"/>
    <w:rsid w:val="001B2078"/>
    <w:rsid w:val="001B3562"/>
    <w:rsid w:val="001B3CB1"/>
    <w:rsid w:val="001B4215"/>
    <w:rsid w:val="001B4CAA"/>
    <w:rsid w:val="001B5517"/>
    <w:rsid w:val="001B5896"/>
    <w:rsid w:val="001B65FC"/>
    <w:rsid w:val="001B77BD"/>
    <w:rsid w:val="001B7F1A"/>
    <w:rsid w:val="001C0CB8"/>
    <w:rsid w:val="001C1B11"/>
    <w:rsid w:val="001C1EAD"/>
    <w:rsid w:val="001C319D"/>
    <w:rsid w:val="001C3935"/>
    <w:rsid w:val="001C547F"/>
    <w:rsid w:val="001C5600"/>
    <w:rsid w:val="001C5C8C"/>
    <w:rsid w:val="001C67F8"/>
    <w:rsid w:val="001C686A"/>
    <w:rsid w:val="001C7DB3"/>
    <w:rsid w:val="001D129D"/>
    <w:rsid w:val="001D2F96"/>
    <w:rsid w:val="001D42F0"/>
    <w:rsid w:val="001D4C15"/>
    <w:rsid w:val="001D7330"/>
    <w:rsid w:val="001D7AF9"/>
    <w:rsid w:val="001E106A"/>
    <w:rsid w:val="001E10CE"/>
    <w:rsid w:val="001E2750"/>
    <w:rsid w:val="001E2D77"/>
    <w:rsid w:val="001E3BEC"/>
    <w:rsid w:val="001E4E5B"/>
    <w:rsid w:val="001E573F"/>
    <w:rsid w:val="001E6474"/>
    <w:rsid w:val="001E6B1F"/>
    <w:rsid w:val="001F1AF7"/>
    <w:rsid w:val="001F20C9"/>
    <w:rsid w:val="001F23DF"/>
    <w:rsid w:val="001F2584"/>
    <w:rsid w:val="001F3702"/>
    <w:rsid w:val="001F4707"/>
    <w:rsid w:val="001F5222"/>
    <w:rsid w:val="001F6FFF"/>
    <w:rsid w:val="001F7923"/>
    <w:rsid w:val="00200C05"/>
    <w:rsid w:val="00200E23"/>
    <w:rsid w:val="002012B5"/>
    <w:rsid w:val="00201455"/>
    <w:rsid w:val="002018A1"/>
    <w:rsid w:val="00201D31"/>
    <w:rsid w:val="00203006"/>
    <w:rsid w:val="002031FC"/>
    <w:rsid w:val="00203C5D"/>
    <w:rsid w:val="00204FBD"/>
    <w:rsid w:val="002052BE"/>
    <w:rsid w:val="002068B3"/>
    <w:rsid w:val="002073DD"/>
    <w:rsid w:val="00210517"/>
    <w:rsid w:val="002113F4"/>
    <w:rsid w:val="00212BB3"/>
    <w:rsid w:val="00214E58"/>
    <w:rsid w:val="002153C0"/>
    <w:rsid w:val="00216093"/>
    <w:rsid w:val="0021673E"/>
    <w:rsid w:val="00217234"/>
    <w:rsid w:val="002173F7"/>
    <w:rsid w:val="0022075D"/>
    <w:rsid w:val="00221E48"/>
    <w:rsid w:val="00222114"/>
    <w:rsid w:val="002234C6"/>
    <w:rsid w:val="002235F2"/>
    <w:rsid w:val="0022366F"/>
    <w:rsid w:val="00224204"/>
    <w:rsid w:val="0022495E"/>
    <w:rsid w:val="00224B25"/>
    <w:rsid w:val="00226D01"/>
    <w:rsid w:val="00227546"/>
    <w:rsid w:val="0023081A"/>
    <w:rsid w:val="00230919"/>
    <w:rsid w:val="0023221A"/>
    <w:rsid w:val="00234FDB"/>
    <w:rsid w:val="002363A0"/>
    <w:rsid w:val="002363E5"/>
    <w:rsid w:val="002375AE"/>
    <w:rsid w:val="0023773C"/>
    <w:rsid w:val="00237EAA"/>
    <w:rsid w:val="00240777"/>
    <w:rsid w:val="0024091E"/>
    <w:rsid w:val="00240A7E"/>
    <w:rsid w:val="0024106B"/>
    <w:rsid w:val="00241955"/>
    <w:rsid w:val="00241B21"/>
    <w:rsid w:val="00241B93"/>
    <w:rsid w:val="002435C9"/>
    <w:rsid w:val="00244280"/>
    <w:rsid w:val="0024491B"/>
    <w:rsid w:val="002459A1"/>
    <w:rsid w:val="00245F68"/>
    <w:rsid w:val="002507E8"/>
    <w:rsid w:val="002520C2"/>
    <w:rsid w:val="0025475E"/>
    <w:rsid w:val="002553FA"/>
    <w:rsid w:val="00257C67"/>
    <w:rsid w:val="00260743"/>
    <w:rsid w:val="002610E8"/>
    <w:rsid w:val="0026360E"/>
    <w:rsid w:val="00265440"/>
    <w:rsid w:val="00265CCE"/>
    <w:rsid w:val="002664D7"/>
    <w:rsid w:val="002710AC"/>
    <w:rsid w:val="002712B9"/>
    <w:rsid w:val="0027270F"/>
    <w:rsid w:val="0027275C"/>
    <w:rsid w:val="002728A5"/>
    <w:rsid w:val="00273E05"/>
    <w:rsid w:val="00274CA4"/>
    <w:rsid w:val="002751E3"/>
    <w:rsid w:val="00275470"/>
    <w:rsid w:val="00275490"/>
    <w:rsid w:val="00275C91"/>
    <w:rsid w:val="00276F83"/>
    <w:rsid w:val="00277690"/>
    <w:rsid w:val="002802F3"/>
    <w:rsid w:val="00280DAF"/>
    <w:rsid w:val="00281376"/>
    <w:rsid w:val="00282113"/>
    <w:rsid w:val="002827B5"/>
    <w:rsid w:val="002831BE"/>
    <w:rsid w:val="00283EC0"/>
    <w:rsid w:val="00286232"/>
    <w:rsid w:val="00286AB9"/>
    <w:rsid w:val="0029099C"/>
    <w:rsid w:val="0029130C"/>
    <w:rsid w:val="00291432"/>
    <w:rsid w:val="00291E9A"/>
    <w:rsid w:val="002932AC"/>
    <w:rsid w:val="00294817"/>
    <w:rsid w:val="00294D1E"/>
    <w:rsid w:val="00296AF8"/>
    <w:rsid w:val="00297A28"/>
    <w:rsid w:val="002A0515"/>
    <w:rsid w:val="002A0E55"/>
    <w:rsid w:val="002A1300"/>
    <w:rsid w:val="002A134F"/>
    <w:rsid w:val="002A1A8C"/>
    <w:rsid w:val="002A1EF2"/>
    <w:rsid w:val="002A1F0C"/>
    <w:rsid w:val="002A34BB"/>
    <w:rsid w:val="002A63CA"/>
    <w:rsid w:val="002A6F87"/>
    <w:rsid w:val="002A7EF9"/>
    <w:rsid w:val="002B1500"/>
    <w:rsid w:val="002B164A"/>
    <w:rsid w:val="002B169C"/>
    <w:rsid w:val="002B1EEC"/>
    <w:rsid w:val="002B26D6"/>
    <w:rsid w:val="002B2F83"/>
    <w:rsid w:val="002B452E"/>
    <w:rsid w:val="002B4AFC"/>
    <w:rsid w:val="002B4FB5"/>
    <w:rsid w:val="002B504A"/>
    <w:rsid w:val="002B6F51"/>
    <w:rsid w:val="002B74FC"/>
    <w:rsid w:val="002B75AF"/>
    <w:rsid w:val="002B7E3C"/>
    <w:rsid w:val="002B7E81"/>
    <w:rsid w:val="002C0A68"/>
    <w:rsid w:val="002C1293"/>
    <w:rsid w:val="002C1B1A"/>
    <w:rsid w:val="002C3013"/>
    <w:rsid w:val="002C47EB"/>
    <w:rsid w:val="002C5355"/>
    <w:rsid w:val="002C55BD"/>
    <w:rsid w:val="002C5DF2"/>
    <w:rsid w:val="002C5E4E"/>
    <w:rsid w:val="002C62A1"/>
    <w:rsid w:val="002C6402"/>
    <w:rsid w:val="002C6EBF"/>
    <w:rsid w:val="002C707C"/>
    <w:rsid w:val="002C747D"/>
    <w:rsid w:val="002C7DC1"/>
    <w:rsid w:val="002D0034"/>
    <w:rsid w:val="002D14DE"/>
    <w:rsid w:val="002D19D8"/>
    <w:rsid w:val="002D1B14"/>
    <w:rsid w:val="002D1C29"/>
    <w:rsid w:val="002D215F"/>
    <w:rsid w:val="002D240C"/>
    <w:rsid w:val="002D27B1"/>
    <w:rsid w:val="002D283D"/>
    <w:rsid w:val="002D4811"/>
    <w:rsid w:val="002D7201"/>
    <w:rsid w:val="002D7F78"/>
    <w:rsid w:val="002E1C80"/>
    <w:rsid w:val="002E32FB"/>
    <w:rsid w:val="002E36D2"/>
    <w:rsid w:val="002E3987"/>
    <w:rsid w:val="002E6AC8"/>
    <w:rsid w:val="002E7683"/>
    <w:rsid w:val="002F05A5"/>
    <w:rsid w:val="002F0B43"/>
    <w:rsid w:val="002F0ECD"/>
    <w:rsid w:val="002F3359"/>
    <w:rsid w:val="002F4B7A"/>
    <w:rsid w:val="002F63FD"/>
    <w:rsid w:val="002F7976"/>
    <w:rsid w:val="002F7C77"/>
    <w:rsid w:val="003004C4"/>
    <w:rsid w:val="00300661"/>
    <w:rsid w:val="00300838"/>
    <w:rsid w:val="00300A0F"/>
    <w:rsid w:val="00302C44"/>
    <w:rsid w:val="0030455F"/>
    <w:rsid w:val="003066CA"/>
    <w:rsid w:val="00306C82"/>
    <w:rsid w:val="0031071E"/>
    <w:rsid w:val="00310CC7"/>
    <w:rsid w:val="00314679"/>
    <w:rsid w:val="00315ADE"/>
    <w:rsid w:val="0031786B"/>
    <w:rsid w:val="00317E31"/>
    <w:rsid w:val="00320252"/>
    <w:rsid w:val="00320B9D"/>
    <w:rsid w:val="00321261"/>
    <w:rsid w:val="0032161C"/>
    <w:rsid w:val="0032233C"/>
    <w:rsid w:val="00323789"/>
    <w:rsid w:val="00324194"/>
    <w:rsid w:val="0032510A"/>
    <w:rsid w:val="003252A1"/>
    <w:rsid w:val="0032598D"/>
    <w:rsid w:val="0032771E"/>
    <w:rsid w:val="00331FB8"/>
    <w:rsid w:val="00334A76"/>
    <w:rsid w:val="0033620D"/>
    <w:rsid w:val="00337257"/>
    <w:rsid w:val="003372B4"/>
    <w:rsid w:val="00337481"/>
    <w:rsid w:val="00340D9A"/>
    <w:rsid w:val="003412CC"/>
    <w:rsid w:val="00342010"/>
    <w:rsid w:val="0034273D"/>
    <w:rsid w:val="0034377E"/>
    <w:rsid w:val="003452DD"/>
    <w:rsid w:val="00346D34"/>
    <w:rsid w:val="00350167"/>
    <w:rsid w:val="003504E2"/>
    <w:rsid w:val="00351133"/>
    <w:rsid w:val="00351384"/>
    <w:rsid w:val="00351756"/>
    <w:rsid w:val="00352189"/>
    <w:rsid w:val="003522B2"/>
    <w:rsid w:val="003522FE"/>
    <w:rsid w:val="003525D9"/>
    <w:rsid w:val="003527A6"/>
    <w:rsid w:val="0035343D"/>
    <w:rsid w:val="00354FC4"/>
    <w:rsid w:val="00355EE4"/>
    <w:rsid w:val="00357097"/>
    <w:rsid w:val="00357F42"/>
    <w:rsid w:val="00361138"/>
    <w:rsid w:val="00364346"/>
    <w:rsid w:val="00364F25"/>
    <w:rsid w:val="00367BB3"/>
    <w:rsid w:val="00370369"/>
    <w:rsid w:val="003706BA"/>
    <w:rsid w:val="0037200A"/>
    <w:rsid w:val="00373B68"/>
    <w:rsid w:val="00373D5F"/>
    <w:rsid w:val="00375099"/>
    <w:rsid w:val="00375160"/>
    <w:rsid w:val="0037737E"/>
    <w:rsid w:val="003801E1"/>
    <w:rsid w:val="00380A24"/>
    <w:rsid w:val="00380F86"/>
    <w:rsid w:val="003811C8"/>
    <w:rsid w:val="003824B3"/>
    <w:rsid w:val="003827E9"/>
    <w:rsid w:val="00382917"/>
    <w:rsid w:val="003848C0"/>
    <w:rsid w:val="0038594D"/>
    <w:rsid w:val="003859A6"/>
    <w:rsid w:val="00385BC6"/>
    <w:rsid w:val="00386B5D"/>
    <w:rsid w:val="00391361"/>
    <w:rsid w:val="00391617"/>
    <w:rsid w:val="003918CE"/>
    <w:rsid w:val="00392CC6"/>
    <w:rsid w:val="00392F11"/>
    <w:rsid w:val="00394D69"/>
    <w:rsid w:val="003961D6"/>
    <w:rsid w:val="00396B93"/>
    <w:rsid w:val="0039714D"/>
    <w:rsid w:val="003973B3"/>
    <w:rsid w:val="003A1491"/>
    <w:rsid w:val="003A1E1F"/>
    <w:rsid w:val="003A299E"/>
    <w:rsid w:val="003A3E6D"/>
    <w:rsid w:val="003A545F"/>
    <w:rsid w:val="003A6640"/>
    <w:rsid w:val="003A75A8"/>
    <w:rsid w:val="003B2ECE"/>
    <w:rsid w:val="003B3A5B"/>
    <w:rsid w:val="003B410F"/>
    <w:rsid w:val="003B41C1"/>
    <w:rsid w:val="003B41F1"/>
    <w:rsid w:val="003B54B5"/>
    <w:rsid w:val="003B54B8"/>
    <w:rsid w:val="003B57CB"/>
    <w:rsid w:val="003B62B5"/>
    <w:rsid w:val="003B6738"/>
    <w:rsid w:val="003B6F8A"/>
    <w:rsid w:val="003B7360"/>
    <w:rsid w:val="003B7E29"/>
    <w:rsid w:val="003C005C"/>
    <w:rsid w:val="003C1936"/>
    <w:rsid w:val="003C42E4"/>
    <w:rsid w:val="003C5D3C"/>
    <w:rsid w:val="003C7DEE"/>
    <w:rsid w:val="003D23E9"/>
    <w:rsid w:val="003D2FFD"/>
    <w:rsid w:val="003D3FA0"/>
    <w:rsid w:val="003D445C"/>
    <w:rsid w:val="003D668C"/>
    <w:rsid w:val="003D6891"/>
    <w:rsid w:val="003D6A6C"/>
    <w:rsid w:val="003D75CC"/>
    <w:rsid w:val="003D7817"/>
    <w:rsid w:val="003D7E13"/>
    <w:rsid w:val="003E16F9"/>
    <w:rsid w:val="003E3C00"/>
    <w:rsid w:val="003E558B"/>
    <w:rsid w:val="003E6227"/>
    <w:rsid w:val="003E64D3"/>
    <w:rsid w:val="003F065B"/>
    <w:rsid w:val="003F27B7"/>
    <w:rsid w:val="003F4249"/>
    <w:rsid w:val="003F504A"/>
    <w:rsid w:val="003F7218"/>
    <w:rsid w:val="003F73B8"/>
    <w:rsid w:val="003F73C7"/>
    <w:rsid w:val="003F74A1"/>
    <w:rsid w:val="003F7597"/>
    <w:rsid w:val="00400569"/>
    <w:rsid w:val="004008B8"/>
    <w:rsid w:val="00400AE3"/>
    <w:rsid w:val="00400B05"/>
    <w:rsid w:val="00400CD6"/>
    <w:rsid w:val="004077A3"/>
    <w:rsid w:val="004118E1"/>
    <w:rsid w:val="0041210C"/>
    <w:rsid w:val="004122B2"/>
    <w:rsid w:val="00414E97"/>
    <w:rsid w:val="0041533D"/>
    <w:rsid w:val="0041676A"/>
    <w:rsid w:val="00417986"/>
    <w:rsid w:val="0042018A"/>
    <w:rsid w:val="004201A6"/>
    <w:rsid w:val="00420283"/>
    <w:rsid w:val="004206FD"/>
    <w:rsid w:val="00421113"/>
    <w:rsid w:val="00421E25"/>
    <w:rsid w:val="004227EA"/>
    <w:rsid w:val="00423C35"/>
    <w:rsid w:val="004244A4"/>
    <w:rsid w:val="00424666"/>
    <w:rsid w:val="00425DEE"/>
    <w:rsid w:val="00426A9C"/>
    <w:rsid w:val="00430CFE"/>
    <w:rsid w:val="004316B0"/>
    <w:rsid w:val="00431D1C"/>
    <w:rsid w:val="004338A9"/>
    <w:rsid w:val="00433BAD"/>
    <w:rsid w:val="00434EDC"/>
    <w:rsid w:val="004370DF"/>
    <w:rsid w:val="00440A97"/>
    <w:rsid w:val="00441342"/>
    <w:rsid w:val="00441623"/>
    <w:rsid w:val="0044254F"/>
    <w:rsid w:val="00442605"/>
    <w:rsid w:val="00442837"/>
    <w:rsid w:val="00442990"/>
    <w:rsid w:val="00443DB9"/>
    <w:rsid w:val="00444CC1"/>
    <w:rsid w:val="00445324"/>
    <w:rsid w:val="0044654C"/>
    <w:rsid w:val="00446AE5"/>
    <w:rsid w:val="00450429"/>
    <w:rsid w:val="004504E8"/>
    <w:rsid w:val="004509BC"/>
    <w:rsid w:val="004511E7"/>
    <w:rsid w:val="004527B2"/>
    <w:rsid w:val="00452C63"/>
    <w:rsid w:val="00455319"/>
    <w:rsid w:val="00455CE2"/>
    <w:rsid w:val="004564EB"/>
    <w:rsid w:val="00457A2B"/>
    <w:rsid w:val="00457F34"/>
    <w:rsid w:val="00460C8B"/>
    <w:rsid w:val="00461BEB"/>
    <w:rsid w:val="00462CA3"/>
    <w:rsid w:val="00462F5F"/>
    <w:rsid w:val="00464835"/>
    <w:rsid w:val="004677B2"/>
    <w:rsid w:val="00467DE4"/>
    <w:rsid w:val="00467FAA"/>
    <w:rsid w:val="004706E4"/>
    <w:rsid w:val="004719E1"/>
    <w:rsid w:val="00471EE6"/>
    <w:rsid w:val="00474B1A"/>
    <w:rsid w:val="00474E4F"/>
    <w:rsid w:val="00475806"/>
    <w:rsid w:val="004771CE"/>
    <w:rsid w:val="0047724B"/>
    <w:rsid w:val="004779CE"/>
    <w:rsid w:val="00480DB5"/>
    <w:rsid w:val="00483F61"/>
    <w:rsid w:val="00484CC9"/>
    <w:rsid w:val="00484E75"/>
    <w:rsid w:val="00485F10"/>
    <w:rsid w:val="00491637"/>
    <w:rsid w:val="0049212E"/>
    <w:rsid w:val="00492B3F"/>
    <w:rsid w:val="00492BB8"/>
    <w:rsid w:val="00492ED2"/>
    <w:rsid w:val="00493050"/>
    <w:rsid w:val="0049339A"/>
    <w:rsid w:val="004945CB"/>
    <w:rsid w:val="004946C8"/>
    <w:rsid w:val="00495261"/>
    <w:rsid w:val="00496C99"/>
    <w:rsid w:val="00497ADA"/>
    <w:rsid w:val="004A2873"/>
    <w:rsid w:val="004A7353"/>
    <w:rsid w:val="004B031D"/>
    <w:rsid w:val="004B19C2"/>
    <w:rsid w:val="004B22C4"/>
    <w:rsid w:val="004B23C9"/>
    <w:rsid w:val="004B2B07"/>
    <w:rsid w:val="004B2B50"/>
    <w:rsid w:val="004B4082"/>
    <w:rsid w:val="004B41C0"/>
    <w:rsid w:val="004B618B"/>
    <w:rsid w:val="004B7128"/>
    <w:rsid w:val="004B77E0"/>
    <w:rsid w:val="004C1018"/>
    <w:rsid w:val="004C1212"/>
    <w:rsid w:val="004C2073"/>
    <w:rsid w:val="004C38A2"/>
    <w:rsid w:val="004C60C1"/>
    <w:rsid w:val="004C61F7"/>
    <w:rsid w:val="004C6867"/>
    <w:rsid w:val="004C6DC4"/>
    <w:rsid w:val="004D019F"/>
    <w:rsid w:val="004D024A"/>
    <w:rsid w:val="004D2E45"/>
    <w:rsid w:val="004D43A3"/>
    <w:rsid w:val="004D4E38"/>
    <w:rsid w:val="004E1A2C"/>
    <w:rsid w:val="004E2303"/>
    <w:rsid w:val="004E303A"/>
    <w:rsid w:val="004E32B1"/>
    <w:rsid w:val="004E34C8"/>
    <w:rsid w:val="004E3FDE"/>
    <w:rsid w:val="004E41D8"/>
    <w:rsid w:val="004E6AC8"/>
    <w:rsid w:val="004F0066"/>
    <w:rsid w:val="004F043D"/>
    <w:rsid w:val="004F0DD2"/>
    <w:rsid w:val="004F19B5"/>
    <w:rsid w:val="004F288E"/>
    <w:rsid w:val="004F2EAC"/>
    <w:rsid w:val="004F30A1"/>
    <w:rsid w:val="004F349C"/>
    <w:rsid w:val="004F5E7C"/>
    <w:rsid w:val="004F5EF9"/>
    <w:rsid w:val="004F6802"/>
    <w:rsid w:val="004F69FD"/>
    <w:rsid w:val="004F7565"/>
    <w:rsid w:val="00500F60"/>
    <w:rsid w:val="00501F2A"/>
    <w:rsid w:val="005022B6"/>
    <w:rsid w:val="00502584"/>
    <w:rsid w:val="005032C1"/>
    <w:rsid w:val="00503F90"/>
    <w:rsid w:val="005043EE"/>
    <w:rsid w:val="00504B37"/>
    <w:rsid w:val="005063F3"/>
    <w:rsid w:val="0050771F"/>
    <w:rsid w:val="00510B3B"/>
    <w:rsid w:val="00511520"/>
    <w:rsid w:val="005115DD"/>
    <w:rsid w:val="0051166D"/>
    <w:rsid w:val="00511731"/>
    <w:rsid w:val="00513350"/>
    <w:rsid w:val="005149DB"/>
    <w:rsid w:val="00515169"/>
    <w:rsid w:val="00515C63"/>
    <w:rsid w:val="005174AE"/>
    <w:rsid w:val="00520477"/>
    <w:rsid w:val="00520A12"/>
    <w:rsid w:val="00521290"/>
    <w:rsid w:val="0052465F"/>
    <w:rsid w:val="00524C4C"/>
    <w:rsid w:val="00524DDE"/>
    <w:rsid w:val="00527823"/>
    <w:rsid w:val="00527B5D"/>
    <w:rsid w:val="005318BE"/>
    <w:rsid w:val="005318F2"/>
    <w:rsid w:val="0053223B"/>
    <w:rsid w:val="00533233"/>
    <w:rsid w:val="00533282"/>
    <w:rsid w:val="005345B3"/>
    <w:rsid w:val="00534E0A"/>
    <w:rsid w:val="0053545E"/>
    <w:rsid w:val="00536273"/>
    <w:rsid w:val="0053748E"/>
    <w:rsid w:val="00537548"/>
    <w:rsid w:val="00537C1F"/>
    <w:rsid w:val="0054047B"/>
    <w:rsid w:val="005415A8"/>
    <w:rsid w:val="005432A0"/>
    <w:rsid w:val="005452DA"/>
    <w:rsid w:val="005465DD"/>
    <w:rsid w:val="00546D8A"/>
    <w:rsid w:val="005518A2"/>
    <w:rsid w:val="00551A9B"/>
    <w:rsid w:val="00552B34"/>
    <w:rsid w:val="005561BF"/>
    <w:rsid w:val="0055639A"/>
    <w:rsid w:val="00557B7E"/>
    <w:rsid w:val="005602FD"/>
    <w:rsid w:val="005607C1"/>
    <w:rsid w:val="0056085C"/>
    <w:rsid w:val="005609C9"/>
    <w:rsid w:val="005620FB"/>
    <w:rsid w:val="0056287F"/>
    <w:rsid w:val="0056473A"/>
    <w:rsid w:val="00565031"/>
    <w:rsid w:val="00567B27"/>
    <w:rsid w:val="005718E3"/>
    <w:rsid w:val="00571B29"/>
    <w:rsid w:val="00571D82"/>
    <w:rsid w:val="005744E5"/>
    <w:rsid w:val="00574934"/>
    <w:rsid w:val="00575D49"/>
    <w:rsid w:val="00576F7E"/>
    <w:rsid w:val="00577512"/>
    <w:rsid w:val="005801E6"/>
    <w:rsid w:val="005829A9"/>
    <w:rsid w:val="00583524"/>
    <w:rsid w:val="0058440D"/>
    <w:rsid w:val="00585008"/>
    <w:rsid w:val="00591454"/>
    <w:rsid w:val="005928FB"/>
    <w:rsid w:val="00594353"/>
    <w:rsid w:val="00594EE7"/>
    <w:rsid w:val="0059510B"/>
    <w:rsid w:val="005970F5"/>
    <w:rsid w:val="005977F3"/>
    <w:rsid w:val="005A0949"/>
    <w:rsid w:val="005A10FA"/>
    <w:rsid w:val="005A26DE"/>
    <w:rsid w:val="005A2EF0"/>
    <w:rsid w:val="005A41FF"/>
    <w:rsid w:val="005A6227"/>
    <w:rsid w:val="005A69AF"/>
    <w:rsid w:val="005A77FC"/>
    <w:rsid w:val="005B0258"/>
    <w:rsid w:val="005B1F35"/>
    <w:rsid w:val="005B273A"/>
    <w:rsid w:val="005B3256"/>
    <w:rsid w:val="005B753D"/>
    <w:rsid w:val="005B7E82"/>
    <w:rsid w:val="005C0380"/>
    <w:rsid w:val="005C07FF"/>
    <w:rsid w:val="005C2B51"/>
    <w:rsid w:val="005C4952"/>
    <w:rsid w:val="005C49D0"/>
    <w:rsid w:val="005C4A58"/>
    <w:rsid w:val="005C656B"/>
    <w:rsid w:val="005C69CF"/>
    <w:rsid w:val="005D0B05"/>
    <w:rsid w:val="005D0FE7"/>
    <w:rsid w:val="005D190C"/>
    <w:rsid w:val="005D2242"/>
    <w:rsid w:val="005D2481"/>
    <w:rsid w:val="005D289C"/>
    <w:rsid w:val="005D344C"/>
    <w:rsid w:val="005D4782"/>
    <w:rsid w:val="005D4A3C"/>
    <w:rsid w:val="005D53E5"/>
    <w:rsid w:val="005D5910"/>
    <w:rsid w:val="005D6154"/>
    <w:rsid w:val="005D635C"/>
    <w:rsid w:val="005E0973"/>
    <w:rsid w:val="005E0B06"/>
    <w:rsid w:val="005E1D5C"/>
    <w:rsid w:val="005E25D7"/>
    <w:rsid w:val="005E2E65"/>
    <w:rsid w:val="005E368D"/>
    <w:rsid w:val="005E6C35"/>
    <w:rsid w:val="005E6ED5"/>
    <w:rsid w:val="005F0793"/>
    <w:rsid w:val="005F0C17"/>
    <w:rsid w:val="005F0F4F"/>
    <w:rsid w:val="005F12DC"/>
    <w:rsid w:val="005F2922"/>
    <w:rsid w:val="005F3C5A"/>
    <w:rsid w:val="005F3F7B"/>
    <w:rsid w:val="005F469F"/>
    <w:rsid w:val="005F47D2"/>
    <w:rsid w:val="005F4BA0"/>
    <w:rsid w:val="005F5516"/>
    <w:rsid w:val="005F5B4F"/>
    <w:rsid w:val="005F6B53"/>
    <w:rsid w:val="00600001"/>
    <w:rsid w:val="00603DE7"/>
    <w:rsid w:val="00604B19"/>
    <w:rsid w:val="00607AA4"/>
    <w:rsid w:val="006101A1"/>
    <w:rsid w:val="006101CE"/>
    <w:rsid w:val="0061022D"/>
    <w:rsid w:val="00610F7D"/>
    <w:rsid w:val="00610F9A"/>
    <w:rsid w:val="00611A69"/>
    <w:rsid w:val="00612D95"/>
    <w:rsid w:val="00613C9D"/>
    <w:rsid w:val="00613F42"/>
    <w:rsid w:val="00615168"/>
    <w:rsid w:val="006155B2"/>
    <w:rsid w:val="006162AC"/>
    <w:rsid w:val="006166EC"/>
    <w:rsid w:val="006167BE"/>
    <w:rsid w:val="00616E71"/>
    <w:rsid w:val="00617D72"/>
    <w:rsid w:val="00620121"/>
    <w:rsid w:val="0062056E"/>
    <w:rsid w:val="0062067A"/>
    <w:rsid w:val="00621A7E"/>
    <w:rsid w:val="00624622"/>
    <w:rsid w:val="006250BC"/>
    <w:rsid w:val="00625215"/>
    <w:rsid w:val="00625D7D"/>
    <w:rsid w:val="006268EF"/>
    <w:rsid w:val="00626CA6"/>
    <w:rsid w:val="006279DC"/>
    <w:rsid w:val="0063057A"/>
    <w:rsid w:val="0063090E"/>
    <w:rsid w:val="00630F69"/>
    <w:rsid w:val="006310EF"/>
    <w:rsid w:val="00632FF5"/>
    <w:rsid w:val="00634190"/>
    <w:rsid w:val="00634635"/>
    <w:rsid w:val="00634B4B"/>
    <w:rsid w:val="00640469"/>
    <w:rsid w:val="0064224B"/>
    <w:rsid w:val="00643426"/>
    <w:rsid w:val="00643D3D"/>
    <w:rsid w:val="00644202"/>
    <w:rsid w:val="0064467D"/>
    <w:rsid w:val="00645180"/>
    <w:rsid w:val="0064706D"/>
    <w:rsid w:val="006477BF"/>
    <w:rsid w:val="006509C0"/>
    <w:rsid w:val="0065111C"/>
    <w:rsid w:val="006515A5"/>
    <w:rsid w:val="00652BCF"/>
    <w:rsid w:val="00653D91"/>
    <w:rsid w:val="00654875"/>
    <w:rsid w:val="00654C2A"/>
    <w:rsid w:val="0066062C"/>
    <w:rsid w:val="00660A6E"/>
    <w:rsid w:val="00661894"/>
    <w:rsid w:val="00662510"/>
    <w:rsid w:val="00662B4B"/>
    <w:rsid w:val="00663A9C"/>
    <w:rsid w:val="006649A9"/>
    <w:rsid w:val="00665302"/>
    <w:rsid w:val="00665C99"/>
    <w:rsid w:val="006669E3"/>
    <w:rsid w:val="00666DCA"/>
    <w:rsid w:val="00667DF5"/>
    <w:rsid w:val="00670FA2"/>
    <w:rsid w:val="0067101E"/>
    <w:rsid w:val="0067139A"/>
    <w:rsid w:val="006715BE"/>
    <w:rsid w:val="00672E9C"/>
    <w:rsid w:val="00673D02"/>
    <w:rsid w:val="0067538C"/>
    <w:rsid w:val="00675423"/>
    <w:rsid w:val="006767A4"/>
    <w:rsid w:val="00676CE1"/>
    <w:rsid w:val="00676D32"/>
    <w:rsid w:val="006779C5"/>
    <w:rsid w:val="00677FFA"/>
    <w:rsid w:val="00680D36"/>
    <w:rsid w:val="00682416"/>
    <w:rsid w:val="00683676"/>
    <w:rsid w:val="00684020"/>
    <w:rsid w:val="0068407F"/>
    <w:rsid w:val="00686978"/>
    <w:rsid w:val="00686E87"/>
    <w:rsid w:val="006879AC"/>
    <w:rsid w:val="00690949"/>
    <w:rsid w:val="0069321E"/>
    <w:rsid w:val="006957A4"/>
    <w:rsid w:val="00697390"/>
    <w:rsid w:val="00697D7F"/>
    <w:rsid w:val="006A06CF"/>
    <w:rsid w:val="006A0C24"/>
    <w:rsid w:val="006A271E"/>
    <w:rsid w:val="006A30FF"/>
    <w:rsid w:val="006A33E0"/>
    <w:rsid w:val="006A377D"/>
    <w:rsid w:val="006A3D26"/>
    <w:rsid w:val="006A4C55"/>
    <w:rsid w:val="006A6B80"/>
    <w:rsid w:val="006A6BE6"/>
    <w:rsid w:val="006A6D72"/>
    <w:rsid w:val="006A71DD"/>
    <w:rsid w:val="006B000E"/>
    <w:rsid w:val="006B0419"/>
    <w:rsid w:val="006B1CE6"/>
    <w:rsid w:val="006B2265"/>
    <w:rsid w:val="006B3940"/>
    <w:rsid w:val="006B3F18"/>
    <w:rsid w:val="006B4984"/>
    <w:rsid w:val="006B4C42"/>
    <w:rsid w:val="006B6E0B"/>
    <w:rsid w:val="006B78CD"/>
    <w:rsid w:val="006C313C"/>
    <w:rsid w:val="006C3D90"/>
    <w:rsid w:val="006C47AD"/>
    <w:rsid w:val="006C4E8A"/>
    <w:rsid w:val="006C5013"/>
    <w:rsid w:val="006C55D1"/>
    <w:rsid w:val="006D14A3"/>
    <w:rsid w:val="006D2B99"/>
    <w:rsid w:val="006D359F"/>
    <w:rsid w:val="006D4ACC"/>
    <w:rsid w:val="006D592B"/>
    <w:rsid w:val="006D618E"/>
    <w:rsid w:val="006D6FA3"/>
    <w:rsid w:val="006D7056"/>
    <w:rsid w:val="006D7E65"/>
    <w:rsid w:val="006D7FD9"/>
    <w:rsid w:val="006E1014"/>
    <w:rsid w:val="006E161F"/>
    <w:rsid w:val="006E2177"/>
    <w:rsid w:val="006E3757"/>
    <w:rsid w:val="006E45C8"/>
    <w:rsid w:val="006E6159"/>
    <w:rsid w:val="006E68A0"/>
    <w:rsid w:val="006E796A"/>
    <w:rsid w:val="006F0D46"/>
    <w:rsid w:val="006F49EB"/>
    <w:rsid w:val="006F4E82"/>
    <w:rsid w:val="006F5775"/>
    <w:rsid w:val="006F6BDC"/>
    <w:rsid w:val="006F7E39"/>
    <w:rsid w:val="0070081C"/>
    <w:rsid w:val="007010EC"/>
    <w:rsid w:val="007012E1"/>
    <w:rsid w:val="00701BC7"/>
    <w:rsid w:val="007028EE"/>
    <w:rsid w:val="00703135"/>
    <w:rsid w:val="00703927"/>
    <w:rsid w:val="00705BF5"/>
    <w:rsid w:val="00706389"/>
    <w:rsid w:val="007070BE"/>
    <w:rsid w:val="00707ED6"/>
    <w:rsid w:val="00710712"/>
    <w:rsid w:val="00710893"/>
    <w:rsid w:val="007109AF"/>
    <w:rsid w:val="00711F2B"/>
    <w:rsid w:val="007125A0"/>
    <w:rsid w:val="007127AF"/>
    <w:rsid w:val="00713FA3"/>
    <w:rsid w:val="00715D34"/>
    <w:rsid w:val="00715D3B"/>
    <w:rsid w:val="00715E27"/>
    <w:rsid w:val="00716641"/>
    <w:rsid w:val="007167B5"/>
    <w:rsid w:val="00716D07"/>
    <w:rsid w:val="00716E1E"/>
    <w:rsid w:val="00716ECE"/>
    <w:rsid w:val="0071742A"/>
    <w:rsid w:val="007203CA"/>
    <w:rsid w:val="007207A6"/>
    <w:rsid w:val="00720BAE"/>
    <w:rsid w:val="00721E67"/>
    <w:rsid w:val="0072284B"/>
    <w:rsid w:val="007230AE"/>
    <w:rsid w:val="00724564"/>
    <w:rsid w:val="00725A8F"/>
    <w:rsid w:val="00726680"/>
    <w:rsid w:val="0072735A"/>
    <w:rsid w:val="00727B6F"/>
    <w:rsid w:val="00727C15"/>
    <w:rsid w:val="00727D57"/>
    <w:rsid w:val="00733462"/>
    <w:rsid w:val="007338E7"/>
    <w:rsid w:val="00734696"/>
    <w:rsid w:val="007347BE"/>
    <w:rsid w:val="00734AF8"/>
    <w:rsid w:val="00734CA5"/>
    <w:rsid w:val="00740980"/>
    <w:rsid w:val="007414C9"/>
    <w:rsid w:val="00741E3E"/>
    <w:rsid w:val="00742269"/>
    <w:rsid w:val="007429E7"/>
    <w:rsid w:val="00743F05"/>
    <w:rsid w:val="00744540"/>
    <w:rsid w:val="007450E4"/>
    <w:rsid w:val="007505D1"/>
    <w:rsid w:val="0075230A"/>
    <w:rsid w:val="007525A6"/>
    <w:rsid w:val="00753A0F"/>
    <w:rsid w:val="00756039"/>
    <w:rsid w:val="00756997"/>
    <w:rsid w:val="007601B1"/>
    <w:rsid w:val="0076068B"/>
    <w:rsid w:val="0076080B"/>
    <w:rsid w:val="00762396"/>
    <w:rsid w:val="00763687"/>
    <w:rsid w:val="00765BDD"/>
    <w:rsid w:val="0076651B"/>
    <w:rsid w:val="007673BA"/>
    <w:rsid w:val="00767746"/>
    <w:rsid w:val="00767944"/>
    <w:rsid w:val="00767B71"/>
    <w:rsid w:val="0077054F"/>
    <w:rsid w:val="00770B1A"/>
    <w:rsid w:val="007714CF"/>
    <w:rsid w:val="00771EC6"/>
    <w:rsid w:val="00772E59"/>
    <w:rsid w:val="00773141"/>
    <w:rsid w:val="00773217"/>
    <w:rsid w:val="00773856"/>
    <w:rsid w:val="0077490C"/>
    <w:rsid w:val="00775B3D"/>
    <w:rsid w:val="007769B1"/>
    <w:rsid w:val="00777BBB"/>
    <w:rsid w:val="00777F3F"/>
    <w:rsid w:val="00781A85"/>
    <w:rsid w:val="0078414A"/>
    <w:rsid w:val="007854CA"/>
    <w:rsid w:val="00787438"/>
    <w:rsid w:val="0079310B"/>
    <w:rsid w:val="00794802"/>
    <w:rsid w:val="00794874"/>
    <w:rsid w:val="00794EE2"/>
    <w:rsid w:val="007959EE"/>
    <w:rsid w:val="00795B44"/>
    <w:rsid w:val="00796160"/>
    <w:rsid w:val="007978D9"/>
    <w:rsid w:val="007A0241"/>
    <w:rsid w:val="007A0ED8"/>
    <w:rsid w:val="007A19E7"/>
    <w:rsid w:val="007A2064"/>
    <w:rsid w:val="007A276E"/>
    <w:rsid w:val="007A38BA"/>
    <w:rsid w:val="007A514C"/>
    <w:rsid w:val="007A5402"/>
    <w:rsid w:val="007A5539"/>
    <w:rsid w:val="007A57C9"/>
    <w:rsid w:val="007A6162"/>
    <w:rsid w:val="007B10BB"/>
    <w:rsid w:val="007B324D"/>
    <w:rsid w:val="007B357E"/>
    <w:rsid w:val="007B4C68"/>
    <w:rsid w:val="007B5D5C"/>
    <w:rsid w:val="007B66F3"/>
    <w:rsid w:val="007B6BA2"/>
    <w:rsid w:val="007B72BD"/>
    <w:rsid w:val="007B774D"/>
    <w:rsid w:val="007C23F2"/>
    <w:rsid w:val="007C28CF"/>
    <w:rsid w:val="007C2D9F"/>
    <w:rsid w:val="007C2EB3"/>
    <w:rsid w:val="007C2F2A"/>
    <w:rsid w:val="007C3CB5"/>
    <w:rsid w:val="007C5689"/>
    <w:rsid w:val="007C590F"/>
    <w:rsid w:val="007C5941"/>
    <w:rsid w:val="007C59DD"/>
    <w:rsid w:val="007C5ADB"/>
    <w:rsid w:val="007C620D"/>
    <w:rsid w:val="007C65FD"/>
    <w:rsid w:val="007C695D"/>
    <w:rsid w:val="007C72EE"/>
    <w:rsid w:val="007C7515"/>
    <w:rsid w:val="007D00AA"/>
    <w:rsid w:val="007D05DD"/>
    <w:rsid w:val="007D09A0"/>
    <w:rsid w:val="007D0D19"/>
    <w:rsid w:val="007D1339"/>
    <w:rsid w:val="007D1979"/>
    <w:rsid w:val="007D1EC9"/>
    <w:rsid w:val="007D2068"/>
    <w:rsid w:val="007D2BAB"/>
    <w:rsid w:val="007D327D"/>
    <w:rsid w:val="007D3F11"/>
    <w:rsid w:val="007D4A3E"/>
    <w:rsid w:val="007D5DDF"/>
    <w:rsid w:val="007E00F0"/>
    <w:rsid w:val="007E1A1D"/>
    <w:rsid w:val="007E346E"/>
    <w:rsid w:val="007E450D"/>
    <w:rsid w:val="007E5A68"/>
    <w:rsid w:val="007E66BB"/>
    <w:rsid w:val="007E6A69"/>
    <w:rsid w:val="007F05B1"/>
    <w:rsid w:val="007F1DE1"/>
    <w:rsid w:val="007F3189"/>
    <w:rsid w:val="007F3D9B"/>
    <w:rsid w:val="007F5DB3"/>
    <w:rsid w:val="007F6AD4"/>
    <w:rsid w:val="007F71A2"/>
    <w:rsid w:val="007F7EF9"/>
    <w:rsid w:val="0080207F"/>
    <w:rsid w:val="00802757"/>
    <w:rsid w:val="00802B0B"/>
    <w:rsid w:val="00802B6D"/>
    <w:rsid w:val="0080408D"/>
    <w:rsid w:val="00804104"/>
    <w:rsid w:val="00804AEF"/>
    <w:rsid w:val="00804AF2"/>
    <w:rsid w:val="00804BDD"/>
    <w:rsid w:val="008065D2"/>
    <w:rsid w:val="00806E8E"/>
    <w:rsid w:val="00807A2E"/>
    <w:rsid w:val="008112F2"/>
    <w:rsid w:val="00811CF3"/>
    <w:rsid w:val="0081275E"/>
    <w:rsid w:val="00812999"/>
    <w:rsid w:val="008129F7"/>
    <w:rsid w:val="00812EE2"/>
    <w:rsid w:val="008139C5"/>
    <w:rsid w:val="0082003F"/>
    <w:rsid w:val="00821373"/>
    <w:rsid w:val="008227B9"/>
    <w:rsid w:val="008232BF"/>
    <w:rsid w:val="0082336C"/>
    <w:rsid w:val="00823C26"/>
    <w:rsid w:val="00824891"/>
    <w:rsid w:val="00825FFD"/>
    <w:rsid w:val="008279A4"/>
    <w:rsid w:val="00827CEB"/>
    <w:rsid w:val="00827D1C"/>
    <w:rsid w:val="00833EF6"/>
    <w:rsid w:val="00834877"/>
    <w:rsid w:val="00834A53"/>
    <w:rsid w:val="0083637E"/>
    <w:rsid w:val="00836941"/>
    <w:rsid w:val="00836C14"/>
    <w:rsid w:val="00837342"/>
    <w:rsid w:val="00837A21"/>
    <w:rsid w:val="00840326"/>
    <w:rsid w:val="00840C59"/>
    <w:rsid w:val="00844C29"/>
    <w:rsid w:val="008455FA"/>
    <w:rsid w:val="00845A29"/>
    <w:rsid w:val="00845CF6"/>
    <w:rsid w:val="0084792F"/>
    <w:rsid w:val="00847C82"/>
    <w:rsid w:val="00850376"/>
    <w:rsid w:val="00850574"/>
    <w:rsid w:val="00852FD7"/>
    <w:rsid w:val="00853FC4"/>
    <w:rsid w:val="00854304"/>
    <w:rsid w:val="008547EC"/>
    <w:rsid w:val="008561C1"/>
    <w:rsid w:val="0085782C"/>
    <w:rsid w:val="0086001B"/>
    <w:rsid w:val="00860581"/>
    <w:rsid w:val="00861B0A"/>
    <w:rsid w:val="00862A9A"/>
    <w:rsid w:val="00863A9F"/>
    <w:rsid w:val="008656BD"/>
    <w:rsid w:val="008676E2"/>
    <w:rsid w:val="00871833"/>
    <w:rsid w:val="00872BCA"/>
    <w:rsid w:val="008804F0"/>
    <w:rsid w:val="00883F13"/>
    <w:rsid w:val="00884D4B"/>
    <w:rsid w:val="00886210"/>
    <w:rsid w:val="00886F3F"/>
    <w:rsid w:val="008914C2"/>
    <w:rsid w:val="00892329"/>
    <w:rsid w:val="0089263B"/>
    <w:rsid w:val="00894738"/>
    <w:rsid w:val="00894F0C"/>
    <w:rsid w:val="008952DE"/>
    <w:rsid w:val="0089546A"/>
    <w:rsid w:val="00895A9A"/>
    <w:rsid w:val="00896269"/>
    <w:rsid w:val="00896515"/>
    <w:rsid w:val="008A095F"/>
    <w:rsid w:val="008A2B5A"/>
    <w:rsid w:val="008A4B00"/>
    <w:rsid w:val="008A4CA4"/>
    <w:rsid w:val="008A4F36"/>
    <w:rsid w:val="008A55E4"/>
    <w:rsid w:val="008A5A2A"/>
    <w:rsid w:val="008A6F27"/>
    <w:rsid w:val="008B11C4"/>
    <w:rsid w:val="008B340F"/>
    <w:rsid w:val="008B4CBD"/>
    <w:rsid w:val="008B77E2"/>
    <w:rsid w:val="008C0B00"/>
    <w:rsid w:val="008C19D4"/>
    <w:rsid w:val="008C3018"/>
    <w:rsid w:val="008C3E65"/>
    <w:rsid w:val="008C4EC2"/>
    <w:rsid w:val="008C4F86"/>
    <w:rsid w:val="008C60F5"/>
    <w:rsid w:val="008C650F"/>
    <w:rsid w:val="008C6E34"/>
    <w:rsid w:val="008D11E3"/>
    <w:rsid w:val="008D20A1"/>
    <w:rsid w:val="008D276C"/>
    <w:rsid w:val="008D32E5"/>
    <w:rsid w:val="008D50A5"/>
    <w:rsid w:val="008E31D4"/>
    <w:rsid w:val="008E341E"/>
    <w:rsid w:val="008E4E07"/>
    <w:rsid w:val="008E5DDA"/>
    <w:rsid w:val="008F1163"/>
    <w:rsid w:val="008F387B"/>
    <w:rsid w:val="008F4034"/>
    <w:rsid w:val="008F4947"/>
    <w:rsid w:val="008F49E8"/>
    <w:rsid w:val="008F52B1"/>
    <w:rsid w:val="008F6AD0"/>
    <w:rsid w:val="00901179"/>
    <w:rsid w:val="00903282"/>
    <w:rsid w:val="00903605"/>
    <w:rsid w:val="009056ED"/>
    <w:rsid w:val="00905883"/>
    <w:rsid w:val="00906C11"/>
    <w:rsid w:val="00906F03"/>
    <w:rsid w:val="009073DC"/>
    <w:rsid w:val="00910648"/>
    <w:rsid w:val="00910966"/>
    <w:rsid w:val="00910DF5"/>
    <w:rsid w:val="0091269D"/>
    <w:rsid w:val="009130F3"/>
    <w:rsid w:val="00914F97"/>
    <w:rsid w:val="009152CB"/>
    <w:rsid w:val="00915ED6"/>
    <w:rsid w:val="009172EC"/>
    <w:rsid w:val="00921004"/>
    <w:rsid w:val="00923AAF"/>
    <w:rsid w:val="009242B7"/>
    <w:rsid w:val="00926034"/>
    <w:rsid w:val="00927466"/>
    <w:rsid w:val="00932BA5"/>
    <w:rsid w:val="00934662"/>
    <w:rsid w:val="00934D25"/>
    <w:rsid w:val="00934DF2"/>
    <w:rsid w:val="009400CE"/>
    <w:rsid w:val="009412A7"/>
    <w:rsid w:val="00941BDA"/>
    <w:rsid w:val="0094209A"/>
    <w:rsid w:val="00942B50"/>
    <w:rsid w:val="009459D3"/>
    <w:rsid w:val="00947FFC"/>
    <w:rsid w:val="00950420"/>
    <w:rsid w:val="00950DC8"/>
    <w:rsid w:val="00950EEF"/>
    <w:rsid w:val="00951C5E"/>
    <w:rsid w:val="009521A5"/>
    <w:rsid w:val="00952548"/>
    <w:rsid w:val="009533DA"/>
    <w:rsid w:val="00953A88"/>
    <w:rsid w:val="00954479"/>
    <w:rsid w:val="009550F4"/>
    <w:rsid w:val="009564D3"/>
    <w:rsid w:val="0096078D"/>
    <w:rsid w:val="00960A4A"/>
    <w:rsid w:val="00960AF4"/>
    <w:rsid w:val="00960D58"/>
    <w:rsid w:val="009614C8"/>
    <w:rsid w:val="00961E14"/>
    <w:rsid w:val="009623DD"/>
    <w:rsid w:val="009627EF"/>
    <w:rsid w:val="00962B5D"/>
    <w:rsid w:val="00962FF9"/>
    <w:rsid w:val="00963005"/>
    <w:rsid w:val="0096331F"/>
    <w:rsid w:val="009635A7"/>
    <w:rsid w:val="00963A65"/>
    <w:rsid w:val="00964E92"/>
    <w:rsid w:val="0096582D"/>
    <w:rsid w:val="00965FD2"/>
    <w:rsid w:val="00966241"/>
    <w:rsid w:val="0096653C"/>
    <w:rsid w:val="009674DA"/>
    <w:rsid w:val="009676DF"/>
    <w:rsid w:val="00967E97"/>
    <w:rsid w:val="00970DE6"/>
    <w:rsid w:val="00971046"/>
    <w:rsid w:val="00972A49"/>
    <w:rsid w:val="00974079"/>
    <w:rsid w:val="0097429E"/>
    <w:rsid w:val="009758DE"/>
    <w:rsid w:val="009804AA"/>
    <w:rsid w:val="00980626"/>
    <w:rsid w:val="009811E2"/>
    <w:rsid w:val="00982D61"/>
    <w:rsid w:val="009837A7"/>
    <w:rsid w:val="00983D0A"/>
    <w:rsid w:val="00983EF1"/>
    <w:rsid w:val="009843D1"/>
    <w:rsid w:val="009848DB"/>
    <w:rsid w:val="009861D2"/>
    <w:rsid w:val="009903DD"/>
    <w:rsid w:val="00991911"/>
    <w:rsid w:val="00992AFC"/>
    <w:rsid w:val="00992C7E"/>
    <w:rsid w:val="00992E06"/>
    <w:rsid w:val="009932B4"/>
    <w:rsid w:val="00995097"/>
    <w:rsid w:val="0099547F"/>
    <w:rsid w:val="00995577"/>
    <w:rsid w:val="00996177"/>
    <w:rsid w:val="009972EE"/>
    <w:rsid w:val="009975A4"/>
    <w:rsid w:val="009A48C4"/>
    <w:rsid w:val="009A5750"/>
    <w:rsid w:val="009A783A"/>
    <w:rsid w:val="009A7856"/>
    <w:rsid w:val="009B08AF"/>
    <w:rsid w:val="009B18BA"/>
    <w:rsid w:val="009B2491"/>
    <w:rsid w:val="009B3F9D"/>
    <w:rsid w:val="009B447F"/>
    <w:rsid w:val="009B450F"/>
    <w:rsid w:val="009B453D"/>
    <w:rsid w:val="009B47C3"/>
    <w:rsid w:val="009B5067"/>
    <w:rsid w:val="009B7FF3"/>
    <w:rsid w:val="009C01B6"/>
    <w:rsid w:val="009C154B"/>
    <w:rsid w:val="009C1BE8"/>
    <w:rsid w:val="009C2B21"/>
    <w:rsid w:val="009C41B4"/>
    <w:rsid w:val="009C4377"/>
    <w:rsid w:val="009C44FF"/>
    <w:rsid w:val="009C4E9C"/>
    <w:rsid w:val="009C5187"/>
    <w:rsid w:val="009C567C"/>
    <w:rsid w:val="009C5F21"/>
    <w:rsid w:val="009C5F46"/>
    <w:rsid w:val="009C612A"/>
    <w:rsid w:val="009C6A64"/>
    <w:rsid w:val="009C7E16"/>
    <w:rsid w:val="009D2244"/>
    <w:rsid w:val="009D26A6"/>
    <w:rsid w:val="009D3032"/>
    <w:rsid w:val="009D4027"/>
    <w:rsid w:val="009D4D45"/>
    <w:rsid w:val="009D51F5"/>
    <w:rsid w:val="009D58B9"/>
    <w:rsid w:val="009D6642"/>
    <w:rsid w:val="009D727C"/>
    <w:rsid w:val="009D7767"/>
    <w:rsid w:val="009E0652"/>
    <w:rsid w:val="009E0DE2"/>
    <w:rsid w:val="009E38A5"/>
    <w:rsid w:val="009E4929"/>
    <w:rsid w:val="009E5BC5"/>
    <w:rsid w:val="009E7715"/>
    <w:rsid w:val="009F1013"/>
    <w:rsid w:val="009F1420"/>
    <w:rsid w:val="009F25AB"/>
    <w:rsid w:val="009F2CC4"/>
    <w:rsid w:val="009F362D"/>
    <w:rsid w:val="009F3831"/>
    <w:rsid w:val="009F3A11"/>
    <w:rsid w:val="009F4ADA"/>
    <w:rsid w:val="009F71D6"/>
    <w:rsid w:val="00A0005F"/>
    <w:rsid w:val="00A00313"/>
    <w:rsid w:val="00A02C71"/>
    <w:rsid w:val="00A034FB"/>
    <w:rsid w:val="00A057A8"/>
    <w:rsid w:val="00A05CBD"/>
    <w:rsid w:val="00A05E72"/>
    <w:rsid w:val="00A05F91"/>
    <w:rsid w:val="00A06229"/>
    <w:rsid w:val="00A06968"/>
    <w:rsid w:val="00A07EAE"/>
    <w:rsid w:val="00A10526"/>
    <w:rsid w:val="00A1062F"/>
    <w:rsid w:val="00A11186"/>
    <w:rsid w:val="00A11348"/>
    <w:rsid w:val="00A11B72"/>
    <w:rsid w:val="00A12195"/>
    <w:rsid w:val="00A12BDF"/>
    <w:rsid w:val="00A13B64"/>
    <w:rsid w:val="00A13C4C"/>
    <w:rsid w:val="00A148EE"/>
    <w:rsid w:val="00A14BC2"/>
    <w:rsid w:val="00A15715"/>
    <w:rsid w:val="00A15AF8"/>
    <w:rsid w:val="00A1716E"/>
    <w:rsid w:val="00A21717"/>
    <w:rsid w:val="00A2383D"/>
    <w:rsid w:val="00A242A5"/>
    <w:rsid w:val="00A24D90"/>
    <w:rsid w:val="00A250F8"/>
    <w:rsid w:val="00A25A59"/>
    <w:rsid w:val="00A27329"/>
    <w:rsid w:val="00A27608"/>
    <w:rsid w:val="00A31B9B"/>
    <w:rsid w:val="00A33482"/>
    <w:rsid w:val="00A3389B"/>
    <w:rsid w:val="00A35638"/>
    <w:rsid w:val="00A36517"/>
    <w:rsid w:val="00A37650"/>
    <w:rsid w:val="00A412B0"/>
    <w:rsid w:val="00A43F17"/>
    <w:rsid w:val="00A43FAF"/>
    <w:rsid w:val="00A444B8"/>
    <w:rsid w:val="00A456EE"/>
    <w:rsid w:val="00A457BD"/>
    <w:rsid w:val="00A51CED"/>
    <w:rsid w:val="00A53ABD"/>
    <w:rsid w:val="00A5423D"/>
    <w:rsid w:val="00A5454A"/>
    <w:rsid w:val="00A54672"/>
    <w:rsid w:val="00A54857"/>
    <w:rsid w:val="00A54A07"/>
    <w:rsid w:val="00A55746"/>
    <w:rsid w:val="00A55BB8"/>
    <w:rsid w:val="00A6164B"/>
    <w:rsid w:val="00A61F26"/>
    <w:rsid w:val="00A63053"/>
    <w:rsid w:val="00A66D98"/>
    <w:rsid w:val="00A67C0B"/>
    <w:rsid w:val="00A705E9"/>
    <w:rsid w:val="00A70AD6"/>
    <w:rsid w:val="00A723BE"/>
    <w:rsid w:val="00A72BCB"/>
    <w:rsid w:val="00A73006"/>
    <w:rsid w:val="00A73B78"/>
    <w:rsid w:val="00A7600C"/>
    <w:rsid w:val="00A7677D"/>
    <w:rsid w:val="00A821EB"/>
    <w:rsid w:val="00A834CE"/>
    <w:rsid w:val="00A8513A"/>
    <w:rsid w:val="00A851F6"/>
    <w:rsid w:val="00A8554D"/>
    <w:rsid w:val="00A85A14"/>
    <w:rsid w:val="00A86C20"/>
    <w:rsid w:val="00A873FE"/>
    <w:rsid w:val="00A90573"/>
    <w:rsid w:val="00A90FB8"/>
    <w:rsid w:val="00A91D0F"/>
    <w:rsid w:val="00A922A0"/>
    <w:rsid w:val="00A934F1"/>
    <w:rsid w:val="00A93D12"/>
    <w:rsid w:val="00A9579A"/>
    <w:rsid w:val="00A95B3E"/>
    <w:rsid w:val="00A95F6A"/>
    <w:rsid w:val="00A96C60"/>
    <w:rsid w:val="00A96E1A"/>
    <w:rsid w:val="00A979A8"/>
    <w:rsid w:val="00AA0292"/>
    <w:rsid w:val="00AA18B4"/>
    <w:rsid w:val="00AA2EC4"/>
    <w:rsid w:val="00AA3B16"/>
    <w:rsid w:val="00AB2956"/>
    <w:rsid w:val="00AB2B5A"/>
    <w:rsid w:val="00AB2E9A"/>
    <w:rsid w:val="00AB33D0"/>
    <w:rsid w:val="00AB42A7"/>
    <w:rsid w:val="00AB4380"/>
    <w:rsid w:val="00AB6709"/>
    <w:rsid w:val="00AB70C4"/>
    <w:rsid w:val="00AB7265"/>
    <w:rsid w:val="00AB7CF1"/>
    <w:rsid w:val="00AC113A"/>
    <w:rsid w:val="00AC1259"/>
    <w:rsid w:val="00AC2838"/>
    <w:rsid w:val="00AC404C"/>
    <w:rsid w:val="00AC4B60"/>
    <w:rsid w:val="00AC5054"/>
    <w:rsid w:val="00AC50AA"/>
    <w:rsid w:val="00AC6F7F"/>
    <w:rsid w:val="00AC759A"/>
    <w:rsid w:val="00AD05F4"/>
    <w:rsid w:val="00AD2383"/>
    <w:rsid w:val="00AD4383"/>
    <w:rsid w:val="00AD4612"/>
    <w:rsid w:val="00AD572A"/>
    <w:rsid w:val="00AD6752"/>
    <w:rsid w:val="00AD6812"/>
    <w:rsid w:val="00AD7292"/>
    <w:rsid w:val="00AD7F97"/>
    <w:rsid w:val="00AE1117"/>
    <w:rsid w:val="00AE1A55"/>
    <w:rsid w:val="00AE248D"/>
    <w:rsid w:val="00AE2F3E"/>
    <w:rsid w:val="00AE4499"/>
    <w:rsid w:val="00AE452A"/>
    <w:rsid w:val="00AE4C02"/>
    <w:rsid w:val="00AE54B9"/>
    <w:rsid w:val="00AE5ADB"/>
    <w:rsid w:val="00AE5BD5"/>
    <w:rsid w:val="00AE5EC4"/>
    <w:rsid w:val="00AE69D9"/>
    <w:rsid w:val="00AE6C0E"/>
    <w:rsid w:val="00AE7C8D"/>
    <w:rsid w:val="00AF1769"/>
    <w:rsid w:val="00AF4DD8"/>
    <w:rsid w:val="00AF4E09"/>
    <w:rsid w:val="00AF4F84"/>
    <w:rsid w:val="00AF7DDC"/>
    <w:rsid w:val="00B00531"/>
    <w:rsid w:val="00B048C3"/>
    <w:rsid w:val="00B04ACA"/>
    <w:rsid w:val="00B05D89"/>
    <w:rsid w:val="00B05F5F"/>
    <w:rsid w:val="00B06E05"/>
    <w:rsid w:val="00B071F1"/>
    <w:rsid w:val="00B07BD0"/>
    <w:rsid w:val="00B07F31"/>
    <w:rsid w:val="00B10A66"/>
    <w:rsid w:val="00B10F73"/>
    <w:rsid w:val="00B121A1"/>
    <w:rsid w:val="00B122D5"/>
    <w:rsid w:val="00B1346B"/>
    <w:rsid w:val="00B14346"/>
    <w:rsid w:val="00B21267"/>
    <w:rsid w:val="00B2195A"/>
    <w:rsid w:val="00B21DA6"/>
    <w:rsid w:val="00B22301"/>
    <w:rsid w:val="00B22BCF"/>
    <w:rsid w:val="00B22C03"/>
    <w:rsid w:val="00B23251"/>
    <w:rsid w:val="00B253D3"/>
    <w:rsid w:val="00B25B6C"/>
    <w:rsid w:val="00B26DB7"/>
    <w:rsid w:val="00B27ECF"/>
    <w:rsid w:val="00B31091"/>
    <w:rsid w:val="00B319F5"/>
    <w:rsid w:val="00B31F20"/>
    <w:rsid w:val="00B32995"/>
    <w:rsid w:val="00B329BB"/>
    <w:rsid w:val="00B33191"/>
    <w:rsid w:val="00B34622"/>
    <w:rsid w:val="00B35870"/>
    <w:rsid w:val="00B407C9"/>
    <w:rsid w:val="00B41906"/>
    <w:rsid w:val="00B4227D"/>
    <w:rsid w:val="00B4267F"/>
    <w:rsid w:val="00B4294D"/>
    <w:rsid w:val="00B42B67"/>
    <w:rsid w:val="00B42D98"/>
    <w:rsid w:val="00B432D1"/>
    <w:rsid w:val="00B43708"/>
    <w:rsid w:val="00B437D1"/>
    <w:rsid w:val="00B4392E"/>
    <w:rsid w:val="00B446BA"/>
    <w:rsid w:val="00B459AA"/>
    <w:rsid w:val="00B45BC5"/>
    <w:rsid w:val="00B468F4"/>
    <w:rsid w:val="00B46E9F"/>
    <w:rsid w:val="00B475F0"/>
    <w:rsid w:val="00B51009"/>
    <w:rsid w:val="00B51BF0"/>
    <w:rsid w:val="00B530C0"/>
    <w:rsid w:val="00B5378E"/>
    <w:rsid w:val="00B54049"/>
    <w:rsid w:val="00B54143"/>
    <w:rsid w:val="00B5530F"/>
    <w:rsid w:val="00B555F3"/>
    <w:rsid w:val="00B56B4C"/>
    <w:rsid w:val="00B56FC2"/>
    <w:rsid w:val="00B602DD"/>
    <w:rsid w:val="00B60EE1"/>
    <w:rsid w:val="00B6102C"/>
    <w:rsid w:val="00B610DA"/>
    <w:rsid w:val="00B617B2"/>
    <w:rsid w:val="00B61848"/>
    <w:rsid w:val="00B62035"/>
    <w:rsid w:val="00B628F1"/>
    <w:rsid w:val="00B63329"/>
    <w:rsid w:val="00B63E1F"/>
    <w:rsid w:val="00B641EF"/>
    <w:rsid w:val="00B66B84"/>
    <w:rsid w:val="00B67114"/>
    <w:rsid w:val="00B703E4"/>
    <w:rsid w:val="00B7051F"/>
    <w:rsid w:val="00B70769"/>
    <w:rsid w:val="00B70987"/>
    <w:rsid w:val="00B71328"/>
    <w:rsid w:val="00B719B4"/>
    <w:rsid w:val="00B72B4B"/>
    <w:rsid w:val="00B73609"/>
    <w:rsid w:val="00B76437"/>
    <w:rsid w:val="00B76FA1"/>
    <w:rsid w:val="00B77F0C"/>
    <w:rsid w:val="00B80055"/>
    <w:rsid w:val="00B8114D"/>
    <w:rsid w:val="00B84306"/>
    <w:rsid w:val="00B86017"/>
    <w:rsid w:val="00B90501"/>
    <w:rsid w:val="00B9151D"/>
    <w:rsid w:val="00B92489"/>
    <w:rsid w:val="00B928B7"/>
    <w:rsid w:val="00B93BF5"/>
    <w:rsid w:val="00B94417"/>
    <w:rsid w:val="00B94E22"/>
    <w:rsid w:val="00B94E7C"/>
    <w:rsid w:val="00B95128"/>
    <w:rsid w:val="00B95D9F"/>
    <w:rsid w:val="00B96D8A"/>
    <w:rsid w:val="00BA1289"/>
    <w:rsid w:val="00BA331A"/>
    <w:rsid w:val="00BA34FE"/>
    <w:rsid w:val="00BA3DDE"/>
    <w:rsid w:val="00BA4A78"/>
    <w:rsid w:val="00BA4E67"/>
    <w:rsid w:val="00BA5DDC"/>
    <w:rsid w:val="00BA7DE3"/>
    <w:rsid w:val="00BB221E"/>
    <w:rsid w:val="00BB2366"/>
    <w:rsid w:val="00BB23C4"/>
    <w:rsid w:val="00BB30A0"/>
    <w:rsid w:val="00BB68C0"/>
    <w:rsid w:val="00BB6912"/>
    <w:rsid w:val="00BB6FDA"/>
    <w:rsid w:val="00BB7414"/>
    <w:rsid w:val="00BB7C7D"/>
    <w:rsid w:val="00BB7CAD"/>
    <w:rsid w:val="00BC006F"/>
    <w:rsid w:val="00BC121C"/>
    <w:rsid w:val="00BC133E"/>
    <w:rsid w:val="00BC1982"/>
    <w:rsid w:val="00BC27E2"/>
    <w:rsid w:val="00BC3348"/>
    <w:rsid w:val="00BC394B"/>
    <w:rsid w:val="00BC7C3C"/>
    <w:rsid w:val="00BD118D"/>
    <w:rsid w:val="00BD57D1"/>
    <w:rsid w:val="00BD5C97"/>
    <w:rsid w:val="00BD682D"/>
    <w:rsid w:val="00BD6CE1"/>
    <w:rsid w:val="00BE1076"/>
    <w:rsid w:val="00BE14DA"/>
    <w:rsid w:val="00BE19E6"/>
    <w:rsid w:val="00BE1D43"/>
    <w:rsid w:val="00BE40D2"/>
    <w:rsid w:val="00BE4D29"/>
    <w:rsid w:val="00BE59EA"/>
    <w:rsid w:val="00BE5DAE"/>
    <w:rsid w:val="00BE6006"/>
    <w:rsid w:val="00BE616E"/>
    <w:rsid w:val="00BE6E7C"/>
    <w:rsid w:val="00BF29A6"/>
    <w:rsid w:val="00BF4842"/>
    <w:rsid w:val="00BF495D"/>
    <w:rsid w:val="00BF53C1"/>
    <w:rsid w:val="00C003DD"/>
    <w:rsid w:val="00C0080E"/>
    <w:rsid w:val="00C0091C"/>
    <w:rsid w:val="00C01306"/>
    <w:rsid w:val="00C03867"/>
    <w:rsid w:val="00C10E28"/>
    <w:rsid w:val="00C10E79"/>
    <w:rsid w:val="00C112C6"/>
    <w:rsid w:val="00C11481"/>
    <w:rsid w:val="00C120F2"/>
    <w:rsid w:val="00C15529"/>
    <w:rsid w:val="00C16156"/>
    <w:rsid w:val="00C17250"/>
    <w:rsid w:val="00C208B1"/>
    <w:rsid w:val="00C23D78"/>
    <w:rsid w:val="00C24C7D"/>
    <w:rsid w:val="00C252DC"/>
    <w:rsid w:val="00C266F8"/>
    <w:rsid w:val="00C30591"/>
    <w:rsid w:val="00C31219"/>
    <w:rsid w:val="00C31D1F"/>
    <w:rsid w:val="00C339BF"/>
    <w:rsid w:val="00C34420"/>
    <w:rsid w:val="00C346C3"/>
    <w:rsid w:val="00C35B43"/>
    <w:rsid w:val="00C36A64"/>
    <w:rsid w:val="00C36A72"/>
    <w:rsid w:val="00C36FD1"/>
    <w:rsid w:val="00C409AA"/>
    <w:rsid w:val="00C42083"/>
    <w:rsid w:val="00C42C93"/>
    <w:rsid w:val="00C42D94"/>
    <w:rsid w:val="00C43ED3"/>
    <w:rsid w:val="00C44010"/>
    <w:rsid w:val="00C4589A"/>
    <w:rsid w:val="00C4743C"/>
    <w:rsid w:val="00C47CC6"/>
    <w:rsid w:val="00C51482"/>
    <w:rsid w:val="00C51E0E"/>
    <w:rsid w:val="00C5201B"/>
    <w:rsid w:val="00C52E04"/>
    <w:rsid w:val="00C627E9"/>
    <w:rsid w:val="00C64C27"/>
    <w:rsid w:val="00C64F48"/>
    <w:rsid w:val="00C66488"/>
    <w:rsid w:val="00C721B6"/>
    <w:rsid w:val="00C72BDE"/>
    <w:rsid w:val="00C73E94"/>
    <w:rsid w:val="00C75415"/>
    <w:rsid w:val="00C7629B"/>
    <w:rsid w:val="00C762B4"/>
    <w:rsid w:val="00C77C8C"/>
    <w:rsid w:val="00C80CB1"/>
    <w:rsid w:val="00C819E1"/>
    <w:rsid w:val="00C8308A"/>
    <w:rsid w:val="00C830DA"/>
    <w:rsid w:val="00C8326D"/>
    <w:rsid w:val="00C83869"/>
    <w:rsid w:val="00C85582"/>
    <w:rsid w:val="00C85C8B"/>
    <w:rsid w:val="00C90952"/>
    <w:rsid w:val="00C911FE"/>
    <w:rsid w:val="00C91BFD"/>
    <w:rsid w:val="00C9287B"/>
    <w:rsid w:val="00C932C1"/>
    <w:rsid w:val="00C93450"/>
    <w:rsid w:val="00C938A8"/>
    <w:rsid w:val="00C945E1"/>
    <w:rsid w:val="00C9462E"/>
    <w:rsid w:val="00C94EA8"/>
    <w:rsid w:val="00C958DC"/>
    <w:rsid w:val="00C95A55"/>
    <w:rsid w:val="00C97058"/>
    <w:rsid w:val="00C97231"/>
    <w:rsid w:val="00CA07C5"/>
    <w:rsid w:val="00CA23E0"/>
    <w:rsid w:val="00CA554E"/>
    <w:rsid w:val="00CA77E1"/>
    <w:rsid w:val="00CB0795"/>
    <w:rsid w:val="00CB0DC9"/>
    <w:rsid w:val="00CB36CD"/>
    <w:rsid w:val="00CB6327"/>
    <w:rsid w:val="00CB714E"/>
    <w:rsid w:val="00CB7220"/>
    <w:rsid w:val="00CB7340"/>
    <w:rsid w:val="00CC0077"/>
    <w:rsid w:val="00CC02B0"/>
    <w:rsid w:val="00CC0761"/>
    <w:rsid w:val="00CC1242"/>
    <w:rsid w:val="00CC12E7"/>
    <w:rsid w:val="00CC18CA"/>
    <w:rsid w:val="00CC4A9D"/>
    <w:rsid w:val="00CC6017"/>
    <w:rsid w:val="00CC6036"/>
    <w:rsid w:val="00CC6EF8"/>
    <w:rsid w:val="00CC765F"/>
    <w:rsid w:val="00CC7708"/>
    <w:rsid w:val="00CC7DE0"/>
    <w:rsid w:val="00CD0814"/>
    <w:rsid w:val="00CD1961"/>
    <w:rsid w:val="00CD226A"/>
    <w:rsid w:val="00CD250D"/>
    <w:rsid w:val="00CD2B28"/>
    <w:rsid w:val="00CD3810"/>
    <w:rsid w:val="00CD386F"/>
    <w:rsid w:val="00CD3F0D"/>
    <w:rsid w:val="00CD4086"/>
    <w:rsid w:val="00CD4BE7"/>
    <w:rsid w:val="00CD5FEC"/>
    <w:rsid w:val="00CD6DB4"/>
    <w:rsid w:val="00CD731E"/>
    <w:rsid w:val="00CE1276"/>
    <w:rsid w:val="00CE351C"/>
    <w:rsid w:val="00CE37D1"/>
    <w:rsid w:val="00CE39F6"/>
    <w:rsid w:val="00CE44D0"/>
    <w:rsid w:val="00CE466B"/>
    <w:rsid w:val="00CE4AA0"/>
    <w:rsid w:val="00CE56C0"/>
    <w:rsid w:val="00CE7B82"/>
    <w:rsid w:val="00CF18F6"/>
    <w:rsid w:val="00CF2C67"/>
    <w:rsid w:val="00CF2D0F"/>
    <w:rsid w:val="00CF2E74"/>
    <w:rsid w:val="00CF325D"/>
    <w:rsid w:val="00CF487F"/>
    <w:rsid w:val="00CF5FFB"/>
    <w:rsid w:val="00CF6374"/>
    <w:rsid w:val="00CF68DC"/>
    <w:rsid w:val="00CF6C3C"/>
    <w:rsid w:val="00CF7D19"/>
    <w:rsid w:val="00D01770"/>
    <w:rsid w:val="00D0192F"/>
    <w:rsid w:val="00D01949"/>
    <w:rsid w:val="00D01F33"/>
    <w:rsid w:val="00D01FE4"/>
    <w:rsid w:val="00D032A6"/>
    <w:rsid w:val="00D034EF"/>
    <w:rsid w:val="00D04524"/>
    <w:rsid w:val="00D04BAE"/>
    <w:rsid w:val="00D05065"/>
    <w:rsid w:val="00D109A0"/>
    <w:rsid w:val="00D10AE2"/>
    <w:rsid w:val="00D11F04"/>
    <w:rsid w:val="00D13363"/>
    <w:rsid w:val="00D14810"/>
    <w:rsid w:val="00D14FC7"/>
    <w:rsid w:val="00D150EB"/>
    <w:rsid w:val="00D15FC6"/>
    <w:rsid w:val="00D1608D"/>
    <w:rsid w:val="00D17D51"/>
    <w:rsid w:val="00D20089"/>
    <w:rsid w:val="00D203BE"/>
    <w:rsid w:val="00D22235"/>
    <w:rsid w:val="00D2399E"/>
    <w:rsid w:val="00D25830"/>
    <w:rsid w:val="00D25E58"/>
    <w:rsid w:val="00D2623B"/>
    <w:rsid w:val="00D300C4"/>
    <w:rsid w:val="00D30150"/>
    <w:rsid w:val="00D329BF"/>
    <w:rsid w:val="00D33B2D"/>
    <w:rsid w:val="00D34F6A"/>
    <w:rsid w:val="00D35181"/>
    <w:rsid w:val="00D36D53"/>
    <w:rsid w:val="00D408F3"/>
    <w:rsid w:val="00D409D5"/>
    <w:rsid w:val="00D4296B"/>
    <w:rsid w:val="00D42D05"/>
    <w:rsid w:val="00D43952"/>
    <w:rsid w:val="00D43BB7"/>
    <w:rsid w:val="00D44534"/>
    <w:rsid w:val="00D45FCD"/>
    <w:rsid w:val="00D46841"/>
    <w:rsid w:val="00D46C3D"/>
    <w:rsid w:val="00D46CB1"/>
    <w:rsid w:val="00D476DE"/>
    <w:rsid w:val="00D53688"/>
    <w:rsid w:val="00D53C9E"/>
    <w:rsid w:val="00D543F2"/>
    <w:rsid w:val="00D563BF"/>
    <w:rsid w:val="00D56939"/>
    <w:rsid w:val="00D56A3B"/>
    <w:rsid w:val="00D57243"/>
    <w:rsid w:val="00D57EDF"/>
    <w:rsid w:val="00D6076B"/>
    <w:rsid w:val="00D613D2"/>
    <w:rsid w:val="00D623A4"/>
    <w:rsid w:val="00D62999"/>
    <w:rsid w:val="00D65FBF"/>
    <w:rsid w:val="00D668DA"/>
    <w:rsid w:val="00D71CB1"/>
    <w:rsid w:val="00D74381"/>
    <w:rsid w:val="00D74CDE"/>
    <w:rsid w:val="00D7534B"/>
    <w:rsid w:val="00D77618"/>
    <w:rsid w:val="00D8067A"/>
    <w:rsid w:val="00D81760"/>
    <w:rsid w:val="00D82482"/>
    <w:rsid w:val="00D8256E"/>
    <w:rsid w:val="00D827C6"/>
    <w:rsid w:val="00D83C89"/>
    <w:rsid w:val="00D83D5D"/>
    <w:rsid w:val="00D84628"/>
    <w:rsid w:val="00D852B8"/>
    <w:rsid w:val="00D870E8"/>
    <w:rsid w:val="00D91784"/>
    <w:rsid w:val="00D926CD"/>
    <w:rsid w:val="00D93673"/>
    <w:rsid w:val="00D940FC"/>
    <w:rsid w:val="00D9565B"/>
    <w:rsid w:val="00D95998"/>
    <w:rsid w:val="00D9653C"/>
    <w:rsid w:val="00D9679F"/>
    <w:rsid w:val="00D96801"/>
    <w:rsid w:val="00D96B19"/>
    <w:rsid w:val="00D970DE"/>
    <w:rsid w:val="00D97302"/>
    <w:rsid w:val="00DA1CBD"/>
    <w:rsid w:val="00DA1EF8"/>
    <w:rsid w:val="00DA211C"/>
    <w:rsid w:val="00DA4C22"/>
    <w:rsid w:val="00DA52C5"/>
    <w:rsid w:val="00DA5C44"/>
    <w:rsid w:val="00DA6ECE"/>
    <w:rsid w:val="00DA7FC9"/>
    <w:rsid w:val="00DB0293"/>
    <w:rsid w:val="00DB170B"/>
    <w:rsid w:val="00DB23FE"/>
    <w:rsid w:val="00DB318D"/>
    <w:rsid w:val="00DB33D7"/>
    <w:rsid w:val="00DB33F0"/>
    <w:rsid w:val="00DB41DF"/>
    <w:rsid w:val="00DB4E27"/>
    <w:rsid w:val="00DB4E82"/>
    <w:rsid w:val="00DB58BB"/>
    <w:rsid w:val="00DB5AA6"/>
    <w:rsid w:val="00DB5F25"/>
    <w:rsid w:val="00DB7FD2"/>
    <w:rsid w:val="00DC03D9"/>
    <w:rsid w:val="00DC1778"/>
    <w:rsid w:val="00DC2291"/>
    <w:rsid w:val="00DC2B37"/>
    <w:rsid w:val="00DC4687"/>
    <w:rsid w:val="00DC5168"/>
    <w:rsid w:val="00DC69C0"/>
    <w:rsid w:val="00DC70E1"/>
    <w:rsid w:val="00DC789E"/>
    <w:rsid w:val="00DD0F71"/>
    <w:rsid w:val="00DD1C10"/>
    <w:rsid w:val="00DD28BE"/>
    <w:rsid w:val="00DD50CF"/>
    <w:rsid w:val="00DD5145"/>
    <w:rsid w:val="00DD5B95"/>
    <w:rsid w:val="00DD68B8"/>
    <w:rsid w:val="00DD72DE"/>
    <w:rsid w:val="00DE1060"/>
    <w:rsid w:val="00DE1C6B"/>
    <w:rsid w:val="00DE2203"/>
    <w:rsid w:val="00DE2BD9"/>
    <w:rsid w:val="00DE3638"/>
    <w:rsid w:val="00DE42D5"/>
    <w:rsid w:val="00DE4706"/>
    <w:rsid w:val="00DE4E19"/>
    <w:rsid w:val="00DE5B05"/>
    <w:rsid w:val="00DF03D1"/>
    <w:rsid w:val="00DF18B5"/>
    <w:rsid w:val="00DF2EA0"/>
    <w:rsid w:val="00DF3B41"/>
    <w:rsid w:val="00DF4807"/>
    <w:rsid w:val="00DF49DC"/>
    <w:rsid w:val="00DF7B29"/>
    <w:rsid w:val="00E01B81"/>
    <w:rsid w:val="00E01CA7"/>
    <w:rsid w:val="00E020F5"/>
    <w:rsid w:val="00E02F3C"/>
    <w:rsid w:val="00E0460B"/>
    <w:rsid w:val="00E053A9"/>
    <w:rsid w:val="00E065B1"/>
    <w:rsid w:val="00E066C8"/>
    <w:rsid w:val="00E06CE2"/>
    <w:rsid w:val="00E07FDD"/>
    <w:rsid w:val="00E11114"/>
    <w:rsid w:val="00E11B10"/>
    <w:rsid w:val="00E12F27"/>
    <w:rsid w:val="00E13248"/>
    <w:rsid w:val="00E13AAC"/>
    <w:rsid w:val="00E142FA"/>
    <w:rsid w:val="00E14DDA"/>
    <w:rsid w:val="00E15727"/>
    <w:rsid w:val="00E16B76"/>
    <w:rsid w:val="00E17CA3"/>
    <w:rsid w:val="00E20A26"/>
    <w:rsid w:val="00E215ED"/>
    <w:rsid w:val="00E222E6"/>
    <w:rsid w:val="00E22B78"/>
    <w:rsid w:val="00E23A96"/>
    <w:rsid w:val="00E25389"/>
    <w:rsid w:val="00E262A3"/>
    <w:rsid w:val="00E31C93"/>
    <w:rsid w:val="00E33E01"/>
    <w:rsid w:val="00E34193"/>
    <w:rsid w:val="00E40EE2"/>
    <w:rsid w:val="00E41D02"/>
    <w:rsid w:val="00E46658"/>
    <w:rsid w:val="00E46B27"/>
    <w:rsid w:val="00E46E50"/>
    <w:rsid w:val="00E5078F"/>
    <w:rsid w:val="00E507AB"/>
    <w:rsid w:val="00E52C9A"/>
    <w:rsid w:val="00E5435D"/>
    <w:rsid w:val="00E564AB"/>
    <w:rsid w:val="00E56584"/>
    <w:rsid w:val="00E6095C"/>
    <w:rsid w:val="00E6137B"/>
    <w:rsid w:val="00E6172A"/>
    <w:rsid w:val="00E62044"/>
    <w:rsid w:val="00E6422E"/>
    <w:rsid w:val="00E64CD0"/>
    <w:rsid w:val="00E64EA5"/>
    <w:rsid w:val="00E6552D"/>
    <w:rsid w:val="00E66E79"/>
    <w:rsid w:val="00E6774A"/>
    <w:rsid w:val="00E67B09"/>
    <w:rsid w:val="00E7000D"/>
    <w:rsid w:val="00E70738"/>
    <w:rsid w:val="00E71CF8"/>
    <w:rsid w:val="00E72713"/>
    <w:rsid w:val="00E72AD0"/>
    <w:rsid w:val="00E737AE"/>
    <w:rsid w:val="00E740E2"/>
    <w:rsid w:val="00E76523"/>
    <w:rsid w:val="00E76FAF"/>
    <w:rsid w:val="00E774AA"/>
    <w:rsid w:val="00E810B1"/>
    <w:rsid w:val="00E81BC3"/>
    <w:rsid w:val="00E81E17"/>
    <w:rsid w:val="00E821D4"/>
    <w:rsid w:val="00E83E45"/>
    <w:rsid w:val="00E84762"/>
    <w:rsid w:val="00E8503E"/>
    <w:rsid w:val="00E853B2"/>
    <w:rsid w:val="00E85530"/>
    <w:rsid w:val="00E86291"/>
    <w:rsid w:val="00E903AA"/>
    <w:rsid w:val="00E9067D"/>
    <w:rsid w:val="00E9186E"/>
    <w:rsid w:val="00E91C2B"/>
    <w:rsid w:val="00E93519"/>
    <w:rsid w:val="00E93FD3"/>
    <w:rsid w:val="00E95784"/>
    <w:rsid w:val="00E976D7"/>
    <w:rsid w:val="00E97F13"/>
    <w:rsid w:val="00EA0094"/>
    <w:rsid w:val="00EA0BA2"/>
    <w:rsid w:val="00EA1289"/>
    <w:rsid w:val="00EA1869"/>
    <w:rsid w:val="00EA233D"/>
    <w:rsid w:val="00EA2596"/>
    <w:rsid w:val="00EA38E3"/>
    <w:rsid w:val="00EA3C9B"/>
    <w:rsid w:val="00EA7424"/>
    <w:rsid w:val="00EB12EE"/>
    <w:rsid w:val="00EB1A73"/>
    <w:rsid w:val="00EB247C"/>
    <w:rsid w:val="00EB2C2C"/>
    <w:rsid w:val="00EB2E2D"/>
    <w:rsid w:val="00EB2FB1"/>
    <w:rsid w:val="00EB39B2"/>
    <w:rsid w:val="00EB4462"/>
    <w:rsid w:val="00EB7632"/>
    <w:rsid w:val="00EB79DA"/>
    <w:rsid w:val="00EC0053"/>
    <w:rsid w:val="00EC06BE"/>
    <w:rsid w:val="00EC3AD9"/>
    <w:rsid w:val="00EC3D7A"/>
    <w:rsid w:val="00EC4015"/>
    <w:rsid w:val="00EC42A4"/>
    <w:rsid w:val="00EC47C7"/>
    <w:rsid w:val="00EC4A85"/>
    <w:rsid w:val="00EC5952"/>
    <w:rsid w:val="00EC60C6"/>
    <w:rsid w:val="00EC721D"/>
    <w:rsid w:val="00EC7702"/>
    <w:rsid w:val="00EC775D"/>
    <w:rsid w:val="00EC79C2"/>
    <w:rsid w:val="00ED3BF4"/>
    <w:rsid w:val="00ED5D00"/>
    <w:rsid w:val="00ED63D4"/>
    <w:rsid w:val="00ED7E51"/>
    <w:rsid w:val="00EE00DA"/>
    <w:rsid w:val="00EE1826"/>
    <w:rsid w:val="00EE31AD"/>
    <w:rsid w:val="00EE3ABB"/>
    <w:rsid w:val="00EE3E44"/>
    <w:rsid w:val="00EE4D5C"/>
    <w:rsid w:val="00EE5450"/>
    <w:rsid w:val="00EE5DFD"/>
    <w:rsid w:val="00EE5E24"/>
    <w:rsid w:val="00EE6671"/>
    <w:rsid w:val="00EE6F89"/>
    <w:rsid w:val="00EE7041"/>
    <w:rsid w:val="00EE7467"/>
    <w:rsid w:val="00EE76E3"/>
    <w:rsid w:val="00EE7A11"/>
    <w:rsid w:val="00EE7BFA"/>
    <w:rsid w:val="00EF0351"/>
    <w:rsid w:val="00EF062D"/>
    <w:rsid w:val="00EF0782"/>
    <w:rsid w:val="00EF201A"/>
    <w:rsid w:val="00EF2080"/>
    <w:rsid w:val="00EF2294"/>
    <w:rsid w:val="00EF4F44"/>
    <w:rsid w:val="00EF5396"/>
    <w:rsid w:val="00EF6698"/>
    <w:rsid w:val="00EF6C7D"/>
    <w:rsid w:val="00F00165"/>
    <w:rsid w:val="00F0124B"/>
    <w:rsid w:val="00F0177F"/>
    <w:rsid w:val="00F01811"/>
    <w:rsid w:val="00F022D4"/>
    <w:rsid w:val="00F0426A"/>
    <w:rsid w:val="00F04ACB"/>
    <w:rsid w:val="00F04C88"/>
    <w:rsid w:val="00F04D09"/>
    <w:rsid w:val="00F04E08"/>
    <w:rsid w:val="00F051AC"/>
    <w:rsid w:val="00F0592C"/>
    <w:rsid w:val="00F07C87"/>
    <w:rsid w:val="00F10AEB"/>
    <w:rsid w:val="00F10D43"/>
    <w:rsid w:val="00F11295"/>
    <w:rsid w:val="00F12B39"/>
    <w:rsid w:val="00F1744E"/>
    <w:rsid w:val="00F2572B"/>
    <w:rsid w:val="00F26975"/>
    <w:rsid w:val="00F27A93"/>
    <w:rsid w:val="00F27F6C"/>
    <w:rsid w:val="00F31214"/>
    <w:rsid w:val="00F3206C"/>
    <w:rsid w:val="00F32400"/>
    <w:rsid w:val="00F32F76"/>
    <w:rsid w:val="00F3304E"/>
    <w:rsid w:val="00F33E2B"/>
    <w:rsid w:val="00F3413F"/>
    <w:rsid w:val="00F34E02"/>
    <w:rsid w:val="00F352D9"/>
    <w:rsid w:val="00F3686F"/>
    <w:rsid w:val="00F375C5"/>
    <w:rsid w:val="00F37812"/>
    <w:rsid w:val="00F37E3A"/>
    <w:rsid w:val="00F41460"/>
    <w:rsid w:val="00F41F72"/>
    <w:rsid w:val="00F42666"/>
    <w:rsid w:val="00F4501B"/>
    <w:rsid w:val="00F46807"/>
    <w:rsid w:val="00F47994"/>
    <w:rsid w:val="00F47EF5"/>
    <w:rsid w:val="00F5021E"/>
    <w:rsid w:val="00F52317"/>
    <w:rsid w:val="00F539A1"/>
    <w:rsid w:val="00F53F52"/>
    <w:rsid w:val="00F54B00"/>
    <w:rsid w:val="00F565E0"/>
    <w:rsid w:val="00F5666B"/>
    <w:rsid w:val="00F56D16"/>
    <w:rsid w:val="00F57CED"/>
    <w:rsid w:val="00F60C26"/>
    <w:rsid w:val="00F61309"/>
    <w:rsid w:val="00F64D11"/>
    <w:rsid w:val="00F65583"/>
    <w:rsid w:val="00F66525"/>
    <w:rsid w:val="00F67ABB"/>
    <w:rsid w:val="00F70727"/>
    <w:rsid w:val="00F70970"/>
    <w:rsid w:val="00F72AC2"/>
    <w:rsid w:val="00F73735"/>
    <w:rsid w:val="00F73BD3"/>
    <w:rsid w:val="00F7606A"/>
    <w:rsid w:val="00F76792"/>
    <w:rsid w:val="00F77331"/>
    <w:rsid w:val="00F776C1"/>
    <w:rsid w:val="00F77E6F"/>
    <w:rsid w:val="00F77FA1"/>
    <w:rsid w:val="00F82F25"/>
    <w:rsid w:val="00F85A38"/>
    <w:rsid w:val="00F85D4C"/>
    <w:rsid w:val="00F8679D"/>
    <w:rsid w:val="00F87590"/>
    <w:rsid w:val="00F90574"/>
    <w:rsid w:val="00F9068E"/>
    <w:rsid w:val="00F91492"/>
    <w:rsid w:val="00F91711"/>
    <w:rsid w:val="00F91734"/>
    <w:rsid w:val="00F92117"/>
    <w:rsid w:val="00F92D63"/>
    <w:rsid w:val="00F94BFE"/>
    <w:rsid w:val="00F96183"/>
    <w:rsid w:val="00F967C1"/>
    <w:rsid w:val="00F96BF0"/>
    <w:rsid w:val="00F97F4B"/>
    <w:rsid w:val="00FA0F87"/>
    <w:rsid w:val="00FA2A1A"/>
    <w:rsid w:val="00FA2F31"/>
    <w:rsid w:val="00FA3913"/>
    <w:rsid w:val="00FA3CE8"/>
    <w:rsid w:val="00FA4810"/>
    <w:rsid w:val="00FA5B74"/>
    <w:rsid w:val="00FA5DB0"/>
    <w:rsid w:val="00FA5F38"/>
    <w:rsid w:val="00FA64CF"/>
    <w:rsid w:val="00FA697D"/>
    <w:rsid w:val="00FB01D3"/>
    <w:rsid w:val="00FB091E"/>
    <w:rsid w:val="00FB0BD1"/>
    <w:rsid w:val="00FB0D42"/>
    <w:rsid w:val="00FB304B"/>
    <w:rsid w:val="00FB35D3"/>
    <w:rsid w:val="00FB36FC"/>
    <w:rsid w:val="00FB56BD"/>
    <w:rsid w:val="00FB57D8"/>
    <w:rsid w:val="00FB6A37"/>
    <w:rsid w:val="00FB7CB5"/>
    <w:rsid w:val="00FC1806"/>
    <w:rsid w:val="00FC1C22"/>
    <w:rsid w:val="00FC1CC5"/>
    <w:rsid w:val="00FC42A1"/>
    <w:rsid w:val="00FC4E71"/>
    <w:rsid w:val="00FC595C"/>
    <w:rsid w:val="00FC759A"/>
    <w:rsid w:val="00FD0E0D"/>
    <w:rsid w:val="00FD0E4E"/>
    <w:rsid w:val="00FD1704"/>
    <w:rsid w:val="00FD262C"/>
    <w:rsid w:val="00FD2E99"/>
    <w:rsid w:val="00FD3A57"/>
    <w:rsid w:val="00FD40A7"/>
    <w:rsid w:val="00FD46E7"/>
    <w:rsid w:val="00FD4F68"/>
    <w:rsid w:val="00FD55AD"/>
    <w:rsid w:val="00FD58E6"/>
    <w:rsid w:val="00FD6B3B"/>
    <w:rsid w:val="00FD73C6"/>
    <w:rsid w:val="00FD756C"/>
    <w:rsid w:val="00FE20DA"/>
    <w:rsid w:val="00FE2DA3"/>
    <w:rsid w:val="00FE3145"/>
    <w:rsid w:val="00FE3B7E"/>
    <w:rsid w:val="00FE4228"/>
    <w:rsid w:val="00FE433F"/>
    <w:rsid w:val="00FE44D0"/>
    <w:rsid w:val="00FE4FA3"/>
    <w:rsid w:val="00FE7AA8"/>
    <w:rsid w:val="00FF0043"/>
    <w:rsid w:val="00FF1353"/>
    <w:rsid w:val="00FF1BDF"/>
    <w:rsid w:val="00FF228F"/>
    <w:rsid w:val="00FF48C9"/>
    <w:rsid w:val="00FF5304"/>
    <w:rsid w:val="00FF5FFB"/>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44374"/>
  <w15:docId w15:val="{DA304D41-5F5A-4AD7-9E4C-187A5DE7F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1FF"/>
    <w:pPr>
      <w:spacing w:after="120" w:line="264" w:lineRule="auto"/>
    </w:pPr>
  </w:style>
  <w:style w:type="paragraph" w:styleId="Heading1">
    <w:name w:val="heading 1"/>
    <w:basedOn w:val="Normal"/>
    <w:next w:val="Normal"/>
    <w:link w:val="Heading1Char"/>
    <w:uiPriority w:val="9"/>
    <w:qFormat/>
    <w:rsid w:val="008914C2"/>
    <w:pPr>
      <w:keepNext/>
      <w:keepLines/>
      <w:pBdr>
        <w:top w:val="single" w:sz="4" w:space="4" w:color="1F497D" w:themeColor="text2"/>
        <w:left w:val="single" w:sz="4" w:space="4" w:color="1F497D" w:themeColor="text2"/>
        <w:right w:val="single" w:sz="4" w:space="4" w:color="1F497D" w:themeColor="text2"/>
      </w:pBdr>
      <w:shd w:val="clear" w:color="auto" w:fill="4F81BD" w:themeFill="accent1"/>
      <w:spacing w:before="480"/>
      <w:outlineLvl w:val="0"/>
    </w:pPr>
    <w:rPr>
      <w:rFonts w:asciiTheme="majorHAnsi" w:eastAsiaTheme="majorEastAsia" w:hAnsiTheme="majorHAnsi" w:cstheme="majorBidi"/>
      <w:b/>
      <w:caps/>
      <w:color w:val="FFFFFF" w:themeColor="background1"/>
      <w:sz w:val="28"/>
      <w:szCs w:val="32"/>
    </w:rPr>
  </w:style>
  <w:style w:type="paragraph" w:styleId="Heading2">
    <w:name w:val="heading 2"/>
    <w:basedOn w:val="Normal"/>
    <w:next w:val="Normal"/>
    <w:link w:val="Heading2Char"/>
    <w:uiPriority w:val="9"/>
    <w:unhideWhenUsed/>
    <w:qFormat/>
    <w:rsid w:val="008914C2"/>
    <w:pPr>
      <w:keepNext/>
      <w:keepLines/>
      <w:pBdr>
        <w:top w:val="single" w:sz="4" w:space="2" w:color="95B3D7" w:themeColor="accent1" w:themeTint="99"/>
        <w:left w:val="single" w:sz="4" w:space="2" w:color="95B3D7" w:themeColor="accent1" w:themeTint="99"/>
        <w:bottom w:val="single" w:sz="4" w:space="2" w:color="C6D9F1" w:themeColor="text2" w:themeTint="33"/>
      </w:pBdr>
      <w:shd w:val="clear" w:color="auto" w:fill="DBE5F1" w:themeFill="accent1" w:themeFillTint="33"/>
      <w:spacing w:before="360" w:line="240" w:lineRule="auto"/>
      <w:outlineLvl w:val="1"/>
    </w:pPr>
    <w:rPr>
      <w:rFonts w:asciiTheme="majorHAnsi" w:eastAsiaTheme="majorEastAsia" w:hAnsiTheme="majorHAnsi" w:cstheme="majorBidi"/>
      <w:b/>
      <w:bCs/>
      <w:caps/>
      <w:color w:val="000000" w:themeColor="text1"/>
      <w:kern w:val="16"/>
      <w:sz w:val="24"/>
      <w:szCs w:val="24"/>
    </w:rPr>
  </w:style>
  <w:style w:type="paragraph" w:styleId="Heading3">
    <w:name w:val="heading 3"/>
    <w:basedOn w:val="Normal"/>
    <w:next w:val="Normal"/>
    <w:link w:val="Heading3Char"/>
    <w:uiPriority w:val="1"/>
    <w:qFormat/>
    <w:rsid w:val="00980626"/>
    <w:pPr>
      <w:widowControl w:val="0"/>
      <w:autoSpaceDE w:val="0"/>
      <w:autoSpaceDN w:val="0"/>
      <w:adjustRightInd w:val="0"/>
      <w:spacing w:after="0" w:line="240" w:lineRule="auto"/>
      <w:ind w:left="480" w:hanging="360"/>
      <w:outlineLvl w:val="2"/>
    </w:pPr>
    <w:rPr>
      <w:rFonts w:ascii="Times New Roman" w:eastAsiaTheme="minorEastAsia" w:hAnsi="Times New Roman" w:cs="Times New Roman"/>
      <w:b/>
      <w:bCs/>
      <w:sz w:val="24"/>
      <w:szCs w:val="24"/>
    </w:rPr>
  </w:style>
  <w:style w:type="paragraph" w:styleId="Heading4">
    <w:name w:val="heading 4"/>
    <w:basedOn w:val="Normal"/>
    <w:next w:val="Normal"/>
    <w:link w:val="Heading4Char"/>
    <w:uiPriority w:val="9"/>
    <w:unhideWhenUsed/>
    <w:qFormat/>
    <w:rsid w:val="00B928B7"/>
    <w:pPr>
      <w:keepNext/>
      <w:keepLines/>
      <w:spacing w:before="240" w:line="240" w:lineRule="auto"/>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unhideWhenUsed/>
    <w:qFormat/>
    <w:rsid w:val="00B628F1"/>
    <w:pPr>
      <w:keepNext/>
      <w:keepLines/>
      <w:spacing w:before="240" w:line="240"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B628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D359F"/>
    <w:pPr>
      <w:keepNext/>
      <w:keepLines/>
      <w:spacing w:before="240" w:after="0" w:line="240" w:lineRule="auto"/>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unhideWhenUsed/>
    <w:qFormat/>
    <w:rsid w:val="006D359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9B3"/>
    <w:pPr>
      <w:spacing w:before="120"/>
      <w:ind w:left="720"/>
      <w:contextualSpacing/>
    </w:pPr>
  </w:style>
  <w:style w:type="table" w:customStyle="1" w:styleId="TableGrid1">
    <w:name w:val="Table Grid1"/>
    <w:basedOn w:val="TableNormal"/>
    <w:uiPriority w:val="59"/>
    <w:rsid w:val="0021673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0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C95"/>
    <w:rPr>
      <w:rFonts w:ascii="Tahoma" w:hAnsi="Tahoma" w:cs="Tahoma"/>
      <w:sz w:val="16"/>
      <w:szCs w:val="16"/>
    </w:rPr>
  </w:style>
  <w:style w:type="paragraph" w:styleId="Header">
    <w:name w:val="header"/>
    <w:basedOn w:val="Normal"/>
    <w:link w:val="HeaderChar"/>
    <w:uiPriority w:val="99"/>
    <w:unhideWhenUsed/>
    <w:rsid w:val="00C16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156"/>
  </w:style>
  <w:style w:type="paragraph" w:styleId="Footer">
    <w:name w:val="footer"/>
    <w:basedOn w:val="Normal"/>
    <w:link w:val="FooterChar"/>
    <w:uiPriority w:val="99"/>
    <w:unhideWhenUsed/>
    <w:rsid w:val="00C16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156"/>
  </w:style>
  <w:style w:type="character" w:styleId="CommentReference">
    <w:name w:val="annotation reference"/>
    <w:basedOn w:val="DefaultParagraphFont"/>
    <w:uiPriority w:val="99"/>
    <w:semiHidden/>
    <w:unhideWhenUsed/>
    <w:rsid w:val="006A3D26"/>
    <w:rPr>
      <w:sz w:val="16"/>
      <w:szCs w:val="16"/>
    </w:rPr>
  </w:style>
  <w:style w:type="paragraph" w:styleId="CommentText">
    <w:name w:val="annotation text"/>
    <w:basedOn w:val="Normal"/>
    <w:link w:val="CommentTextChar"/>
    <w:uiPriority w:val="99"/>
    <w:unhideWhenUsed/>
    <w:rsid w:val="006A3D26"/>
    <w:pPr>
      <w:spacing w:line="240" w:lineRule="auto"/>
    </w:pPr>
    <w:rPr>
      <w:sz w:val="20"/>
      <w:szCs w:val="20"/>
    </w:rPr>
  </w:style>
  <w:style w:type="character" w:customStyle="1" w:styleId="CommentTextChar">
    <w:name w:val="Comment Text Char"/>
    <w:basedOn w:val="DefaultParagraphFont"/>
    <w:link w:val="CommentText"/>
    <w:uiPriority w:val="99"/>
    <w:rsid w:val="006A3D26"/>
    <w:rPr>
      <w:sz w:val="20"/>
      <w:szCs w:val="20"/>
    </w:rPr>
  </w:style>
  <w:style w:type="paragraph" w:styleId="CommentSubject">
    <w:name w:val="annotation subject"/>
    <w:basedOn w:val="CommentText"/>
    <w:next w:val="CommentText"/>
    <w:link w:val="CommentSubjectChar"/>
    <w:uiPriority w:val="99"/>
    <w:semiHidden/>
    <w:unhideWhenUsed/>
    <w:rsid w:val="006A3D26"/>
    <w:rPr>
      <w:b/>
      <w:bCs/>
    </w:rPr>
  </w:style>
  <w:style w:type="character" w:customStyle="1" w:styleId="CommentSubjectChar">
    <w:name w:val="Comment Subject Char"/>
    <w:basedOn w:val="CommentTextChar"/>
    <w:link w:val="CommentSubject"/>
    <w:uiPriority w:val="99"/>
    <w:semiHidden/>
    <w:rsid w:val="006A3D26"/>
    <w:rPr>
      <w:b/>
      <w:bCs/>
      <w:sz w:val="20"/>
      <w:szCs w:val="20"/>
    </w:rPr>
  </w:style>
  <w:style w:type="character" w:customStyle="1" w:styleId="Heading2Char">
    <w:name w:val="Heading 2 Char"/>
    <w:basedOn w:val="DefaultParagraphFont"/>
    <w:link w:val="Heading2"/>
    <w:uiPriority w:val="9"/>
    <w:rsid w:val="008914C2"/>
    <w:rPr>
      <w:rFonts w:asciiTheme="majorHAnsi" w:eastAsiaTheme="majorEastAsia" w:hAnsiTheme="majorHAnsi" w:cstheme="majorBidi"/>
      <w:b/>
      <w:bCs/>
      <w:caps/>
      <w:color w:val="000000" w:themeColor="text1"/>
      <w:kern w:val="16"/>
      <w:sz w:val="24"/>
      <w:szCs w:val="24"/>
      <w:shd w:val="clear" w:color="auto" w:fill="DBE5F1" w:themeFill="accent1" w:themeFillTint="33"/>
    </w:rPr>
  </w:style>
  <w:style w:type="character" w:customStyle="1" w:styleId="Heading3Char">
    <w:name w:val="Heading 3 Char"/>
    <w:basedOn w:val="DefaultParagraphFont"/>
    <w:link w:val="Heading3"/>
    <w:uiPriority w:val="1"/>
    <w:rsid w:val="00980626"/>
    <w:rPr>
      <w:rFonts w:ascii="Times New Roman" w:eastAsiaTheme="minorEastAsia" w:hAnsi="Times New Roman" w:cs="Times New Roman"/>
      <w:b/>
      <w:bCs/>
      <w:sz w:val="24"/>
      <w:szCs w:val="24"/>
    </w:rPr>
  </w:style>
  <w:style w:type="numbering" w:customStyle="1" w:styleId="NoList1">
    <w:name w:val="No List1"/>
    <w:next w:val="NoList"/>
    <w:uiPriority w:val="99"/>
    <w:semiHidden/>
    <w:unhideWhenUsed/>
    <w:rsid w:val="00980626"/>
  </w:style>
  <w:style w:type="paragraph" w:styleId="BodyText">
    <w:name w:val="Body Text"/>
    <w:basedOn w:val="Normal"/>
    <w:link w:val="BodyTextChar"/>
    <w:uiPriority w:val="99"/>
    <w:unhideWhenUsed/>
    <w:rsid w:val="00980626"/>
  </w:style>
  <w:style w:type="character" w:customStyle="1" w:styleId="BodyTextChar">
    <w:name w:val="Body Text Char"/>
    <w:basedOn w:val="DefaultParagraphFont"/>
    <w:link w:val="BodyText"/>
    <w:uiPriority w:val="99"/>
    <w:rsid w:val="00980626"/>
  </w:style>
  <w:style w:type="character" w:styleId="Hyperlink">
    <w:name w:val="Hyperlink"/>
    <w:basedOn w:val="DefaultParagraphFont"/>
    <w:uiPriority w:val="99"/>
    <w:unhideWhenUsed/>
    <w:rsid w:val="00980626"/>
    <w:rPr>
      <w:color w:val="0000FF" w:themeColor="hyperlink"/>
      <w:u w:val="single"/>
    </w:rPr>
  </w:style>
  <w:style w:type="paragraph" w:customStyle="1" w:styleId="Default">
    <w:name w:val="Default"/>
    <w:basedOn w:val="Normal"/>
    <w:rsid w:val="00980626"/>
    <w:pPr>
      <w:autoSpaceDE w:val="0"/>
      <w:autoSpaceDN w:val="0"/>
      <w:spacing w:after="0" w:line="240" w:lineRule="auto"/>
    </w:pPr>
    <w:rPr>
      <w:rFonts w:ascii="Cambria" w:hAnsi="Cambria" w:cs="Times New Roman"/>
      <w:color w:val="000000"/>
      <w:sz w:val="24"/>
      <w:szCs w:val="24"/>
    </w:rPr>
  </w:style>
  <w:style w:type="table" w:styleId="TableGrid">
    <w:name w:val="Table Grid"/>
    <w:basedOn w:val="TableNormal"/>
    <w:uiPriority w:val="39"/>
    <w:rsid w:val="0098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062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80626"/>
    <w:rPr>
      <w:color w:val="800080" w:themeColor="followedHyperlink"/>
      <w:u w:val="single"/>
    </w:rPr>
  </w:style>
  <w:style w:type="character" w:customStyle="1" w:styleId="Heading1Char">
    <w:name w:val="Heading 1 Char"/>
    <w:basedOn w:val="DefaultParagraphFont"/>
    <w:link w:val="Heading1"/>
    <w:uiPriority w:val="9"/>
    <w:rsid w:val="008914C2"/>
    <w:rPr>
      <w:rFonts w:asciiTheme="majorHAnsi" w:eastAsiaTheme="majorEastAsia" w:hAnsiTheme="majorHAnsi" w:cstheme="majorBidi"/>
      <w:b/>
      <w:caps/>
      <w:color w:val="FFFFFF" w:themeColor="background1"/>
      <w:sz w:val="28"/>
      <w:szCs w:val="32"/>
      <w:shd w:val="clear" w:color="auto" w:fill="4F81BD" w:themeFill="accent1"/>
    </w:rPr>
  </w:style>
  <w:style w:type="paragraph" w:styleId="TOCHeading">
    <w:name w:val="TOC Heading"/>
    <w:basedOn w:val="Heading1"/>
    <w:next w:val="Normal"/>
    <w:uiPriority w:val="39"/>
    <w:unhideWhenUsed/>
    <w:qFormat/>
    <w:rsid w:val="00166BA6"/>
    <w:pPr>
      <w:spacing w:line="259" w:lineRule="auto"/>
      <w:outlineLvl w:val="9"/>
    </w:pPr>
  </w:style>
  <w:style w:type="paragraph" w:styleId="TOC3">
    <w:name w:val="toc 3"/>
    <w:basedOn w:val="Normal"/>
    <w:next w:val="Normal"/>
    <w:autoRedefine/>
    <w:uiPriority w:val="39"/>
    <w:unhideWhenUsed/>
    <w:rsid w:val="00166BA6"/>
    <w:pPr>
      <w:spacing w:after="100"/>
      <w:ind w:left="440"/>
    </w:pPr>
  </w:style>
  <w:style w:type="paragraph" w:styleId="TOC2">
    <w:name w:val="toc 2"/>
    <w:basedOn w:val="Normal"/>
    <w:next w:val="Normal"/>
    <w:autoRedefine/>
    <w:uiPriority w:val="39"/>
    <w:unhideWhenUsed/>
    <w:rsid w:val="00D46C3D"/>
    <w:pPr>
      <w:tabs>
        <w:tab w:val="right" w:leader="dot" w:pos="9350"/>
      </w:tabs>
      <w:spacing w:after="40" w:line="240" w:lineRule="auto"/>
      <w:ind w:left="216"/>
    </w:pPr>
  </w:style>
  <w:style w:type="paragraph" w:styleId="TOC1">
    <w:name w:val="toc 1"/>
    <w:basedOn w:val="Normal"/>
    <w:next w:val="Normal"/>
    <w:autoRedefine/>
    <w:uiPriority w:val="39"/>
    <w:unhideWhenUsed/>
    <w:rsid w:val="00BC133E"/>
    <w:pPr>
      <w:tabs>
        <w:tab w:val="right" w:leader="dot" w:pos="9350"/>
      </w:tabs>
      <w:spacing w:after="0" w:line="240" w:lineRule="auto"/>
    </w:pPr>
    <w:rPr>
      <w:rFonts w:eastAsiaTheme="minorEastAsia" w:cs="Times New Roman"/>
      <w:b/>
      <w:color w:val="000000" w:themeColor="text1"/>
    </w:rPr>
  </w:style>
  <w:style w:type="paragraph" w:customStyle="1" w:styleId="BasicParagraph">
    <w:name w:val="[Basic Paragraph]"/>
    <w:basedOn w:val="Normal"/>
    <w:uiPriority w:val="99"/>
    <w:rsid w:val="007F5DB3"/>
    <w:pPr>
      <w:widowControl w:val="0"/>
      <w:autoSpaceDE w:val="0"/>
      <w:autoSpaceDN w:val="0"/>
      <w:adjustRightInd w:val="0"/>
      <w:spacing w:after="0" w:line="288" w:lineRule="auto"/>
      <w:textAlignment w:val="center"/>
    </w:pPr>
    <w:rPr>
      <w:rFonts w:ascii="MinionPro-Regular" w:eastAsia="MS Mincho" w:hAnsi="MinionPro-Regular" w:cs="MinionPro-Regular"/>
      <w:color w:val="000000"/>
      <w:sz w:val="24"/>
      <w:szCs w:val="24"/>
      <w:lang w:eastAsia="ja-JP"/>
    </w:rPr>
  </w:style>
  <w:style w:type="paragraph" w:styleId="Revision">
    <w:name w:val="Revision"/>
    <w:hidden/>
    <w:uiPriority w:val="99"/>
    <w:semiHidden/>
    <w:rsid w:val="007525A6"/>
    <w:pPr>
      <w:spacing w:after="0" w:line="240" w:lineRule="auto"/>
    </w:pPr>
  </w:style>
  <w:style w:type="character" w:customStyle="1" w:styleId="InitialStyle">
    <w:name w:val="InitialStyle"/>
    <w:uiPriority w:val="99"/>
    <w:rsid w:val="002018A1"/>
  </w:style>
  <w:style w:type="character" w:customStyle="1" w:styleId="search-custom1">
    <w:name w:val="search-custom1"/>
    <w:basedOn w:val="DefaultParagraphFont"/>
    <w:rsid w:val="002D7F78"/>
    <w:rPr>
      <w:color w:val="363636"/>
    </w:rPr>
  </w:style>
  <w:style w:type="paragraph" w:customStyle="1" w:styleId="paragraph">
    <w:name w:val="paragraph"/>
    <w:basedOn w:val="Normal"/>
    <w:rsid w:val="00643D3D"/>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643D3D"/>
  </w:style>
  <w:style w:type="character" w:customStyle="1" w:styleId="eop">
    <w:name w:val="eop"/>
    <w:basedOn w:val="DefaultParagraphFont"/>
    <w:rsid w:val="00643D3D"/>
  </w:style>
  <w:style w:type="character" w:customStyle="1" w:styleId="Heading4Char">
    <w:name w:val="Heading 4 Char"/>
    <w:basedOn w:val="DefaultParagraphFont"/>
    <w:link w:val="Heading4"/>
    <w:uiPriority w:val="9"/>
    <w:rsid w:val="00B928B7"/>
    <w:rPr>
      <w:rFonts w:asciiTheme="majorHAnsi" w:eastAsiaTheme="majorEastAsia" w:hAnsiTheme="majorHAnsi" w:cstheme="majorBidi"/>
      <w:b/>
      <w:iCs/>
      <w:color w:val="000000" w:themeColor="text1"/>
    </w:rPr>
  </w:style>
  <w:style w:type="character" w:styleId="Strong">
    <w:name w:val="Strong"/>
    <w:basedOn w:val="DefaultParagraphFont"/>
    <w:uiPriority w:val="22"/>
    <w:qFormat/>
    <w:rsid w:val="00A85A14"/>
    <w:rPr>
      <w:b/>
      <w:bCs/>
    </w:rPr>
  </w:style>
  <w:style w:type="character" w:customStyle="1" w:styleId="Heading5Char">
    <w:name w:val="Heading 5 Char"/>
    <w:basedOn w:val="DefaultParagraphFont"/>
    <w:link w:val="Heading5"/>
    <w:uiPriority w:val="9"/>
    <w:rsid w:val="00B628F1"/>
    <w:rPr>
      <w:rFonts w:asciiTheme="majorHAnsi" w:eastAsiaTheme="majorEastAsia" w:hAnsiTheme="majorHAnsi" w:cstheme="majorBidi"/>
      <w:color w:val="000000"/>
    </w:rPr>
  </w:style>
  <w:style w:type="character" w:customStyle="1" w:styleId="ListParagraphChar">
    <w:name w:val="List Paragraph Char"/>
    <w:basedOn w:val="DefaultParagraphFont"/>
    <w:link w:val="ListParagraph"/>
    <w:uiPriority w:val="34"/>
    <w:rsid w:val="000039B3"/>
  </w:style>
  <w:style w:type="paragraph" w:styleId="TOC5">
    <w:name w:val="toc 5"/>
    <w:basedOn w:val="Normal"/>
    <w:next w:val="Normal"/>
    <w:autoRedefine/>
    <w:uiPriority w:val="39"/>
    <w:unhideWhenUsed/>
    <w:rsid w:val="00B5378E"/>
    <w:pPr>
      <w:tabs>
        <w:tab w:val="left" w:pos="1540"/>
        <w:tab w:val="right" w:leader="dot" w:pos="9350"/>
      </w:tabs>
      <w:spacing w:after="40" w:line="240" w:lineRule="auto"/>
      <w:ind w:left="878"/>
    </w:pPr>
  </w:style>
  <w:style w:type="paragraph" w:customStyle="1" w:styleId="statutory-body-1em">
    <w:name w:val="statutory-body-1em"/>
    <w:basedOn w:val="Normal"/>
    <w:rsid w:val="0009642C"/>
    <w:pPr>
      <w:spacing w:after="0" w:line="240" w:lineRule="auto"/>
      <w:ind w:left="240" w:firstLine="240"/>
    </w:pPr>
    <w:rPr>
      <w:rFonts w:ascii="Times New Roman" w:eastAsia="Times New Roman" w:hAnsi="Times New Roman" w:cs="Times New Roman"/>
      <w:sz w:val="24"/>
      <w:szCs w:val="24"/>
    </w:rPr>
  </w:style>
  <w:style w:type="paragraph" w:customStyle="1" w:styleId="statutory-body-2em">
    <w:name w:val="statutory-body-2em"/>
    <w:basedOn w:val="Normal"/>
    <w:rsid w:val="0009642C"/>
    <w:pPr>
      <w:spacing w:after="0" w:line="240" w:lineRule="auto"/>
      <w:ind w:left="480" w:firstLine="240"/>
    </w:pPr>
    <w:rPr>
      <w:rFonts w:ascii="Times New Roman" w:eastAsia="Times New Roman" w:hAnsi="Times New Roman" w:cs="Times New Roman"/>
      <w:sz w:val="24"/>
      <w:szCs w:val="24"/>
    </w:rPr>
  </w:style>
  <w:style w:type="table" w:styleId="GridTable2-Accent3">
    <w:name w:val="Grid Table 2 Accent 3"/>
    <w:basedOn w:val="TableNormal"/>
    <w:uiPriority w:val="47"/>
    <w:rsid w:val="005318F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5">
    <w:name w:val="Grid Table 3 Accent 5"/>
    <w:basedOn w:val="TableNormal"/>
    <w:uiPriority w:val="48"/>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5">
    <w:name w:val="Grid Table 4 Accent 5"/>
    <w:basedOn w:val="TableNormal"/>
    <w:uiPriority w:val="49"/>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1">
    <w:name w:val="List Table 5 Dark Accent 1"/>
    <w:basedOn w:val="TableNormal"/>
    <w:uiPriority w:val="50"/>
    <w:rsid w:val="005318F2"/>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1">
    <w:name w:val="Grid Table 5 Dark Accent 1"/>
    <w:basedOn w:val="TableNormal"/>
    <w:uiPriority w:val="50"/>
    <w:rsid w:val="00531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3">
    <w:name w:val="Grid Table 4 Accent 3"/>
    <w:basedOn w:val="TableNormal"/>
    <w:uiPriority w:val="49"/>
    <w:rsid w:val="005318F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6Char">
    <w:name w:val="Heading 6 Char"/>
    <w:basedOn w:val="DefaultParagraphFont"/>
    <w:link w:val="Heading6"/>
    <w:uiPriority w:val="9"/>
    <w:rsid w:val="00B628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6D359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D359F"/>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uiPriority w:val="99"/>
    <w:unhideWhenUsed/>
    <w:rsid w:val="002C1293"/>
    <w:pPr>
      <w:spacing w:after="0" w:line="240" w:lineRule="auto"/>
    </w:pPr>
    <w:rPr>
      <w:sz w:val="20"/>
      <w:szCs w:val="20"/>
    </w:rPr>
  </w:style>
  <w:style w:type="character" w:customStyle="1" w:styleId="FootnoteTextChar">
    <w:name w:val="Footnote Text Char"/>
    <w:basedOn w:val="DefaultParagraphFont"/>
    <w:link w:val="FootnoteText"/>
    <w:uiPriority w:val="99"/>
    <w:rsid w:val="002C1293"/>
    <w:rPr>
      <w:sz w:val="20"/>
      <w:szCs w:val="20"/>
    </w:rPr>
  </w:style>
  <w:style w:type="character" w:styleId="FootnoteReference">
    <w:name w:val="footnote reference"/>
    <w:basedOn w:val="DefaultParagraphFont"/>
    <w:uiPriority w:val="99"/>
    <w:semiHidden/>
    <w:unhideWhenUsed/>
    <w:rsid w:val="002C1293"/>
    <w:rPr>
      <w:vertAlign w:val="superscript"/>
    </w:rPr>
  </w:style>
  <w:style w:type="character" w:styleId="PlaceholderText">
    <w:name w:val="Placeholder Text"/>
    <w:basedOn w:val="DefaultParagraphFont"/>
    <w:uiPriority w:val="99"/>
    <w:semiHidden/>
    <w:rsid w:val="00AF4E09"/>
    <w:rPr>
      <w:color w:val="808080"/>
    </w:rPr>
  </w:style>
  <w:style w:type="paragraph" w:customStyle="1" w:styleId="DecimalAligned">
    <w:name w:val="Decimal Aligned"/>
    <w:basedOn w:val="Normal"/>
    <w:uiPriority w:val="40"/>
    <w:qFormat/>
    <w:rsid w:val="00AF4E09"/>
    <w:pPr>
      <w:tabs>
        <w:tab w:val="decimal" w:pos="360"/>
      </w:tabs>
    </w:pPr>
    <w:rPr>
      <w:rFonts w:eastAsiaTheme="minorEastAsia" w:cs="Times New Roman"/>
    </w:rPr>
  </w:style>
  <w:style w:type="character" w:styleId="SubtleEmphasis">
    <w:name w:val="Subtle Emphasis"/>
    <w:basedOn w:val="DefaultParagraphFont"/>
    <w:uiPriority w:val="19"/>
    <w:qFormat/>
    <w:rsid w:val="00AF4E09"/>
    <w:rPr>
      <w:i/>
      <w:iCs/>
    </w:rPr>
  </w:style>
  <w:style w:type="table" w:styleId="MediumShading2-Accent5">
    <w:name w:val="Medium Shading 2 Accent 5"/>
    <w:basedOn w:val="TableNormal"/>
    <w:uiPriority w:val="64"/>
    <w:rsid w:val="00AF4E0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itle">
    <w:name w:val="Title"/>
    <w:basedOn w:val="Normal"/>
    <w:next w:val="Normal"/>
    <w:link w:val="TitleChar"/>
    <w:uiPriority w:val="10"/>
    <w:qFormat/>
    <w:rsid w:val="00AF4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E09"/>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DA6ECE"/>
    <w:rPr>
      <w:color w:val="605E5C"/>
      <w:shd w:val="clear" w:color="auto" w:fill="E1DFDD"/>
    </w:rPr>
  </w:style>
  <w:style w:type="paragraph" w:styleId="TOC4">
    <w:name w:val="toc 4"/>
    <w:basedOn w:val="Normal"/>
    <w:next w:val="Normal"/>
    <w:autoRedefine/>
    <w:uiPriority w:val="39"/>
    <w:unhideWhenUsed/>
    <w:rsid w:val="0018588E"/>
    <w:pPr>
      <w:spacing w:after="100"/>
      <w:ind w:left="660"/>
    </w:pPr>
  </w:style>
  <w:style w:type="paragraph" w:customStyle="1" w:styleId="xmsolistparagraph">
    <w:name w:val="x_msolistparagraph"/>
    <w:basedOn w:val="Normal"/>
    <w:rsid w:val="004316B0"/>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5932">
      <w:bodyDiv w:val="1"/>
      <w:marLeft w:val="0"/>
      <w:marRight w:val="0"/>
      <w:marTop w:val="0"/>
      <w:marBottom w:val="0"/>
      <w:divBdr>
        <w:top w:val="none" w:sz="0" w:space="0" w:color="auto"/>
        <w:left w:val="none" w:sz="0" w:space="0" w:color="auto"/>
        <w:bottom w:val="none" w:sz="0" w:space="0" w:color="auto"/>
        <w:right w:val="none" w:sz="0" w:space="0" w:color="auto"/>
      </w:divBdr>
    </w:div>
    <w:div w:id="45492338">
      <w:bodyDiv w:val="1"/>
      <w:marLeft w:val="0"/>
      <w:marRight w:val="0"/>
      <w:marTop w:val="0"/>
      <w:marBottom w:val="0"/>
      <w:divBdr>
        <w:top w:val="none" w:sz="0" w:space="0" w:color="auto"/>
        <w:left w:val="none" w:sz="0" w:space="0" w:color="auto"/>
        <w:bottom w:val="none" w:sz="0" w:space="0" w:color="auto"/>
        <w:right w:val="none" w:sz="0" w:space="0" w:color="auto"/>
      </w:divBdr>
    </w:div>
    <w:div w:id="56318031">
      <w:bodyDiv w:val="1"/>
      <w:marLeft w:val="0"/>
      <w:marRight w:val="0"/>
      <w:marTop w:val="0"/>
      <w:marBottom w:val="0"/>
      <w:divBdr>
        <w:top w:val="none" w:sz="0" w:space="0" w:color="auto"/>
        <w:left w:val="none" w:sz="0" w:space="0" w:color="auto"/>
        <w:bottom w:val="none" w:sz="0" w:space="0" w:color="auto"/>
        <w:right w:val="none" w:sz="0" w:space="0" w:color="auto"/>
      </w:divBdr>
    </w:div>
    <w:div w:id="212734083">
      <w:bodyDiv w:val="1"/>
      <w:marLeft w:val="0"/>
      <w:marRight w:val="0"/>
      <w:marTop w:val="0"/>
      <w:marBottom w:val="0"/>
      <w:divBdr>
        <w:top w:val="none" w:sz="0" w:space="0" w:color="auto"/>
        <w:left w:val="none" w:sz="0" w:space="0" w:color="auto"/>
        <w:bottom w:val="none" w:sz="0" w:space="0" w:color="auto"/>
        <w:right w:val="none" w:sz="0" w:space="0" w:color="auto"/>
      </w:divBdr>
    </w:div>
    <w:div w:id="295642182">
      <w:bodyDiv w:val="1"/>
      <w:marLeft w:val="0"/>
      <w:marRight w:val="0"/>
      <w:marTop w:val="0"/>
      <w:marBottom w:val="0"/>
      <w:divBdr>
        <w:top w:val="none" w:sz="0" w:space="0" w:color="auto"/>
        <w:left w:val="none" w:sz="0" w:space="0" w:color="auto"/>
        <w:bottom w:val="none" w:sz="0" w:space="0" w:color="auto"/>
        <w:right w:val="none" w:sz="0" w:space="0" w:color="auto"/>
      </w:divBdr>
      <w:divsChild>
        <w:div w:id="580918541">
          <w:marLeft w:val="0"/>
          <w:marRight w:val="0"/>
          <w:marTop w:val="0"/>
          <w:marBottom w:val="0"/>
          <w:divBdr>
            <w:top w:val="none" w:sz="0" w:space="0" w:color="auto"/>
            <w:left w:val="none" w:sz="0" w:space="0" w:color="auto"/>
            <w:bottom w:val="none" w:sz="0" w:space="0" w:color="auto"/>
            <w:right w:val="none" w:sz="0" w:space="0" w:color="auto"/>
          </w:divBdr>
          <w:divsChild>
            <w:div w:id="1129710379">
              <w:marLeft w:val="0"/>
              <w:marRight w:val="0"/>
              <w:marTop w:val="0"/>
              <w:marBottom w:val="0"/>
              <w:divBdr>
                <w:top w:val="none" w:sz="0" w:space="0" w:color="auto"/>
                <w:left w:val="none" w:sz="0" w:space="0" w:color="auto"/>
                <w:bottom w:val="none" w:sz="0" w:space="0" w:color="auto"/>
                <w:right w:val="none" w:sz="0" w:space="0" w:color="auto"/>
              </w:divBdr>
              <w:divsChild>
                <w:div w:id="1605383504">
                  <w:marLeft w:val="0"/>
                  <w:marRight w:val="0"/>
                  <w:marTop w:val="0"/>
                  <w:marBottom w:val="0"/>
                  <w:divBdr>
                    <w:top w:val="none" w:sz="0" w:space="0" w:color="auto"/>
                    <w:left w:val="none" w:sz="0" w:space="0" w:color="auto"/>
                    <w:bottom w:val="none" w:sz="0" w:space="0" w:color="auto"/>
                    <w:right w:val="none" w:sz="0" w:space="0" w:color="auto"/>
                  </w:divBdr>
                  <w:divsChild>
                    <w:div w:id="1480608128">
                      <w:marLeft w:val="0"/>
                      <w:marRight w:val="0"/>
                      <w:marTop w:val="0"/>
                      <w:marBottom w:val="0"/>
                      <w:divBdr>
                        <w:top w:val="none" w:sz="0" w:space="0" w:color="auto"/>
                        <w:left w:val="none" w:sz="0" w:space="0" w:color="auto"/>
                        <w:bottom w:val="none" w:sz="0" w:space="0" w:color="auto"/>
                        <w:right w:val="none" w:sz="0" w:space="0" w:color="auto"/>
                      </w:divBdr>
                      <w:divsChild>
                        <w:div w:id="1108812247">
                          <w:marLeft w:val="0"/>
                          <w:marRight w:val="0"/>
                          <w:marTop w:val="0"/>
                          <w:marBottom w:val="0"/>
                          <w:divBdr>
                            <w:top w:val="none" w:sz="0" w:space="0" w:color="auto"/>
                            <w:left w:val="none" w:sz="0" w:space="0" w:color="auto"/>
                            <w:bottom w:val="none" w:sz="0" w:space="0" w:color="auto"/>
                            <w:right w:val="none" w:sz="0" w:space="0" w:color="auto"/>
                          </w:divBdr>
                          <w:divsChild>
                            <w:div w:id="1220480506">
                              <w:marLeft w:val="0"/>
                              <w:marRight w:val="0"/>
                              <w:marTop w:val="0"/>
                              <w:marBottom w:val="0"/>
                              <w:divBdr>
                                <w:top w:val="none" w:sz="0" w:space="0" w:color="auto"/>
                                <w:left w:val="none" w:sz="0" w:space="0" w:color="auto"/>
                                <w:bottom w:val="none" w:sz="0" w:space="0" w:color="auto"/>
                                <w:right w:val="none" w:sz="0" w:space="0" w:color="auto"/>
                              </w:divBdr>
                              <w:divsChild>
                                <w:div w:id="1353847834">
                                  <w:marLeft w:val="0"/>
                                  <w:marRight w:val="0"/>
                                  <w:marTop w:val="0"/>
                                  <w:marBottom w:val="0"/>
                                  <w:divBdr>
                                    <w:top w:val="none" w:sz="0" w:space="0" w:color="auto"/>
                                    <w:left w:val="none" w:sz="0" w:space="0" w:color="auto"/>
                                    <w:bottom w:val="none" w:sz="0" w:space="0" w:color="auto"/>
                                    <w:right w:val="none" w:sz="0" w:space="0" w:color="auto"/>
                                  </w:divBdr>
                                  <w:divsChild>
                                    <w:div w:id="449587932">
                                      <w:marLeft w:val="0"/>
                                      <w:marRight w:val="0"/>
                                      <w:marTop w:val="0"/>
                                      <w:marBottom w:val="0"/>
                                      <w:divBdr>
                                        <w:top w:val="none" w:sz="0" w:space="0" w:color="auto"/>
                                        <w:left w:val="none" w:sz="0" w:space="0" w:color="auto"/>
                                        <w:bottom w:val="none" w:sz="0" w:space="0" w:color="auto"/>
                                        <w:right w:val="none" w:sz="0" w:space="0" w:color="auto"/>
                                      </w:divBdr>
                                      <w:divsChild>
                                        <w:div w:id="778263229">
                                          <w:marLeft w:val="0"/>
                                          <w:marRight w:val="0"/>
                                          <w:marTop w:val="0"/>
                                          <w:marBottom w:val="0"/>
                                          <w:divBdr>
                                            <w:top w:val="none" w:sz="0" w:space="0" w:color="auto"/>
                                            <w:left w:val="none" w:sz="0" w:space="0" w:color="auto"/>
                                            <w:bottom w:val="none" w:sz="0" w:space="0" w:color="auto"/>
                                            <w:right w:val="none" w:sz="0" w:space="0" w:color="auto"/>
                                          </w:divBdr>
                                          <w:divsChild>
                                            <w:div w:id="172452305">
                                              <w:marLeft w:val="0"/>
                                              <w:marRight w:val="0"/>
                                              <w:marTop w:val="0"/>
                                              <w:marBottom w:val="0"/>
                                              <w:divBdr>
                                                <w:top w:val="none" w:sz="0" w:space="0" w:color="auto"/>
                                                <w:left w:val="none" w:sz="0" w:space="0" w:color="auto"/>
                                                <w:bottom w:val="none" w:sz="0" w:space="0" w:color="auto"/>
                                                <w:right w:val="none" w:sz="0" w:space="0" w:color="auto"/>
                                              </w:divBdr>
                                              <w:divsChild>
                                                <w:div w:id="839731585">
                                                  <w:marLeft w:val="0"/>
                                                  <w:marRight w:val="0"/>
                                                  <w:marTop w:val="0"/>
                                                  <w:marBottom w:val="0"/>
                                                  <w:divBdr>
                                                    <w:top w:val="none" w:sz="0" w:space="0" w:color="auto"/>
                                                    <w:left w:val="none" w:sz="0" w:space="0" w:color="auto"/>
                                                    <w:bottom w:val="none" w:sz="0" w:space="0" w:color="auto"/>
                                                    <w:right w:val="none" w:sz="0" w:space="0" w:color="auto"/>
                                                  </w:divBdr>
                                                  <w:divsChild>
                                                    <w:div w:id="1500466126">
                                                      <w:marLeft w:val="0"/>
                                                      <w:marRight w:val="0"/>
                                                      <w:marTop w:val="0"/>
                                                      <w:marBottom w:val="0"/>
                                                      <w:divBdr>
                                                        <w:top w:val="none" w:sz="0" w:space="0" w:color="auto"/>
                                                        <w:left w:val="none" w:sz="0" w:space="0" w:color="auto"/>
                                                        <w:bottom w:val="none" w:sz="0" w:space="0" w:color="auto"/>
                                                        <w:right w:val="none" w:sz="0" w:space="0" w:color="auto"/>
                                                      </w:divBdr>
                                                      <w:divsChild>
                                                        <w:div w:id="1855458764">
                                                          <w:marLeft w:val="0"/>
                                                          <w:marRight w:val="0"/>
                                                          <w:marTop w:val="0"/>
                                                          <w:marBottom w:val="0"/>
                                                          <w:divBdr>
                                                            <w:top w:val="none" w:sz="0" w:space="0" w:color="auto"/>
                                                            <w:left w:val="none" w:sz="0" w:space="0" w:color="auto"/>
                                                            <w:bottom w:val="none" w:sz="0" w:space="0" w:color="auto"/>
                                                            <w:right w:val="none" w:sz="0" w:space="0" w:color="auto"/>
                                                          </w:divBdr>
                                                          <w:divsChild>
                                                            <w:div w:id="1204560477">
                                                              <w:marLeft w:val="0"/>
                                                              <w:marRight w:val="0"/>
                                                              <w:marTop w:val="0"/>
                                                              <w:marBottom w:val="0"/>
                                                              <w:divBdr>
                                                                <w:top w:val="none" w:sz="0" w:space="0" w:color="auto"/>
                                                                <w:left w:val="none" w:sz="0" w:space="0" w:color="auto"/>
                                                                <w:bottom w:val="none" w:sz="0" w:space="0" w:color="auto"/>
                                                                <w:right w:val="none" w:sz="0" w:space="0" w:color="auto"/>
                                                              </w:divBdr>
                                                              <w:divsChild>
                                                                <w:div w:id="675494908">
                                                                  <w:marLeft w:val="0"/>
                                                                  <w:marRight w:val="0"/>
                                                                  <w:marTop w:val="0"/>
                                                                  <w:marBottom w:val="0"/>
                                                                  <w:divBdr>
                                                                    <w:top w:val="none" w:sz="0" w:space="0" w:color="auto"/>
                                                                    <w:left w:val="none" w:sz="0" w:space="0" w:color="auto"/>
                                                                    <w:bottom w:val="none" w:sz="0" w:space="0" w:color="auto"/>
                                                                    <w:right w:val="none" w:sz="0" w:space="0" w:color="auto"/>
                                                                  </w:divBdr>
                                                                  <w:divsChild>
                                                                    <w:div w:id="197394563">
                                                                      <w:marLeft w:val="0"/>
                                                                      <w:marRight w:val="0"/>
                                                                      <w:marTop w:val="0"/>
                                                                      <w:marBottom w:val="0"/>
                                                                      <w:divBdr>
                                                                        <w:top w:val="none" w:sz="0" w:space="0" w:color="auto"/>
                                                                        <w:left w:val="none" w:sz="0" w:space="0" w:color="auto"/>
                                                                        <w:bottom w:val="none" w:sz="0" w:space="0" w:color="auto"/>
                                                                        <w:right w:val="none" w:sz="0" w:space="0" w:color="auto"/>
                                                                      </w:divBdr>
                                                                      <w:divsChild>
                                                                        <w:div w:id="1209342394">
                                                                          <w:marLeft w:val="0"/>
                                                                          <w:marRight w:val="0"/>
                                                                          <w:marTop w:val="0"/>
                                                                          <w:marBottom w:val="0"/>
                                                                          <w:divBdr>
                                                                            <w:top w:val="none" w:sz="0" w:space="0" w:color="auto"/>
                                                                            <w:left w:val="none" w:sz="0" w:space="0" w:color="auto"/>
                                                                            <w:bottom w:val="none" w:sz="0" w:space="0" w:color="auto"/>
                                                                            <w:right w:val="none" w:sz="0" w:space="0" w:color="auto"/>
                                                                          </w:divBdr>
                                                                          <w:divsChild>
                                                                            <w:div w:id="504393771">
                                                                              <w:marLeft w:val="0"/>
                                                                              <w:marRight w:val="0"/>
                                                                              <w:marTop w:val="0"/>
                                                                              <w:marBottom w:val="0"/>
                                                                              <w:divBdr>
                                                                                <w:top w:val="none" w:sz="0" w:space="0" w:color="auto"/>
                                                                                <w:left w:val="none" w:sz="0" w:space="0" w:color="auto"/>
                                                                                <w:bottom w:val="none" w:sz="0" w:space="0" w:color="auto"/>
                                                                                <w:right w:val="none" w:sz="0" w:space="0" w:color="auto"/>
                                                                              </w:divBdr>
                                                                              <w:divsChild>
                                                                                <w:div w:id="415399242">
                                                                                  <w:marLeft w:val="0"/>
                                                                                  <w:marRight w:val="0"/>
                                                                                  <w:marTop w:val="0"/>
                                                                                  <w:marBottom w:val="0"/>
                                                                                  <w:divBdr>
                                                                                    <w:top w:val="none" w:sz="0" w:space="0" w:color="auto"/>
                                                                                    <w:left w:val="none" w:sz="0" w:space="0" w:color="auto"/>
                                                                                    <w:bottom w:val="none" w:sz="0" w:space="0" w:color="auto"/>
                                                                                    <w:right w:val="none" w:sz="0" w:space="0" w:color="auto"/>
                                                                                  </w:divBdr>
                                                                                  <w:divsChild>
                                                                                    <w:div w:id="439450486">
                                                                                      <w:marLeft w:val="0"/>
                                                                                      <w:marRight w:val="0"/>
                                                                                      <w:marTop w:val="0"/>
                                                                                      <w:marBottom w:val="120"/>
                                                                                      <w:divBdr>
                                                                                        <w:top w:val="none" w:sz="0" w:space="0" w:color="auto"/>
                                                                                        <w:left w:val="none" w:sz="0" w:space="0" w:color="auto"/>
                                                                                        <w:bottom w:val="none" w:sz="0" w:space="0" w:color="auto"/>
                                                                                        <w:right w:val="none" w:sz="0" w:space="0" w:color="auto"/>
                                                                                      </w:divBdr>
                                                                                      <w:divsChild>
                                                                                        <w:div w:id="1371764281">
                                                                                          <w:marLeft w:val="0"/>
                                                                                          <w:marRight w:val="0"/>
                                                                                          <w:marTop w:val="0"/>
                                                                                          <w:marBottom w:val="0"/>
                                                                                          <w:divBdr>
                                                                                            <w:top w:val="none" w:sz="0" w:space="0" w:color="auto"/>
                                                                                            <w:left w:val="none" w:sz="0" w:space="0" w:color="auto"/>
                                                                                            <w:bottom w:val="none" w:sz="0" w:space="0" w:color="auto"/>
                                                                                            <w:right w:val="none" w:sz="0" w:space="0" w:color="auto"/>
                                                                                          </w:divBdr>
                                                                                          <w:divsChild>
                                                                                            <w:div w:id="137455967">
                                                                                              <w:marLeft w:val="0"/>
                                                                                              <w:marRight w:val="0"/>
                                                                                              <w:marTop w:val="0"/>
                                                                                              <w:marBottom w:val="0"/>
                                                                                              <w:divBdr>
                                                                                                <w:top w:val="none" w:sz="0" w:space="0" w:color="auto"/>
                                                                                                <w:left w:val="none" w:sz="0" w:space="0" w:color="auto"/>
                                                                                                <w:bottom w:val="none" w:sz="0" w:space="0" w:color="auto"/>
                                                                                                <w:right w:val="none" w:sz="0" w:space="0" w:color="auto"/>
                                                                                              </w:divBdr>
                                                                                            </w:div>
                                                                                            <w:div w:id="245263898">
                                                                                              <w:marLeft w:val="0"/>
                                                                                              <w:marRight w:val="0"/>
                                                                                              <w:marTop w:val="0"/>
                                                                                              <w:marBottom w:val="0"/>
                                                                                              <w:divBdr>
                                                                                                <w:top w:val="none" w:sz="0" w:space="0" w:color="auto"/>
                                                                                                <w:left w:val="none" w:sz="0" w:space="0" w:color="auto"/>
                                                                                                <w:bottom w:val="none" w:sz="0" w:space="0" w:color="auto"/>
                                                                                                <w:right w:val="none" w:sz="0" w:space="0" w:color="auto"/>
                                                                                              </w:divBdr>
                                                                                            </w:div>
                                                                                            <w:div w:id="295987223">
                                                                                              <w:marLeft w:val="0"/>
                                                                                              <w:marRight w:val="0"/>
                                                                                              <w:marTop w:val="0"/>
                                                                                              <w:marBottom w:val="0"/>
                                                                                              <w:divBdr>
                                                                                                <w:top w:val="none" w:sz="0" w:space="0" w:color="auto"/>
                                                                                                <w:left w:val="none" w:sz="0" w:space="0" w:color="auto"/>
                                                                                                <w:bottom w:val="none" w:sz="0" w:space="0" w:color="auto"/>
                                                                                                <w:right w:val="none" w:sz="0" w:space="0" w:color="auto"/>
                                                                                              </w:divBdr>
                                                                                            </w:div>
                                                                                            <w:div w:id="335771552">
                                                                                              <w:marLeft w:val="0"/>
                                                                                              <w:marRight w:val="0"/>
                                                                                              <w:marTop w:val="0"/>
                                                                                              <w:marBottom w:val="0"/>
                                                                                              <w:divBdr>
                                                                                                <w:top w:val="none" w:sz="0" w:space="0" w:color="auto"/>
                                                                                                <w:left w:val="none" w:sz="0" w:space="0" w:color="auto"/>
                                                                                                <w:bottom w:val="none" w:sz="0" w:space="0" w:color="auto"/>
                                                                                                <w:right w:val="none" w:sz="0" w:space="0" w:color="auto"/>
                                                                                              </w:divBdr>
                                                                                            </w:div>
                                                                                            <w:div w:id="344594524">
                                                                                              <w:marLeft w:val="0"/>
                                                                                              <w:marRight w:val="0"/>
                                                                                              <w:marTop w:val="0"/>
                                                                                              <w:marBottom w:val="0"/>
                                                                                              <w:divBdr>
                                                                                                <w:top w:val="none" w:sz="0" w:space="0" w:color="auto"/>
                                                                                                <w:left w:val="none" w:sz="0" w:space="0" w:color="auto"/>
                                                                                                <w:bottom w:val="none" w:sz="0" w:space="0" w:color="auto"/>
                                                                                                <w:right w:val="none" w:sz="0" w:space="0" w:color="auto"/>
                                                                                              </w:divBdr>
                                                                                            </w:div>
                                                                                            <w:div w:id="384255724">
                                                                                              <w:marLeft w:val="0"/>
                                                                                              <w:marRight w:val="0"/>
                                                                                              <w:marTop w:val="0"/>
                                                                                              <w:marBottom w:val="0"/>
                                                                                              <w:divBdr>
                                                                                                <w:top w:val="none" w:sz="0" w:space="0" w:color="auto"/>
                                                                                                <w:left w:val="none" w:sz="0" w:space="0" w:color="auto"/>
                                                                                                <w:bottom w:val="none" w:sz="0" w:space="0" w:color="auto"/>
                                                                                                <w:right w:val="none" w:sz="0" w:space="0" w:color="auto"/>
                                                                                              </w:divBdr>
                                                                                            </w:div>
                                                                                            <w:div w:id="593898696">
                                                                                              <w:marLeft w:val="0"/>
                                                                                              <w:marRight w:val="0"/>
                                                                                              <w:marTop w:val="0"/>
                                                                                              <w:marBottom w:val="0"/>
                                                                                              <w:divBdr>
                                                                                                <w:top w:val="none" w:sz="0" w:space="0" w:color="auto"/>
                                                                                                <w:left w:val="none" w:sz="0" w:space="0" w:color="auto"/>
                                                                                                <w:bottom w:val="none" w:sz="0" w:space="0" w:color="auto"/>
                                                                                                <w:right w:val="none" w:sz="0" w:space="0" w:color="auto"/>
                                                                                              </w:divBdr>
                                                                                            </w:div>
                                                                                            <w:div w:id="1437099306">
                                                                                              <w:marLeft w:val="0"/>
                                                                                              <w:marRight w:val="0"/>
                                                                                              <w:marTop w:val="0"/>
                                                                                              <w:marBottom w:val="0"/>
                                                                                              <w:divBdr>
                                                                                                <w:top w:val="none" w:sz="0" w:space="0" w:color="auto"/>
                                                                                                <w:left w:val="none" w:sz="0" w:space="0" w:color="auto"/>
                                                                                                <w:bottom w:val="none" w:sz="0" w:space="0" w:color="auto"/>
                                                                                                <w:right w:val="none" w:sz="0" w:space="0" w:color="auto"/>
                                                                                              </w:divBdr>
                                                                                            </w:div>
                                                                                            <w:div w:id="1589270034">
                                                                                              <w:marLeft w:val="0"/>
                                                                                              <w:marRight w:val="0"/>
                                                                                              <w:marTop w:val="0"/>
                                                                                              <w:marBottom w:val="0"/>
                                                                                              <w:divBdr>
                                                                                                <w:top w:val="none" w:sz="0" w:space="0" w:color="auto"/>
                                                                                                <w:left w:val="none" w:sz="0" w:space="0" w:color="auto"/>
                                                                                                <w:bottom w:val="none" w:sz="0" w:space="0" w:color="auto"/>
                                                                                                <w:right w:val="none" w:sz="0" w:space="0" w:color="auto"/>
                                                                                              </w:divBdr>
                                                                                            </w:div>
                                                                                            <w:div w:id="1669361013">
                                                                                              <w:marLeft w:val="0"/>
                                                                                              <w:marRight w:val="0"/>
                                                                                              <w:marTop w:val="0"/>
                                                                                              <w:marBottom w:val="0"/>
                                                                                              <w:divBdr>
                                                                                                <w:top w:val="none" w:sz="0" w:space="0" w:color="auto"/>
                                                                                                <w:left w:val="none" w:sz="0" w:space="0" w:color="auto"/>
                                                                                                <w:bottom w:val="none" w:sz="0" w:space="0" w:color="auto"/>
                                                                                                <w:right w:val="none" w:sz="0" w:space="0" w:color="auto"/>
                                                                                              </w:divBdr>
                                                                                            </w:div>
                                                                                            <w:div w:id="205831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899596">
      <w:bodyDiv w:val="1"/>
      <w:marLeft w:val="0"/>
      <w:marRight w:val="0"/>
      <w:marTop w:val="0"/>
      <w:marBottom w:val="0"/>
      <w:divBdr>
        <w:top w:val="none" w:sz="0" w:space="0" w:color="auto"/>
        <w:left w:val="none" w:sz="0" w:space="0" w:color="auto"/>
        <w:bottom w:val="none" w:sz="0" w:space="0" w:color="auto"/>
        <w:right w:val="none" w:sz="0" w:space="0" w:color="auto"/>
      </w:divBdr>
      <w:divsChild>
        <w:div w:id="897208072">
          <w:marLeft w:val="0"/>
          <w:marRight w:val="0"/>
          <w:marTop w:val="0"/>
          <w:marBottom w:val="0"/>
          <w:divBdr>
            <w:top w:val="none" w:sz="0" w:space="0" w:color="auto"/>
            <w:left w:val="none" w:sz="0" w:space="0" w:color="auto"/>
            <w:bottom w:val="none" w:sz="0" w:space="0" w:color="auto"/>
            <w:right w:val="none" w:sz="0" w:space="0" w:color="auto"/>
          </w:divBdr>
          <w:divsChild>
            <w:div w:id="63990186">
              <w:marLeft w:val="0"/>
              <w:marRight w:val="0"/>
              <w:marTop w:val="0"/>
              <w:marBottom w:val="0"/>
              <w:divBdr>
                <w:top w:val="none" w:sz="0" w:space="0" w:color="auto"/>
                <w:left w:val="none" w:sz="0" w:space="0" w:color="auto"/>
                <w:bottom w:val="none" w:sz="0" w:space="0" w:color="auto"/>
                <w:right w:val="none" w:sz="0" w:space="0" w:color="auto"/>
              </w:divBdr>
              <w:divsChild>
                <w:div w:id="1966503968">
                  <w:marLeft w:val="0"/>
                  <w:marRight w:val="0"/>
                  <w:marTop w:val="0"/>
                  <w:marBottom w:val="0"/>
                  <w:divBdr>
                    <w:top w:val="none" w:sz="0" w:space="0" w:color="auto"/>
                    <w:left w:val="none" w:sz="0" w:space="0" w:color="auto"/>
                    <w:bottom w:val="none" w:sz="0" w:space="0" w:color="auto"/>
                    <w:right w:val="none" w:sz="0" w:space="0" w:color="auto"/>
                  </w:divBdr>
                  <w:divsChild>
                    <w:div w:id="1517576108">
                      <w:marLeft w:val="0"/>
                      <w:marRight w:val="0"/>
                      <w:marTop w:val="0"/>
                      <w:marBottom w:val="0"/>
                      <w:divBdr>
                        <w:top w:val="none" w:sz="0" w:space="0" w:color="auto"/>
                        <w:left w:val="none" w:sz="0" w:space="0" w:color="auto"/>
                        <w:bottom w:val="none" w:sz="0" w:space="0" w:color="auto"/>
                        <w:right w:val="none" w:sz="0" w:space="0" w:color="auto"/>
                      </w:divBdr>
                      <w:divsChild>
                        <w:div w:id="1142189333">
                          <w:marLeft w:val="0"/>
                          <w:marRight w:val="0"/>
                          <w:marTop w:val="0"/>
                          <w:marBottom w:val="0"/>
                          <w:divBdr>
                            <w:top w:val="none" w:sz="0" w:space="0" w:color="auto"/>
                            <w:left w:val="none" w:sz="0" w:space="0" w:color="auto"/>
                            <w:bottom w:val="none" w:sz="0" w:space="0" w:color="auto"/>
                            <w:right w:val="none" w:sz="0" w:space="0" w:color="auto"/>
                          </w:divBdr>
                          <w:divsChild>
                            <w:div w:id="1001742504">
                              <w:marLeft w:val="0"/>
                              <w:marRight w:val="0"/>
                              <w:marTop w:val="0"/>
                              <w:marBottom w:val="0"/>
                              <w:divBdr>
                                <w:top w:val="none" w:sz="0" w:space="0" w:color="auto"/>
                                <w:left w:val="none" w:sz="0" w:space="0" w:color="auto"/>
                                <w:bottom w:val="none" w:sz="0" w:space="0" w:color="auto"/>
                                <w:right w:val="none" w:sz="0" w:space="0" w:color="auto"/>
                              </w:divBdr>
                              <w:divsChild>
                                <w:div w:id="824393647">
                                  <w:marLeft w:val="0"/>
                                  <w:marRight w:val="0"/>
                                  <w:marTop w:val="0"/>
                                  <w:marBottom w:val="0"/>
                                  <w:divBdr>
                                    <w:top w:val="none" w:sz="0" w:space="0" w:color="auto"/>
                                    <w:left w:val="none" w:sz="0" w:space="0" w:color="auto"/>
                                    <w:bottom w:val="none" w:sz="0" w:space="0" w:color="auto"/>
                                    <w:right w:val="none" w:sz="0" w:space="0" w:color="auto"/>
                                  </w:divBdr>
                                  <w:divsChild>
                                    <w:div w:id="1122651329">
                                      <w:marLeft w:val="0"/>
                                      <w:marRight w:val="0"/>
                                      <w:marTop w:val="0"/>
                                      <w:marBottom w:val="0"/>
                                      <w:divBdr>
                                        <w:top w:val="none" w:sz="0" w:space="0" w:color="auto"/>
                                        <w:left w:val="none" w:sz="0" w:space="0" w:color="auto"/>
                                        <w:bottom w:val="none" w:sz="0" w:space="0" w:color="auto"/>
                                        <w:right w:val="none" w:sz="0" w:space="0" w:color="auto"/>
                                      </w:divBdr>
                                      <w:divsChild>
                                        <w:div w:id="1603806616">
                                          <w:marLeft w:val="0"/>
                                          <w:marRight w:val="0"/>
                                          <w:marTop w:val="0"/>
                                          <w:marBottom w:val="0"/>
                                          <w:divBdr>
                                            <w:top w:val="none" w:sz="0" w:space="0" w:color="auto"/>
                                            <w:left w:val="none" w:sz="0" w:space="0" w:color="auto"/>
                                            <w:bottom w:val="none" w:sz="0" w:space="0" w:color="auto"/>
                                            <w:right w:val="none" w:sz="0" w:space="0" w:color="auto"/>
                                          </w:divBdr>
                                          <w:divsChild>
                                            <w:div w:id="389884123">
                                              <w:marLeft w:val="0"/>
                                              <w:marRight w:val="0"/>
                                              <w:marTop w:val="0"/>
                                              <w:marBottom w:val="0"/>
                                              <w:divBdr>
                                                <w:top w:val="none" w:sz="0" w:space="0" w:color="auto"/>
                                                <w:left w:val="none" w:sz="0" w:space="0" w:color="auto"/>
                                                <w:bottom w:val="none" w:sz="0" w:space="0" w:color="auto"/>
                                                <w:right w:val="none" w:sz="0" w:space="0" w:color="auto"/>
                                              </w:divBdr>
                                              <w:divsChild>
                                                <w:div w:id="1499420048">
                                                  <w:marLeft w:val="0"/>
                                                  <w:marRight w:val="0"/>
                                                  <w:marTop w:val="0"/>
                                                  <w:marBottom w:val="0"/>
                                                  <w:divBdr>
                                                    <w:top w:val="none" w:sz="0" w:space="0" w:color="auto"/>
                                                    <w:left w:val="none" w:sz="0" w:space="0" w:color="auto"/>
                                                    <w:bottom w:val="none" w:sz="0" w:space="0" w:color="auto"/>
                                                    <w:right w:val="none" w:sz="0" w:space="0" w:color="auto"/>
                                                  </w:divBdr>
                                                  <w:divsChild>
                                                    <w:div w:id="1805662157">
                                                      <w:marLeft w:val="0"/>
                                                      <w:marRight w:val="0"/>
                                                      <w:marTop w:val="0"/>
                                                      <w:marBottom w:val="0"/>
                                                      <w:divBdr>
                                                        <w:top w:val="none" w:sz="0" w:space="0" w:color="auto"/>
                                                        <w:left w:val="none" w:sz="0" w:space="0" w:color="auto"/>
                                                        <w:bottom w:val="none" w:sz="0" w:space="0" w:color="auto"/>
                                                        <w:right w:val="none" w:sz="0" w:space="0" w:color="auto"/>
                                                      </w:divBdr>
                                                      <w:divsChild>
                                                        <w:div w:id="1350450336">
                                                          <w:marLeft w:val="0"/>
                                                          <w:marRight w:val="0"/>
                                                          <w:marTop w:val="0"/>
                                                          <w:marBottom w:val="0"/>
                                                          <w:divBdr>
                                                            <w:top w:val="none" w:sz="0" w:space="0" w:color="auto"/>
                                                            <w:left w:val="none" w:sz="0" w:space="0" w:color="auto"/>
                                                            <w:bottom w:val="none" w:sz="0" w:space="0" w:color="auto"/>
                                                            <w:right w:val="none" w:sz="0" w:space="0" w:color="auto"/>
                                                          </w:divBdr>
                                                          <w:divsChild>
                                                            <w:div w:id="813453663">
                                                              <w:marLeft w:val="0"/>
                                                              <w:marRight w:val="0"/>
                                                              <w:marTop w:val="0"/>
                                                              <w:marBottom w:val="0"/>
                                                              <w:divBdr>
                                                                <w:top w:val="none" w:sz="0" w:space="0" w:color="auto"/>
                                                                <w:left w:val="none" w:sz="0" w:space="0" w:color="auto"/>
                                                                <w:bottom w:val="none" w:sz="0" w:space="0" w:color="auto"/>
                                                                <w:right w:val="none" w:sz="0" w:space="0" w:color="auto"/>
                                                              </w:divBdr>
                                                              <w:divsChild>
                                                                <w:div w:id="1532958459">
                                                                  <w:marLeft w:val="0"/>
                                                                  <w:marRight w:val="0"/>
                                                                  <w:marTop w:val="0"/>
                                                                  <w:marBottom w:val="0"/>
                                                                  <w:divBdr>
                                                                    <w:top w:val="none" w:sz="0" w:space="0" w:color="auto"/>
                                                                    <w:left w:val="none" w:sz="0" w:space="0" w:color="auto"/>
                                                                    <w:bottom w:val="none" w:sz="0" w:space="0" w:color="auto"/>
                                                                    <w:right w:val="none" w:sz="0" w:space="0" w:color="auto"/>
                                                                  </w:divBdr>
                                                                  <w:divsChild>
                                                                    <w:div w:id="882255847">
                                                                      <w:marLeft w:val="0"/>
                                                                      <w:marRight w:val="0"/>
                                                                      <w:marTop w:val="0"/>
                                                                      <w:marBottom w:val="0"/>
                                                                      <w:divBdr>
                                                                        <w:top w:val="none" w:sz="0" w:space="0" w:color="auto"/>
                                                                        <w:left w:val="none" w:sz="0" w:space="0" w:color="auto"/>
                                                                        <w:bottom w:val="none" w:sz="0" w:space="0" w:color="auto"/>
                                                                        <w:right w:val="none" w:sz="0" w:space="0" w:color="auto"/>
                                                                      </w:divBdr>
                                                                      <w:divsChild>
                                                                        <w:div w:id="1620453493">
                                                                          <w:marLeft w:val="0"/>
                                                                          <w:marRight w:val="0"/>
                                                                          <w:marTop w:val="0"/>
                                                                          <w:marBottom w:val="0"/>
                                                                          <w:divBdr>
                                                                            <w:top w:val="none" w:sz="0" w:space="0" w:color="auto"/>
                                                                            <w:left w:val="none" w:sz="0" w:space="0" w:color="auto"/>
                                                                            <w:bottom w:val="none" w:sz="0" w:space="0" w:color="auto"/>
                                                                            <w:right w:val="none" w:sz="0" w:space="0" w:color="auto"/>
                                                                          </w:divBdr>
                                                                          <w:divsChild>
                                                                            <w:div w:id="1733889227">
                                                                              <w:marLeft w:val="0"/>
                                                                              <w:marRight w:val="0"/>
                                                                              <w:marTop w:val="0"/>
                                                                              <w:marBottom w:val="0"/>
                                                                              <w:divBdr>
                                                                                <w:top w:val="none" w:sz="0" w:space="0" w:color="auto"/>
                                                                                <w:left w:val="none" w:sz="0" w:space="0" w:color="auto"/>
                                                                                <w:bottom w:val="none" w:sz="0" w:space="0" w:color="auto"/>
                                                                                <w:right w:val="none" w:sz="0" w:space="0" w:color="auto"/>
                                                                              </w:divBdr>
                                                                              <w:divsChild>
                                                                                <w:div w:id="1594630733">
                                                                                  <w:marLeft w:val="0"/>
                                                                                  <w:marRight w:val="0"/>
                                                                                  <w:marTop w:val="0"/>
                                                                                  <w:marBottom w:val="0"/>
                                                                                  <w:divBdr>
                                                                                    <w:top w:val="none" w:sz="0" w:space="0" w:color="auto"/>
                                                                                    <w:left w:val="none" w:sz="0" w:space="0" w:color="auto"/>
                                                                                    <w:bottom w:val="none" w:sz="0" w:space="0" w:color="auto"/>
                                                                                    <w:right w:val="none" w:sz="0" w:space="0" w:color="auto"/>
                                                                                  </w:divBdr>
                                                                                  <w:divsChild>
                                                                                    <w:div w:id="1865898670">
                                                                                      <w:marLeft w:val="0"/>
                                                                                      <w:marRight w:val="0"/>
                                                                                      <w:marTop w:val="0"/>
                                                                                      <w:marBottom w:val="120"/>
                                                                                      <w:divBdr>
                                                                                        <w:top w:val="none" w:sz="0" w:space="0" w:color="auto"/>
                                                                                        <w:left w:val="none" w:sz="0" w:space="0" w:color="auto"/>
                                                                                        <w:bottom w:val="none" w:sz="0" w:space="0" w:color="auto"/>
                                                                                        <w:right w:val="none" w:sz="0" w:space="0" w:color="auto"/>
                                                                                      </w:divBdr>
                                                                                      <w:divsChild>
                                                                                        <w:div w:id="1638024400">
                                                                                          <w:marLeft w:val="0"/>
                                                                                          <w:marRight w:val="0"/>
                                                                                          <w:marTop w:val="0"/>
                                                                                          <w:marBottom w:val="0"/>
                                                                                          <w:divBdr>
                                                                                            <w:top w:val="none" w:sz="0" w:space="0" w:color="auto"/>
                                                                                            <w:left w:val="none" w:sz="0" w:space="0" w:color="auto"/>
                                                                                            <w:bottom w:val="none" w:sz="0" w:space="0" w:color="auto"/>
                                                                                            <w:right w:val="none" w:sz="0" w:space="0" w:color="auto"/>
                                                                                          </w:divBdr>
                                                                                          <w:divsChild>
                                                                                            <w:div w:id="95176621">
                                                                                              <w:marLeft w:val="0"/>
                                                                                              <w:marRight w:val="0"/>
                                                                                              <w:marTop w:val="0"/>
                                                                                              <w:marBottom w:val="0"/>
                                                                                              <w:divBdr>
                                                                                                <w:top w:val="none" w:sz="0" w:space="0" w:color="auto"/>
                                                                                                <w:left w:val="none" w:sz="0" w:space="0" w:color="auto"/>
                                                                                                <w:bottom w:val="none" w:sz="0" w:space="0" w:color="auto"/>
                                                                                                <w:right w:val="none" w:sz="0" w:space="0" w:color="auto"/>
                                                                                              </w:divBdr>
                                                                                            </w:div>
                                                                                            <w:div w:id="144857392">
                                                                                              <w:marLeft w:val="0"/>
                                                                                              <w:marRight w:val="0"/>
                                                                                              <w:marTop w:val="0"/>
                                                                                              <w:marBottom w:val="0"/>
                                                                                              <w:divBdr>
                                                                                                <w:top w:val="none" w:sz="0" w:space="0" w:color="auto"/>
                                                                                                <w:left w:val="none" w:sz="0" w:space="0" w:color="auto"/>
                                                                                                <w:bottom w:val="none" w:sz="0" w:space="0" w:color="auto"/>
                                                                                                <w:right w:val="none" w:sz="0" w:space="0" w:color="auto"/>
                                                                                              </w:divBdr>
                                                                                            </w:div>
                                                                                            <w:div w:id="383992051">
                                                                                              <w:marLeft w:val="0"/>
                                                                                              <w:marRight w:val="0"/>
                                                                                              <w:marTop w:val="0"/>
                                                                                              <w:marBottom w:val="0"/>
                                                                                              <w:divBdr>
                                                                                                <w:top w:val="none" w:sz="0" w:space="0" w:color="auto"/>
                                                                                                <w:left w:val="none" w:sz="0" w:space="0" w:color="auto"/>
                                                                                                <w:bottom w:val="none" w:sz="0" w:space="0" w:color="auto"/>
                                                                                                <w:right w:val="none" w:sz="0" w:space="0" w:color="auto"/>
                                                                                              </w:divBdr>
                                                                                            </w:div>
                                                                                            <w:div w:id="504248753">
                                                                                              <w:marLeft w:val="0"/>
                                                                                              <w:marRight w:val="0"/>
                                                                                              <w:marTop w:val="0"/>
                                                                                              <w:marBottom w:val="0"/>
                                                                                              <w:divBdr>
                                                                                                <w:top w:val="none" w:sz="0" w:space="0" w:color="auto"/>
                                                                                                <w:left w:val="none" w:sz="0" w:space="0" w:color="auto"/>
                                                                                                <w:bottom w:val="none" w:sz="0" w:space="0" w:color="auto"/>
                                                                                                <w:right w:val="none" w:sz="0" w:space="0" w:color="auto"/>
                                                                                              </w:divBdr>
                                                                                            </w:div>
                                                                                            <w:div w:id="1145003371">
                                                                                              <w:marLeft w:val="0"/>
                                                                                              <w:marRight w:val="0"/>
                                                                                              <w:marTop w:val="0"/>
                                                                                              <w:marBottom w:val="0"/>
                                                                                              <w:divBdr>
                                                                                                <w:top w:val="none" w:sz="0" w:space="0" w:color="auto"/>
                                                                                                <w:left w:val="none" w:sz="0" w:space="0" w:color="auto"/>
                                                                                                <w:bottom w:val="none" w:sz="0" w:space="0" w:color="auto"/>
                                                                                                <w:right w:val="none" w:sz="0" w:space="0" w:color="auto"/>
                                                                                              </w:divBdr>
                                                                                            </w:div>
                                                                                            <w:div w:id="1240674739">
                                                                                              <w:marLeft w:val="0"/>
                                                                                              <w:marRight w:val="0"/>
                                                                                              <w:marTop w:val="0"/>
                                                                                              <w:marBottom w:val="0"/>
                                                                                              <w:divBdr>
                                                                                                <w:top w:val="none" w:sz="0" w:space="0" w:color="auto"/>
                                                                                                <w:left w:val="none" w:sz="0" w:space="0" w:color="auto"/>
                                                                                                <w:bottom w:val="none" w:sz="0" w:space="0" w:color="auto"/>
                                                                                                <w:right w:val="none" w:sz="0" w:space="0" w:color="auto"/>
                                                                                              </w:divBdr>
                                                                                            </w:div>
                                                                                            <w:div w:id="1588610940">
                                                                                              <w:marLeft w:val="0"/>
                                                                                              <w:marRight w:val="0"/>
                                                                                              <w:marTop w:val="0"/>
                                                                                              <w:marBottom w:val="0"/>
                                                                                              <w:divBdr>
                                                                                                <w:top w:val="none" w:sz="0" w:space="0" w:color="auto"/>
                                                                                                <w:left w:val="none" w:sz="0" w:space="0" w:color="auto"/>
                                                                                                <w:bottom w:val="none" w:sz="0" w:space="0" w:color="auto"/>
                                                                                                <w:right w:val="none" w:sz="0" w:space="0" w:color="auto"/>
                                                                                              </w:divBdr>
                                                                                            </w:div>
                                                                                            <w:div w:id="1669477830">
                                                                                              <w:marLeft w:val="0"/>
                                                                                              <w:marRight w:val="0"/>
                                                                                              <w:marTop w:val="0"/>
                                                                                              <w:marBottom w:val="0"/>
                                                                                              <w:divBdr>
                                                                                                <w:top w:val="none" w:sz="0" w:space="0" w:color="auto"/>
                                                                                                <w:left w:val="none" w:sz="0" w:space="0" w:color="auto"/>
                                                                                                <w:bottom w:val="none" w:sz="0" w:space="0" w:color="auto"/>
                                                                                                <w:right w:val="none" w:sz="0" w:space="0" w:color="auto"/>
                                                                                              </w:divBdr>
                                                                                            </w:div>
                                                                                            <w:div w:id="1953317836">
                                                                                              <w:marLeft w:val="0"/>
                                                                                              <w:marRight w:val="0"/>
                                                                                              <w:marTop w:val="0"/>
                                                                                              <w:marBottom w:val="0"/>
                                                                                              <w:divBdr>
                                                                                                <w:top w:val="none" w:sz="0" w:space="0" w:color="auto"/>
                                                                                                <w:left w:val="none" w:sz="0" w:space="0" w:color="auto"/>
                                                                                                <w:bottom w:val="none" w:sz="0" w:space="0" w:color="auto"/>
                                                                                                <w:right w:val="none" w:sz="0" w:space="0" w:color="auto"/>
                                                                                              </w:divBdr>
                                                                                            </w:div>
                                                                                            <w:div w:id="206899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6906634">
      <w:bodyDiv w:val="1"/>
      <w:marLeft w:val="0"/>
      <w:marRight w:val="0"/>
      <w:marTop w:val="0"/>
      <w:marBottom w:val="0"/>
      <w:divBdr>
        <w:top w:val="none" w:sz="0" w:space="0" w:color="auto"/>
        <w:left w:val="none" w:sz="0" w:space="0" w:color="auto"/>
        <w:bottom w:val="none" w:sz="0" w:space="0" w:color="auto"/>
        <w:right w:val="none" w:sz="0" w:space="0" w:color="auto"/>
      </w:divBdr>
      <w:divsChild>
        <w:div w:id="1816602881">
          <w:marLeft w:val="0"/>
          <w:marRight w:val="0"/>
          <w:marTop w:val="0"/>
          <w:marBottom w:val="0"/>
          <w:divBdr>
            <w:top w:val="none" w:sz="0" w:space="0" w:color="auto"/>
            <w:left w:val="none" w:sz="0" w:space="0" w:color="auto"/>
            <w:bottom w:val="none" w:sz="0" w:space="0" w:color="auto"/>
            <w:right w:val="none" w:sz="0" w:space="0" w:color="auto"/>
          </w:divBdr>
          <w:divsChild>
            <w:div w:id="1200585579">
              <w:marLeft w:val="0"/>
              <w:marRight w:val="0"/>
              <w:marTop w:val="0"/>
              <w:marBottom w:val="0"/>
              <w:divBdr>
                <w:top w:val="none" w:sz="0" w:space="0" w:color="auto"/>
                <w:left w:val="none" w:sz="0" w:space="0" w:color="auto"/>
                <w:bottom w:val="none" w:sz="0" w:space="0" w:color="auto"/>
                <w:right w:val="none" w:sz="0" w:space="0" w:color="auto"/>
              </w:divBdr>
              <w:divsChild>
                <w:div w:id="368527223">
                  <w:marLeft w:val="0"/>
                  <w:marRight w:val="0"/>
                  <w:marTop w:val="0"/>
                  <w:marBottom w:val="0"/>
                  <w:divBdr>
                    <w:top w:val="none" w:sz="0" w:space="0" w:color="auto"/>
                    <w:left w:val="none" w:sz="0" w:space="0" w:color="auto"/>
                    <w:bottom w:val="none" w:sz="0" w:space="0" w:color="auto"/>
                    <w:right w:val="none" w:sz="0" w:space="0" w:color="auto"/>
                  </w:divBdr>
                  <w:divsChild>
                    <w:div w:id="1881043890">
                      <w:marLeft w:val="0"/>
                      <w:marRight w:val="0"/>
                      <w:marTop w:val="0"/>
                      <w:marBottom w:val="0"/>
                      <w:divBdr>
                        <w:top w:val="none" w:sz="0" w:space="0" w:color="auto"/>
                        <w:left w:val="none" w:sz="0" w:space="0" w:color="auto"/>
                        <w:bottom w:val="none" w:sz="0" w:space="0" w:color="auto"/>
                        <w:right w:val="none" w:sz="0" w:space="0" w:color="auto"/>
                      </w:divBdr>
                      <w:divsChild>
                        <w:div w:id="1886599528">
                          <w:marLeft w:val="0"/>
                          <w:marRight w:val="0"/>
                          <w:marTop w:val="0"/>
                          <w:marBottom w:val="0"/>
                          <w:divBdr>
                            <w:top w:val="none" w:sz="0" w:space="0" w:color="auto"/>
                            <w:left w:val="none" w:sz="0" w:space="0" w:color="auto"/>
                            <w:bottom w:val="none" w:sz="0" w:space="0" w:color="auto"/>
                            <w:right w:val="none" w:sz="0" w:space="0" w:color="auto"/>
                          </w:divBdr>
                          <w:divsChild>
                            <w:div w:id="1948848139">
                              <w:marLeft w:val="0"/>
                              <w:marRight w:val="0"/>
                              <w:marTop w:val="0"/>
                              <w:marBottom w:val="0"/>
                              <w:divBdr>
                                <w:top w:val="none" w:sz="0" w:space="0" w:color="auto"/>
                                <w:left w:val="none" w:sz="0" w:space="0" w:color="auto"/>
                                <w:bottom w:val="none" w:sz="0" w:space="0" w:color="auto"/>
                                <w:right w:val="none" w:sz="0" w:space="0" w:color="auto"/>
                              </w:divBdr>
                              <w:divsChild>
                                <w:div w:id="1200319508">
                                  <w:marLeft w:val="0"/>
                                  <w:marRight w:val="0"/>
                                  <w:marTop w:val="0"/>
                                  <w:marBottom w:val="0"/>
                                  <w:divBdr>
                                    <w:top w:val="none" w:sz="0" w:space="0" w:color="auto"/>
                                    <w:left w:val="none" w:sz="0" w:space="0" w:color="auto"/>
                                    <w:bottom w:val="none" w:sz="0" w:space="0" w:color="auto"/>
                                    <w:right w:val="none" w:sz="0" w:space="0" w:color="auto"/>
                                  </w:divBdr>
                                  <w:divsChild>
                                    <w:div w:id="1409157439">
                                      <w:marLeft w:val="0"/>
                                      <w:marRight w:val="0"/>
                                      <w:marTop w:val="0"/>
                                      <w:marBottom w:val="0"/>
                                      <w:divBdr>
                                        <w:top w:val="none" w:sz="0" w:space="0" w:color="auto"/>
                                        <w:left w:val="none" w:sz="0" w:space="0" w:color="auto"/>
                                        <w:bottom w:val="none" w:sz="0" w:space="0" w:color="auto"/>
                                        <w:right w:val="none" w:sz="0" w:space="0" w:color="auto"/>
                                      </w:divBdr>
                                      <w:divsChild>
                                        <w:div w:id="742262663">
                                          <w:marLeft w:val="0"/>
                                          <w:marRight w:val="0"/>
                                          <w:marTop w:val="0"/>
                                          <w:marBottom w:val="0"/>
                                          <w:divBdr>
                                            <w:top w:val="none" w:sz="0" w:space="0" w:color="auto"/>
                                            <w:left w:val="none" w:sz="0" w:space="0" w:color="auto"/>
                                            <w:bottom w:val="none" w:sz="0" w:space="0" w:color="auto"/>
                                            <w:right w:val="none" w:sz="0" w:space="0" w:color="auto"/>
                                          </w:divBdr>
                                          <w:divsChild>
                                            <w:div w:id="494490724">
                                              <w:marLeft w:val="0"/>
                                              <w:marRight w:val="0"/>
                                              <w:marTop w:val="0"/>
                                              <w:marBottom w:val="0"/>
                                              <w:divBdr>
                                                <w:top w:val="none" w:sz="0" w:space="0" w:color="auto"/>
                                                <w:left w:val="none" w:sz="0" w:space="0" w:color="auto"/>
                                                <w:bottom w:val="none" w:sz="0" w:space="0" w:color="auto"/>
                                                <w:right w:val="none" w:sz="0" w:space="0" w:color="auto"/>
                                              </w:divBdr>
                                              <w:divsChild>
                                                <w:div w:id="951933272">
                                                  <w:marLeft w:val="0"/>
                                                  <w:marRight w:val="0"/>
                                                  <w:marTop w:val="0"/>
                                                  <w:marBottom w:val="0"/>
                                                  <w:divBdr>
                                                    <w:top w:val="none" w:sz="0" w:space="0" w:color="auto"/>
                                                    <w:left w:val="none" w:sz="0" w:space="0" w:color="auto"/>
                                                    <w:bottom w:val="none" w:sz="0" w:space="0" w:color="auto"/>
                                                    <w:right w:val="none" w:sz="0" w:space="0" w:color="auto"/>
                                                  </w:divBdr>
                                                  <w:divsChild>
                                                    <w:div w:id="359017700">
                                                      <w:marLeft w:val="0"/>
                                                      <w:marRight w:val="0"/>
                                                      <w:marTop w:val="0"/>
                                                      <w:marBottom w:val="0"/>
                                                      <w:divBdr>
                                                        <w:top w:val="single" w:sz="6" w:space="0" w:color="ABABAB"/>
                                                        <w:left w:val="single" w:sz="6" w:space="0" w:color="ABABAB"/>
                                                        <w:bottom w:val="none" w:sz="0" w:space="0" w:color="auto"/>
                                                        <w:right w:val="single" w:sz="6" w:space="0" w:color="ABABAB"/>
                                                      </w:divBdr>
                                                      <w:divsChild>
                                                        <w:div w:id="96995946">
                                                          <w:marLeft w:val="0"/>
                                                          <w:marRight w:val="0"/>
                                                          <w:marTop w:val="0"/>
                                                          <w:marBottom w:val="0"/>
                                                          <w:divBdr>
                                                            <w:top w:val="none" w:sz="0" w:space="0" w:color="auto"/>
                                                            <w:left w:val="none" w:sz="0" w:space="0" w:color="auto"/>
                                                            <w:bottom w:val="none" w:sz="0" w:space="0" w:color="auto"/>
                                                            <w:right w:val="none" w:sz="0" w:space="0" w:color="auto"/>
                                                          </w:divBdr>
                                                          <w:divsChild>
                                                            <w:div w:id="612791231">
                                                              <w:marLeft w:val="0"/>
                                                              <w:marRight w:val="0"/>
                                                              <w:marTop w:val="0"/>
                                                              <w:marBottom w:val="0"/>
                                                              <w:divBdr>
                                                                <w:top w:val="none" w:sz="0" w:space="0" w:color="auto"/>
                                                                <w:left w:val="none" w:sz="0" w:space="0" w:color="auto"/>
                                                                <w:bottom w:val="none" w:sz="0" w:space="0" w:color="auto"/>
                                                                <w:right w:val="none" w:sz="0" w:space="0" w:color="auto"/>
                                                              </w:divBdr>
                                                              <w:divsChild>
                                                                <w:div w:id="1070688558">
                                                                  <w:marLeft w:val="0"/>
                                                                  <w:marRight w:val="0"/>
                                                                  <w:marTop w:val="0"/>
                                                                  <w:marBottom w:val="0"/>
                                                                  <w:divBdr>
                                                                    <w:top w:val="none" w:sz="0" w:space="0" w:color="auto"/>
                                                                    <w:left w:val="none" w:sz="0" w:space="0" w:color="auto"/>
                                                                    <w:bottom w:val="none" w:sz="0" w:space="0" w:color="auto"/>
                                                                    <w:right w:val="none" w:sz="0" w:space="0" w:color="auto"/>
                                                                  </w:divBdr>
                                                                  <w:divsChild>
                                                                    <w:div w:id="739907334">
                                                                      <w:marLeft w:val="0"/>
                                                                      <w:marRight w:val="0"/>
                                                                      <w:marTop w:val="0"/>
                                                                      <w:marBottom w:val="0"/>
                                                                      <w:divBdr>
                                                                        <w:top w:val="none" w:sz="0" w:space="0" w:color="auto"/>
                                                                        <w:left w:val="none" w:sz="0" w:space="0" w:color="auto"/>
                                                                        <w:bottom w:val="none" w:sz="0" w:space="0" w:color="auto"/>
                                                                        <w:right w:val="none" w:sz="0" w:space="0" w:color="auto"/>
                                                                      </w:divBdr>
                                                                      <w:divsChild>
                                                                        <w:div w:id="1326788652">
                                                                          <w:marLeft w:val="0"/>
                                                                          <w:marRight w:val="0"/>
                                                                          <w:marTop w:val="0"/>
                                                                          <w:marBottom w:val="0"/>
                                                                          <w:divBdr>
                                                                            <w:top w:val="none" w:sz="0" w:space="0" w:color="auto"/>
                                                                            <w:left w:val="none" w:sz="0" w:space="0" w:color="auto"/>
                                                                            <w:bottom w:val="none" w:sz="0" w:space="0" w:color="auto"/>
                                                                            <w:right w:val="none" w:sz="0" w:space="0" w:color="auto"/>
                                                                          </w:divBdr>
                                                                          <w:divsChild>
                                                                            <w:div w:id="1127117300">
                                                                              <w:marLeft w:val="0"/>
                                                                              <w:marRight w:val="0"/>
                                                                              <w:marTop w:val="0"/>
                                                                              <w:marBottom w:val="0"/>
                                                                              <w:divBdr>
                                                                                <w:top w:val="none" w:sz="0" w:space="0" w:color="auto"/>
                                                                                <w:left w:val="none" w:sz="0" w:space="0" w:color="auto"/>
                                                                                <w:bottom w:val="none" w:sz="0" w:space="0" w:color="auto"/>
                                                                                <w:right w:val="none" w:sz="0" w:space="0" w:color="auto"/>
                                                                              </w:divBdr>
                                                                              <w:divsChild>
                                                                                <w:div w:id="464588349">
                                                                                  <w:marLeft w:val="0"/>
                                                                                  <w:marRight w:val="0"/>
                                                                                  <w:marTop w:val="0"/>
                                                                                  <w:marBottom w:val="0"/>
                                                                                  <w:divBdr>
                                                                                    <w:top w:val="none" w:sz="0" w:space="0" w:color="auto"/>
                                                                                    <w:left w:val="none" w:sz="0" w:space="0" w:color="auto"/>
                                                                                    <w:bottom w:val="none" w:sz="0" w:space="0" w:color="auto"/>
                                                                                    <w:right w:val="none" w:sz="0" w:space="0" w:color="auto"/>
                                                                                  </w:divBdr>
                                                                                  <w:divsChild>
                                                                                    <w:div w:id="636959395">
                                                                                      <w:marLeft w:val="0"/>
                                                                                      <w:marRight w:val="0"/>
                                                                                      <w:marTop w:val="0"/>
                                                                                      <w:marBottom w:val="0"/>
                                                                                      <w:divBdr>
                                                                                        <w:top w:val="none" w:sz="0" w:space="0" w:color="auto"/>
                                                                                        <w:left w:val="none" w:sz="0" w:space="0" w:color="auto"/>
                                                                                        <w:bottom w:val="none" w:sz="0" w:space="0" w:color="auto"/>
                                                                                        <w:right w:val="none" w:sz="0" w:space="0" w:color="auto"/>
                                                                                      </w:divBdr>
                                                                                    </w:div>
                                                                                    <w:div w:id="1106970442">
                                                                                      <w:marLeft w:val="0"/>
                                                                                      <w:marRight w:val="0"/>
                                                                                      <w:marTop w:val="0"/>
                                                                                      <w:marBottom w:val="0"/>
                                                                                      <w:divBdr>
                                                                                        <w:top w:val="none" w:sz="0" w:space="0" w:color="auto"/>
                                                                                        <w:left w:val="none" w:sz="0" w:space="0" w:color="auto"/>
                                                                                        <w:bottom w:val="none" w:sz="0" w:space="0" w:color="auto"/>
                                                                                        <w:right w:val="none" w:sz="0" w:space="0" w:color="auto"/>
                                                                                      </w:divBdr>
                                                                                    </w:div>
                                                                                  </w:divsChild>
                                                                                </w:div>
                                                                                <w:div w:id="1533347181">
                                                                                  <w:marLeft w:val="0"/>
                                                                                  <w:marRight w:val="0"/>
                                                                                  <w:marTop w:val="0"/>
                                                                                  <w:marBottom w:val="0"/>
                                                                                  <w:divBdr>
                                                                                    <w:top w:val="none" w:sz="0" w:space="0" w:color="auto"/>
                                                                                    <w:left w:val="none" w:sz="0" w:space="0" w:color="auto"/>
                                                                                    <w:bottom w:val="none" w:sz="0" w:space="0" w:color="auto"/>
                                                                                    <w:right w:val="none" w:sz="0" w:space="0" w:color="auto"/>
                                                                                  </w:divBdr>
                                                                                  <w:divsChild>
                                                                                    <w:div w:id="1193806398">
                                                                                      <w:marLeft w:val="0"/>
                                                                                      <w:marRight w:val="0"/>
                                                                                      <w:marTop w:val="0"/>
                                                                                      <w:marBottom w:val="0"/>
                                                                                      <w:divBdr>
                                                                                        <w:top w:val="none" w:sz="0" w:space="0" w:color="auto"/>
                                                                                        <w:left w:val="none" w:sz="0" w:space="0" w:color="auto"/>
                                                                                        <w:bottom w:val="none" w:sz="0" w:space="0" w:color="auto"/>
                                                                                        <w:right w:val="none" w:sz="0" w:space="0" w:color="auto"/>
                                                                                      </w:divBdr>
                                                                                    </w:div>
                                                                                    <w:div w:id="1374698747">
                                                                                      <w:marLeft w:val="0"/>
                                                                                      <w:marRight w:val="0"/>
                                                                                      <w:marTop w:val="0"/>
                                                                                      <w:marBottom w:val="0"/>
                                                                                      <w:divBdr>
                                                                                        <w:top w:val="none" w:sz="0" w:space="0" w:color="auto"/>
                                                                                        <w:left w:val="none" w:sz="0" w:space="0" w:color="auto"/>
                                                                                        <w:bottom w:val="none" w:sz="0" w:space="0" w:color="auto"/>
                                                                                        <w:right w:val="none" w:sz="0" w:space="0" w:color="auto"/>
                                                                                      </w:divBdr>
                                                                                    </w:div>
                                                                                    <w:div w:id="1808741779">
                                                                                      <w:marLeft w:val="0"/>
                                                                                      <w:marRight w:val="0"/>
                                                                                      <w:marTop w:val="0"/>
                                                                                      <w:marBottom w:val="0"/>
                                                                                      <w:divBdr>
                                                                                        <w:top w:val="none" w:sz="0" w:space="0" w:color="auto"/>
                                                                                        <w:left w:val="none" w:sz="0" w:space="0" w:color="auto"/>
                                                                                        <w:bottom w:val="none" w:sz="0" w:space="0" w:color="auto"/>
                                                                                        <w:right w:val="none" w:sz="0" w:space="0" w:color="auto"/>
                                                                                      </w:divBdr>
                                                                                    </w:div>
                                                                                    <w:div w:id="20241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4422081">
      <w:bodyDiv w:val="1"/>
      <w:marLeft w:val="0"/>
      <w:marRight w:val="0"/>
      <w:marTop w:val="0"/>
      <w:marBottom w:val="0"/>
      <w:divBdr>
        <w:top w:val="none" w:sz="0" w:space="0" w:color="auto"/>
        <w:left w:val="none" w:sz="0" w:space="0" w:color="auto"/>
        <w:bottom w:val="none" w:sz="0" w:space="0" w:color="auto"/>
        <w:right w:val="none" w:sz="0" w:space="0" w:color="auto"/>
      </w:divBdr>
    </w:div>
    <w:div w:id="467087307">
      <w:bodyDiv w:val="1"/>
      <w:marLeft w:val="0"/>
      <w:marRight w:val="0"/>
      <w:marTop w:val="0"/>
      <w:marBottom w:val="0"/>
      <w:divBdr>
        <w:top w:val="none" w:sz="0" w:space="0" w:color="auto"/>
        <w:left w:val="none" w:sz="0" w:space="0" w:color="auto"/>
        <w:bottom w:val="none" w:sz="0" w:space="0" w:color="auto"/>
        <w:right w:val="none" w:sz="0" w:space="0" w:color="auto"/>
      </w:divBdr>
    </w:div>
    <w:div w:id="562451609">
      <w:bodyDiv w:val="1"/>
      <w:marLeft w:val="0"/>
      <w:marRight w:val="0"/>
      <w:marTop w:val="0"/>
      <w:marBottom w:val="0"/>
      <w:divBdr>
        <w:top w:val="none" w:sz="0" w:space="0" w:color="auto"/>
        <w:left w:val="none" w:sz="0" w:space="0" w:color="auto"/>
        <w:bottom w:val="none" w:sz="0" w:space="0" w:color="auto"/>
        <w:right w:val="none" w:sz="0" w:space="0" w:color="auto"/>
      </w:divBdr>
      <w:divsChild>
        <w:div w:id="1125344908">
          <w:marLeft w:val="0"/>
          <w:marRight w:val="0"/>
          <w:marTop w:val="0"/>
          <w:marBottom w:val="0"/>
          <w:divBdr>
            <w:top w:val="none" w:sz="0" w:space="0" w:color="auto"/>
            <w:left w:val="none" w:sz="0" w:space="0" w:color="auto"/>
            <w:bottom w:val="none" w:sz="0" w:space="0" w:color="auto"/>
            <w:right w:val="none" w:sz="0" w:space="0" w:color="auto"/>
          </w:divBdr>
          <w:divsChild>
            <w:div w:id="175925030">
              <w:marLeft w:val="0"/>
              <w:marRight w:val="0"/>
              <w:marTop w:val="0"/>
              <w:marBottom w:val="0"/>
              <w:divBdr>
                <w:top w:val="none" w:sz="0" w:space="0" w:color="auto"/>
                <w:left w:val="none" w:sz="0" w:space="0" w:color="auto"/>
                <w:bottom w:val="none" w:sz="0" w:space="0" w:color="auto"/>
                <w:right w:val="none" w:sz="0" w:space="0" w:color="auto"/>
              </w:divBdr>
              <w:divsChild>
                <w:div w:id="684092117">
                  <w:marLeft w:val="0"/>
                  <w:marRight w:val="0"/>
                  <w:marTop w:val="0"/>
                  <w:marBottom w:val="0"/>
                  <w:divBdr>
                    <w:top w:val="none" w:sz="0" w:space="0" w:color="auto"/>
                    <w:left w:val="none" w:sz="0" w:space="0" w:color="auto"/>
                    <w:bottom w:val="none" w:sz="0" w:space="0" w:color="auto"/>
                    <w:right w:val="none" w:sz="0" w:space="0" w:color="auto"/>
                  </w:divBdr>
                  <w:divsChild>
                    <w:div w:id="200825797">
                      <w:marLeft w:val="0"/>
                      <w:marRight w:val="0"/>
                      <w:marTop w:val="0"/>
                      <w:marBottom w:val="0"/>
                      <w:divBdr>
                        <w:top w:val="none" w:sz="0" w:space="0" w:color="auto"/>
                        <w:left w:val="none" w:sz="0" w:space="0" w:color="auto"/>
                        <w:bottom w:val="none" w:sz="0" w:space="0" w:color="auto"/>
                        <w:right w:val="none" w:sz="0" w:space="0" w:color="auto"/>
                      </w:divBdr>
                      <w:divsChild>
                        <w:div w:id="265693881">
                          <w:marLeft w:val="0"/>
                          <w:marRight w:val="0"/>
                          <w:marTop w:val="0"/>
                          <w:marBottom w:val="0"/>
                          <w:divBdr>
                            <w:top w:val="none" w:sz="0" w:space="0" w:color="auto"/>
                            <w:left w:val="none" w:sz="0" w:space="0" w:color="auto"/>
                            <w:bottom w:val="none" w:sz="0" w:space="0" w:color="auto"/>
                            <w:right w:val="none" w:sz="0" w:space="0" w:color="auto"/>
                          </w:divBdr>
                          <w:divsChild>
                            <w:div w:id="1779062447">
                              <w:marLeft w:val="0"/>
                              <w:marRight w:val="0"/>
                              <w:marTop w:val="0"/>
                              <w:marBottom w:val="0"/>
                              <w:divBdr>
                                <w:top w:val="none" w:sz="0" w:space="0" w:color="auto"/>
                                <w:left w:val="none" w:sz="0" w:space="0" w:color="auto"/>
                                <w:bottom w:val="none" w:sz="0" w:space="0" w:color="auto"/>
                                <w:right w:val="none" w:sz="0" w:space="0" w:color="auto"/>
                              </w:divBdr>
                              <w:divsChild>
                                <w:div w:id="1544292288">
                                  <w:marLeft w:val="0"/>
                                  <w:marRight w:val="0"/>
                                  <w:marTop w:val="0"/>
                                  <w:marBottom w:val="0"/>
                                  <w:divBdr>
                                    <w:top w:val="none" w:sz="0" w:space="0" w:color="auto"/>
                                    <w:left w:val="none" w:sz="0" w:space="0" w:color="auto"/>
                                    <w:bottom w:val="none" w:sz="0" w:space="0" w:color="auto"/>
                                    <w:right w:val="none" w:sz="0" w:space="0" w:color="auto"/>
                                  </w:divBdr>
                                  <w:divsChild>
                                    <w:div w:id="2049572916">
                                      <w:marLeft w:val="0"/>
                                      <w:marRight w:val="0"/>
                                      <w:marTop w:val="0"/>
                                      <w:marBottom w:val="0"/>
                                      <w:divBdr>
                                        <w:top w:val="none" w:sz="0" w:space="0" w:color="auto"/>
                                        <w:left w:val="none" w:sz="0" w:space="0" w:color="auto"/>
                                        <w:bottom w:val="none" w:sz="0" w:space="0" w:color="auto"/>
                                        <w:right w:val="none" w:sz="0" w:space="0" w:color="auto"/>
                                      </w:divBdr>
                                      <w:divsChild>
                                        <w:div w:id="54623727">
                                          <w:marLeft w:val="0"/>
                                          <w:marRight w:val="0"/>
                                          <w:marTop w:val="0"/>
                                          <w:marBottom w:val="0"/>
                                          <w:divBdr>
                                            <w:top w:val="none" w:sz="0" w:space="0" w:color="auto"/>
                                            <w:left w:val="none" w:sz="0" w:space="0" w:color="auto"/>
                                            <w:bottom w:val="none" w:sz="0" w:space="0" w:color="auto"/>
                                            <w:right w:val="none" w:sz="0" w:space="0" w:color="auto"/>
                                          </w:divBdr>
                                          <w:divsChild>
                                            <w:div w:id="625549584">
                                              <w:marLeft w:val="0"/>
                                              <w:marRight w:val="0"/>
                                              <w:marTop w:val="0"/>
                                              <w:marBottom w:val="0"/>
                                              <w:divBdr>
                                                <w:top w:val="none" w:sz="0" w:space="0" w:color="auto"/>
                                                <w:left w:val="none" w:sz="0" w:space="0" w:color="auto"/>
                                                <w:bottom w:val="none" w:sz="0" w:space="0" w:color="auto"/>
                                                <w:right w:val="none" w:sz="0" w:space="0" w:color="auto"/>
                                              </w:divBdr>
                                              <w:divsChild>
                                                <w:div w:id="960573434">
                                                  <w:marLeft w:val="0"/>
                                                  <w:marRight w:val="0"/>
                                                  <w:marTop w:val="0"/>
                                                  <w:marBottom w:val="0"/>
                                                  <w:divBdr>
                                                    <w:top w:val="none" w:sz="0" w:space="0" w:color="auto"/>
                                                    <w:left w:val="none" w:sz="0" w:space="0" w:color="auto"/>
                                                    <w:bottom w:val="none" w:sz="0" w:space="0" w:color="auto"/>
                                                    <w:right w:val="none" w:sz="0" w:space="0" w:color="auto"/>
                                                  </w:divBdr>
                                                  <w:divsChild>
                                                    <w:div w:id="688601330">
                                                      <w:marLeft w:val="0"/>
                                                      <w:marRight w:val="0"/>
                                                      <w:marTop w:val="0"/>
                                                      <w:marBottom w:val="0"/>
                                                      <w:divBdr>
                                                        <w:top w:val="none" w:sz="0" w:space="0" w:color="auto"/>
                                                        <w:left w:val="none" w:sz="0" w:space="0" w:color="auto"/>
                                                        <w:bottom w:val="none" w:sz="0" w:space="0" w:color="auto"/>
                                                        <w:right w:val="none" w:sz="0" w:space="0" w:color="auto"/>
                                                      </w:divBdr>
                                                      <w:divsChild>
                                                        <w:div w:id="1372802311">
                                                          <w:marLeft w:val="0"/>
                                                          <w:marRight w:val="0"/>
                                                          <w:marTop w:val="0"/>
                                                          <w:marBottom w:val="0"/>
                                                          <w:divBdr>
                                                            <w:top w:val="none" w:sz="0" w:space="0" w:color="auto"/>
                                                            <w:left w:val="none" w:sz="0" w:space="0" w:color="auto"/>
                                                            <w:bottom w:val="none" w:sz="0" w:space="0" w:color="auto"/>
                                                            <w:right w:val="none" w:sz="0" w:space="0" w:color="auto"/>
                                                          </w:divBdr>
                                                          <w:divsChild>
                                                            <w:div w:id="868646830">
                                                              <w:marLeft w:val="0"/>
                                                              <w:marRight w:val="0"/>
                                                              <w:marTop w:val="0"/>
                                                              <w:marBottom w:val="0"/>
                                                              <w:divBdr>
                                                                <w:top w:val="none" w:sz="0" w:space="0" w:color="auto"/>
                                                                <w:left w:val="none" w:sz="0" w:space="0" w:color="auto"/>
                                                                <w:bottom w:val="none" w:sz="0" w:space="0" w:color="auto"/>
                                                                <w:right w:val="none" w:sz="0" w:space="0" w:color="auto"/>
                                                              </w:divBdr>
                                                              <w:divsChild>
                                                                <w:div w:id="1161116861">
                                                                  <w:marLeft w:val="0"/>
                                                                  <w:marRight w:val="0"/>
                                                                  <w:marTop w:val="0"/>
                                                                  <w:marBottom w:val="0"/>
                                                                  <w:divBdr>
                                                                    <w:top w:val="none" w:sz="0" w:space="0" w:color="auto"/>
                                                                    <w:left w:val="none" w:sz="0" w:space="0" w:color="auto"/>
                                                                    <w:bottom w:val="none" w:sz="0" w:space="0" w:color="auto"/>
                                                                    <w:right w:val="none" w:sz="0" w:space="0" w:color="auto"/>
                                                                  </w:divBdr>
                                                                  <w:divsChild>
                                                                    <w:div w:id="78019968">
                                                                      <w:marLeft w:val="0"/>
                                                                      <w:marRight w:val="0"/>
                                                                      <w:marTop w:val="0"/>
                                                                      <w:marBottom w:val="0"/>
                                                                      <w:divBdr>
                                                                        <w:top w:val="none" w:sz="0" w:space="0" w:color="auto"/>
                                                                        <w:left w:val="none" w:sz="0" w:space="0" w:color="auto"/>
                                                                        <w:bottom w:val="none" w:sz="0" w:space="0" w:color="auto"/>
                                                                        <w:right w:val="none" w:sz="0" w:space="0" w:color="auto"/>
                                                                      </w:divBdr>
                                                                      <w:divsChild>
                                                                        <w:div w:id="1747260104">
                                                                          <w:marLeft w:val="0"/>
                                                                          <w:marRight w:val="0"/>
                                                                          <w:marTop w:val="0"/>
                                                                          <w:marBottom w:val="0"/>
                                                                          <w:divBdr>
                                                                            <w:top w:val="none" w:sz="0" w:space="0" w:color="auto"/>
                                                                            <w:left w:val="none" w:sz="0" w:space="0" w:color="auto"/>
                                                                            <w:bottom w:val="none" w:sz="0" w:space="0" w:color="auto"/>
                                                                            <w:right w:val="none" w:sz="0" w:space="0" w:color="auto"/>
                                                                          </w:divBdr>
                                                                          <w:divsChild>
                                                                            <w:div w:id="2071921720">
                                                                              <w:marLeft w:val="0"/>
                                                                              <w:marRight w:val="0"/>
                                                                              <w:marTop w:val="0"/>
                                                                              <w:marBottom w:val="0"/>
                                                                              <w:divBdr>
                                                                                <w:top w:val="none" w:sz="0" w:space="0" w:color="auto"/>
                                                                                <w:left w:val="none" w:sz="0" w:space="0" w:color="auto"/>
                                                                                <w:bottom w:val="none" w:sz="0" w:space="0" w:color="auto"/>
                                                                                <w:right w:val="none" w:sz="0" w:space="0" w:color="auto"/>
                                                                              </w:divBdr>
                                                                              <w:divsChild>
                                                                                <w:div w:id="751505722">
                                                                                  <w:marLeft w:val="0"/>
                                                                                  <w:marRight w:val="0"/>
                                                                                  <w:marTop w:val="0"/>
                                                                                  <w:marBottom w:val="0"/>
                                                                                  <w:divBdr>
                                                                                    <w:top w:val="none" w:sz="0" w:space="0" w:color="auto"/>
                                                                                    <w:left w:val="none" w:sz="0" w:space="0" w:color="auto"/>
                                                                                    <w:bottom w:val="none" w:sz="0" w:space="0" w:color="auto"/>
                                                                                    <w:right w:val="none" w:sz="0" w:space="0" w:color="auto"/>
                                                                                  </w:divBdr>
                                                                                  <w:divsChild>
                                                                                    <w:div w:id="409742707">
                                                                                      <w:marLeft w:val="0"/>
                                                                                      <w:marRight w:val="0"/>
                                                                                      <w:marTop w:val="0"/>
                                                                                      <w:marBottom w:val="120"/>
                                                                                      <w:divBdr>
                                                                                        <w:top w:val="none" w:sz="0" w:space="0" w:color="auto"/>
                                                                                        <w:left w:val="none" w:sz="0" w:space="0" w:color="auto"/>
                                                                                        <w:bottom w:val="none" w:sz="0" w:space="0" w:color="auto"/>
                                                                                        <w:right w:val="none" w:sz="0" w:space="0" w:color="auto"/>
                                                                                      </w:divBdr>
                                                                                      <w:divsChild>
                                                                                        <w:div w:id="1811819377">
                                                                                          <w:marLeft w:val="0"/>
                                                                                          <w:marRight w:val="0"/>
                                                                                          <w:marTop w:val="0"/>
                                                                                          <w:marBottom w:val="0"/>
                                                                                          <w:divBdr>
                                                                                            <w:top w:val="none" w:sz="0" w:space="0" w:color="auto"/>
                                                                                            <w:left w:val="none" w:sz="0" w:space="0" w:color="auto"/>
                                                                                            <w:bottom w:val="none" w:sz="0" w:space="0" w:color="auto"/>
                                                                                            <w:right w:val="none" w:sz="0" w:space="0" w:color="auto"/>
                                                                                          </w:divBdr>
                                                                                          <w:divsChild>
                                                                                            <w:div w:id="35280995">
                                                                                              <w:marLeft w:val="0"/>
                                                                                              <w:marRight w:val="0"/>
                                                                                              <w:marTop w:val="0"/>
                                                                                              <w:marBottom w:val="0"/>
                                                                                              <w:divBdr>
                                                                                                <w:top w:val="none" w:sz="0" w:space="0" w:color="auto"/>
                                                                                                <w:left w:val="none" w:sz="0" w:space="0" w:color="auto"/>
                                                                                                <w:bottom w:val="none" w:sz="0" w:space="0" w:color="auto"/>
                                                                                                <w:right w:val="none" w:sz="0" w:space="0" w:color="auto"/>
                                                                                              </w:divBdr>
                                                                                            </w:div>
                                                                                            <w:div w:id="424882036">
                                                                                              <w:marLeft w:val="0"/>
                                                                                              <w:marRight w:val="0"/>
                                                                                              <w:marTop w:val="0"/>
                                                                                              <w:marBottom w:val="0"/>
                                                                                              <w:divBdr>
                                                                                                <w:top w:val="none" w:sz="0" w:space="0" w:color="auto"/>
                                                                                                <w:left w:val="none" w:sz="0" w:space="0" w:color="auto"/>
                                                                                                <w:bottom w:val="none" w:sz="0" w:space="0" w:color="auto"/>
                                                                                                <w:right w:val="none" w:sz="0" w:space="0" w:color="auto"/>
                                                                                              </w:divBdr>
                                                                                            </w:div>
                                                                                            <w:div w:id="446628893">
                                                                                              <w:marLeft w:val="0"/>
                                                                                              <w:marRight w:val="0"/>
                                                                                              <w:marTop w:val="0"/>
                                                                                              <w:marBottom w:val="0"/>
                                                                                              <w:divBdr>
                                                                                                <w:top w:val="none" w:sz="0" w:space="0" w:color="auto"/>
                                                                                                <w:left w:val="none" w:sz="0" w:space="0" w:color="auto"/>
                                                                                                <w:bottom w:val="none" w:sz="0" w:space="0" w:color="auto"/>
                                                                                                <w:right w:val="none" w:sz="0" w:space="0" w:color="auto"/>
                                                                                              </w:divBdr>
                                                                                            </w:div>
                                                                                            <w:div w:id="468479050">
                                                                                              <w:marLeft w:val="0"/>
                                                                                              <w:marRight w:val="0"/>
                                                                                              <w:marTop w:val="0"/>
                                                                                              <w:marBottom w:val="0"/>
                                                                                              <w:divBdr>
                                                                                                <w:top w:val="none" w:sz="0" w:space="0" w:color="auto"/>
                                                                                                <w:left w:val="none" w:sz="0" w:space="0" w:color="auto"/>
                                                                                                <w:bottom w:val="none" w:sz="0" w:space="0" w:color="auto"/>
                                                                                                <w:right w:val="none" w:sz="0" w:space="0" w:color="auto"/>
                                                                                              </w:divBdr>
                                                                                            </w:div>
                                                                                            <w:div w:id="806750025">
                                                                                              <w:marLeft w:val="0"/>
                                                                                              <w:marRight w:val="0"/>
                                                                                              <w:marTop w:val="0"/>
                                                                                              <w:marBottom w:val="0"/>
                                                                                              <w:divBdr>
                                                                                                <w:top w:val="none" w:sz="0" w:space="0" w:color="auto"/>
                                                                                                <w:left w:val="none" w:sz="0" w:space="0" w:color="auto"/>
                                                                                                <w:bottom w:val="none" w:sz="0" w:space="0" w:color="auto"/>
                                                                                                <w:right w:val="none" w:sz="0" w:space="0" w:color="auto"/>
                                                                                              </w:divBdr>
                                                                                            </w:div>
                                                                                            <w:div w:id="1504280242">
                                                                                              <w:marLeft w:val="0"/>
                                                                                              <w:marRight w:val="0"/>
                                                                                              <w:marTop w:val="0"/>
                                                                                              <w:marBottom w:val="0"/>
                                                                                              <w:divBdr>
                                                                                                <w:top w:val="none" w:sz="0" w:space="0" w:color="auto"/>
                                                                                                <w:left w:val="none" w:sz="0" w:space="0" w:color="auto"/>
                                                                                                <w:bottom w:val="none" w:sz="0" w:space="0" w:color="auto"/>
                                                                                                <w:right w:val="none" w:sz="0" w:space="0" w:color="auto"/>
                                                                                              </w:divBdr>
                                                                                            </w:div>
                                                                                            <w:div w:id="1689285272">
                                                                                              <w:marLeft w:val="0"/>
                                                                                              <w:marRight w:val="0"/>
                                                                                              <w:marTop w:val="0"/>
                                                                                              <w:marBottom w:val="0"/>
                                                                                              <w:divBdr>
                                                                                                <w:top w:val="none" w:sz="0" w:space="0" w:color="auto"/>
                                                                                                <w:left w:val="none" w:sz="0" w:space="0" w:color="auto"/>
                                                                                                <w:bottom w:val="none" w:sz="0" w:space="0" w:color="auto"/>
                                                                                                <w:right w:val="none" w:sz="0" w:space="0" w:color="auto"/>
                                                                                              </w:divBdr>
                                                                                            </w:div>
                                                                                            <w:div w:id="1813208170">
                                                                                              <w:marLeft w:val="0"/>
                                                                                              <w:marRight w:val="0"/>
                                                                                              <w:marTop w:val="0"/>
                                                                                              <w:marBottom w:val="0"/>
                                                                                              <w:divBdr>
                                                                                                <w:top w:val="none" w:sz="0" w:space="0" w:color="auto"/>
                                                                                                <w:left w:val="none" w:sz="0" w:space="0" w:color="auto"/>
                                                                                                <w:bottom w:val="none" w:sz="0" w:space="0" w:color="auto"/>
                                                                                                <w:right w:val="none" w:sz="0" w:space="0" w:color="auto"/>
                                                                                              </w:divBdr>
                                                                                            </w:div>
                                                                                            <w:div w:id="2031224473">
                                                                                              <w:marLeft w:val="0"/>
                                                                                              <w:marRight w:val="0"/>
                                                                                              <w:marTop w:val="0"/>
                                                                                              <w:marBottom w:val="0"/>
                                                                                              <w:divBdr>
                                                                                                <w:top w:val="none" w:sz="0" w:space="0" w:color="auto"/>
                                                                                                <w:left w:val="none" w:sz="0" w:space="0" w:color="auto"/>
                                                                                                <w:bottom w:val="none" w:sz="0" w:space="0" w:color="auto"/>
                                                                                                <w:right w:val="none" w:sz="0" w:space="0" w:color="auto"/>
                                                                                              </w:divBdr>
                                                                                            </w:div>
                                                                                            <w:div w:id="20925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2036829">
      <w:bodyDiv w:val="1"/>
      <w:marLeft w:val="0"/>
      <w:marRight w:val="0"/>
      <w:marTop w:val="0"/>
      <w:marBottom w:val="0"/>
      <w:divBdr>
        <w:top w:val="none" w:sz="0" w:space="0" w:color="auto"/>
        <w:left w:val="none" w:sz="0" w:space="0" w:color="auto"/>
        <w:bottom w:val="none" w:sz="0" w:space="0" w:color="auto"/>
        <w:right w:val="none" w:sz="0" w:space="0" w:color="auto"/>
      </w:divBdr>
    </w:div>
    <w:div w:id="996496419">
      <w:bodyDiv w:val="1"/>
      <w:marLeft w:val="0"/>
      <w:marRight w:val="0"/>
      <w:marTop w:val="0"/>
      <w:marBottom w:val="0"/>
      <w:divBdr>
        <w:top w:val="none" w:sz="0" w:space="0" w:color="auto"/>
        <w:left w:val="none" w:sz="0" w:space="0" w:color="auto"/>
        <w:bottom w:val="none" w:sz="0" w:space="0" w:color="auto"/>
        <w:right w:val="none" w:sz="0" w:space="0" w:color="auto"/>
      </w:divBdr>
    </w:div>
    <w:div w:id="1032073931">
      <w:bodyDiv w:val="1"/>
      <w:marLeft w:val="0"/>
      <w:marRight w:val="0"/>
      <w:marTop w:val="0"/>
      <w:marBottom w:val="0"/>
      <w:divBdr>
        <w:top w:val="none" w:sz="0" w:space="0" w:color="auto"/>
        <w:left w:val="none" w:sz="0" w:space="0" w:color="auto"/>
        <w:bottom w:val="none" w:sz="0" w:space="0" w:color="auto"/>
        <w:right w:val="none" w:sz="0" w:space="0" w:color="auto"/>
      </w:divBdr>
    </w:div>
    <w:div w:id="1311204031">
      <w:bodyDiv w:val="1"/>
      <w:marLeft w:val="0"/>
      <w:marRight w:val="0"/>
      <w:marTop w:val="0"/>
      <w:marBottom w:val="0"/>
      <w:divBdr>
        <w:top w:val="none" w:sz="0" w:space="0" w:color="auto"/>
        <w:left w:val="none" w:sz="0" w:space="0" w:color="auto"/>
        <w:bottom w:val="none" w:sz="0" w:space="0" w:color="auto"/>
        <w:right w:val="none" w:sz="0" w:space="0" w:color="auto"/>
      </w:divBdr>
      <w:divsChild>
        <w:div w:id="1217467329">
          <w:marLeft w:val="0"/>
          <w:marRight w:val="0"/>
          <w:marTop w:val="0"/>
          <w:marBottom w:val="0"/>
          <w:divBdr>
            <w:top w:val="none" w:sz="0" w:space="0" w:color="auto"/>
            <w:left w:val="none" w:sz="0" w:space="0" w:color="auto"/>
            <w:bottom w:val="none" w:sz="0" w:space="0" w:color="auto"/>
            <w:right w:val="none" w:sz="0" w:space="0" w:color="auto"/>
          </w:divBdr>
          <w:divsChild>
            <w:div w:id="997341173">
              <w:marLeft w:val="0"/>
              <w:marRight w:val="0"/>
              <w:marTop w:val="0"/>
              <w:marBottom w:val="0"/>
              <w:divBdr>
                <w:top w:val="none" w:sz="0" w:space="0" w:color="auto"/>
                <w:left w:val="none" w:sz="0" w:space="0" w:color="auto"/>
                <w:bottom w:val="none" w:sz="0" w:space="0" w:color="auto"/>
                <w:right w:val="none" w:sz="0" w:space="0" w:color="auto"/>
              </w:divBdr>
              <w:divsChild>
                <w:div w:id="53269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053682">
      <w:bodyDiv w:val="1"/>
      <w:marLeft w:val="0"/>
      <w:marRight w:val="0"/>
      <w:marTop w:val="0"/>
      <w:marBottom w:val="0"/>
      <w:divBdr>
        <w:top w:val="none" w:sz="0" w:space="0" w:color="auto"/>
        <w:left w:val="none" w:sz="0" w:space="0" w:color="auto"/>
        <w:bottom w:val="none" w:sz="0" w:space="0" w:color="auto"/>
        <w:right w:val="none" w:sz="0" w:space="0" w:color="auto"/>
      </w:divBdr>
    </w:div>
    <w:div w:id="1662468551">
      <w:bodyDiv w:val="1"/>
      <w:marLeft w:val="0"/>
      <w:marRight w:val="0"/>
      <w:marTop w:val="0"/>
      <w:marBottom w:val="0"/>
      <w:divBdr>
        <w:top w:val="none" w:sz="0" w:space="0" w:color="auto"/>
        <w:left w:val="none" w:sz="0" w:space="0" w:color="auto"/>
        <w:bottom w:val="none" w:sz="0" w:space="0" w:color="auto"/>
        <w:right w:val="none" w:sz="0" w:space="0" w:color="auto"/>
      </w:divBdr>
    </w:div>
    <w:div w:id="1730227965">
      <w:bodyDiv w:val="1"/>
      <w:marLeft w:val="0"/>
      <w:marRight w:val="0"/>
      <w:marTop w:val="0"/>
      <w:marBottom w:val="0"/>
      <w:divBdr>
        <w:top w:val="none" w:sz="0" w:space="0" w:color="auto"/>
        <w:left w:val="none" w:sz="0" w:space="0" w:color="auto"/>
        <w:bottom w:val="none" w:sz="0" w:space="0" w:color="auto"/>
        <w:right w:val="none" w:sz="0" w:space="0" w:color="auto"/>
      </w:divBdr>
      <w:divsChild>
        <w:div w:id="528837102">
          <w:marLeft w:val="0"/>
          <w:marRight w:val="0"/>
          <w:marTop w:val="0"/>
          <w:marBottom w:val="0"/>
          <w:divBdr>
            <w:top w:val="none" w:sz="0" w:space="0" w:color="auto"/>
            <w:left w:val="none" w:sz="0" w:space="0" w:color="auto"/>
            <w:bottom w:val="none" w:sz="0" w:space="0" w:color="auto"/>
            <w:right w:val="none" w:sz="0" w:space="0" w:color="auto"/>
          </w:divBdr>
          <w:divsChild>
            <w:div w:id="60637186">
              <w:marLeft w:val="0"/>
              <w:marRight w:val="0"/>
              <w:marTop w:val="0"/>
              <w:marBottom w:val="0"/>
              <w:divBdr>
                <w:top w:val="none" w:sz="0" w:space="0" w:color="auto"/>
                <w:left w:val="none" w:sz="0" w:space="0" w:color="auto"/>
                <w:bottom w:val="none" w:sz="0" w:space="0" w:color="auto"/>
                <w:right w:val="none" w:sz="0" w:space="0" w:color="auto"/>
              </w:divBdr>
              <w:divsChild>
                <w:div w:id="647635900">
                  <w:marLeft w:val="0"/>
                  <w:marRight w:val="0"/>
                  <w:marTop w:val="0"/>
                  <w:marBottom w:val="0"/>
                  <w:divBdr>
                    <w:top w:val="none" w:sz="0" w:space="0" w:color="auto"/>
                    <w:left w:val="none" w:sz="0" w:space="0" w:color="auto"/>
                    <w:bottom w:val="none" w:sz="0" w:space="0" w:color="auto"/>
                    <w:right w:val="none" w:sz="0" w:space="0" w:color="auto"/>
                  </w:divBdr>
                  <w:divsChild>
                    <w:div w:id="510294499">
                      <w:marLeft w:val="0"/>
                      <w:marRight w:val="0"/>
                      <w:marTop w:val="0"/>
                      <w:marBottom w:val="0"/>
                      <w:divBdr>
                        <w:top w:val="none" w:sz="0" w:space="0" w:color="auto"/>
                        <w:left w:val="none" w:sz="0" w:space="0" w:color="auto"/>
                        <w:bottom w:val="none" w:sz="0" w:space="0" w:color="auto"/>
                        <w:right w:val="none" w:sz="0" w:space="0" w:color="auto"/>
                      </w:divBdr>
                      <w:divsChild>
                        <w:div w:id="591276392">
                          <w:marLeft w:val="0"/>
                          <w:marRight w:val="0"/>
                          <w:marTop w:val="0"/>
                          <w:marBottom w:val="0"/>
                          <w:divBdr>
                            <w:top w:val="none" w:sz="0" w:space="0" w:color="auto"/>
                            <w:left w:val="none" w:sz="0" w:space="0" w:color="auto"/>
                            <w:bottom w:val="none" w:sz="0" w:space="0" w:color="auto"/>
                            <w:right w:val="none" w:sz="0" w:space="0" w:color="auto"/>
                          </w:divBdr>
                          <w:divsChild>
                            <w:div w:id="708144870">
                              <w:marLeft w:val="0"/>
                              <w:marRight w:val="0"/>
                              <w:marTop w:val="0"/>
                              <w:marBottom w:val="0"/>
                              <w:divBdr>
                                <w:top w:val="none" w:sz="0" w:space="0" w:color="auto"/>
                                <w:left w:val="none" w:sz="0" w:space="0" w:color="auto"/>
                                <w:bottom w:val="none" w:sz="0" w:space="0" w:color="auto"/>
                                <w:right w:val="none" w:sz="0" w:space="0" w:color="auto"/>
                              </w:divBdr>
                              <w:divsChild>
                                <w:div w:id="1953777613">
                                  <w:marLeft w:val="0"/>
                                  <w:marRight w:val="0"/>
                                  <w:marTop w:val="0"/>
                                  <w:marBottom w:val="0"/>
                                  <w:divBdr>
                                    <w:top w:val="none" w:sz="0" w:space="0" w:color="auto"/>
                                    <w:left w:val="none" w:sz="0" w:space="0" w:color="auto"/>
                                    <w:bottom w:val="none" w:sz="0" w:space="0" w:color="auto"/>
                                    <w:right w:val="none" w:sz="0" w:space="0" w:color="auto"/>
                                  </w:divBdr>
                                  <w:divsChild>
                                    <w:div w:id="747116996">
                                      <w:marLeft w:val="0"/>
                                      <w:marRight w:val="0"/>
                                      <w:marTop w:val="0"/>
                                      <w:marBottom w:val="0"/>
                                      <w:divBdr>
                                        <w:top w:val="none" w:sz="0" w:space="0" w:color="auto"/>
                                        <w:left w:val="none" w:sz="0" w:space="0" w:color="auto"/>
                                        <w:bottom w:val="none" w:sz="0" w:space="0" w:color="auto"/>
                                        <w:right w:val="none" w:sz="0" w:space="0" w:color="auto"/>
                                      </w:divBdr>
                                      <w:divsChild>
                                        <w:div w:id="654990317">
                                          <w:marLeft w:val="0"/>
                                          <w:marRight w:val="0"/>
                                          <w:marTop w:val="0"/>
                                          <w:marBottom w:val="0"/>
                                          <w:divBdr>
                                            <w:top w:val="none" w:sz="0" w:space="0" w:color="auto"/>
                                            <w:left w:val="none" w:sz="0" w:space="0" w:color="auto"/>
                                            <w:bottom w:val="none" w:sz="0" w:space="0" w:color="auto"/>
                                            <w:right w:val="none" w:sz="0" w:space="0" w:color="auto"/>
                                          </w:divBdr>
                                          <w:divsChild>
                                            <w:div w:id="510486663">
                                              <w:marLeft w:val="0"/>
                                              <w:marRight w:val="0"/>
                                              <w:marTop w:val="0"/>
                                              <w:marBottom w:val="0"/>
                                              <w:divBdr>
                                                <w:top w:val="none" w:sz="0" w:space="0" w:color="auto"/>
                                                <w:left w:val="none" w:sz="0" w:space="0" w:color="auto"/>
                                                <w:bottom w:val="none" w:sz="0" w:space="0" w:color="auto"/>
                                                <w:right w:val="none" w:sz="0" w:space="0" w:color="auto"/>
                                              </w:divBdr>
                                              <w:divsChild>
                                                <w:div w:id="353002504">
                                                  <w:marLeft w:val="0"/>
                                                  <w:marRight w:val="0"/>
                                                  <w:marTop w:val="0"/>
                                                  <w:marBottom w:val="0"/>
                                                  <w:divBdr>
                                                    <w:top w:val="none" w:sz="0" w:space="0" w:color="auto"/>
                                                    <w:left w:val="none" w:sz="0" w:space="0" w:color="auto"/>
                                                    <w:bottom w:val="none" w:sz="0" w:space="0" w:color="auto"/>
                                                    <w:right w:val="none" w:sz="0" w:space="0" w:color="auto"/>
                                                  </w:divBdr>
                                                  <w:divsChild>
                                                    <w:div w:id="410587721">
                                                      <w:marLeft w:val="0"/>
                                                      <w:marRight w:val="0"/>
                                                      <w:marTop w:val="0"/>
                                                      <w:marBottom w:val="0"/>
                                                      <w:divBdr>
                                                        <w:top w:val="single" w:sz="6" w:space="0" w:color="ABABAB"/>
                                                        <w:left w:val="single" w:sz="6" w:space="0" w:color="ABABAB"/>
                                                        <w:bottom w:val="none" w:sz="0" w:space="0" w:color="auto"/>
                                                        <w:right w:val="single" w:sz="6" w:space="0" w:color="ABABAB"/>
                                                      </w:divBdr>
                                                      <w:divsChild>
                                                        <w:div w:id="319627090">
                                                          <w:marLeft w:val="0"/>
                                                          <w:marRight w:val="0"/>
                                                          <w:marTop w:val="0"/>
                                                          <w:marBottom w:val="0"/>
                                                          <w:divBdr>
                                                            <w:top w:val="none" w:sz="0" w:space="0" w:color="auto"/>
                                                            <w:left w:val="none" w:sz="0" w:space="0" w:color="auto"/>
                                                            <w:bottom w:val="none" w:sz="0" w:space="0" w:color="auto"/>
                                                            <w:right w:val="none" w:sz="0" w:space="0" w:color="auto"/>
                                                          </w:divBdr>
                                                          <w:divsChild>
                                                            <w:div w:id="1767656711">
                                                              <w:marLeft w:val="0"/>
                                                              <w:marRight w:val="0"/>
                                                              <w:marTop w:val="0"/>
                                                              <w:marBottom w:val="0"/>
                                                              <w:divBdr>
                                                                <w:top w:val="none" w:sz="0" w:space="0" w:color="auto"/>
                                                                <w:left w:val="none" w:sz="0" w:space="0" w:color="auto"/>
                                                                <w:bottom w:val="none" w:sz="0" w:space="0" w:color="auto"/>
                                                                <w:right w:val="none" w:sz="0" w:space="0" w:color="auto"/>
                                                              </w:divBdr>
                                                              <w:divsChild>
                                                                <w:div w:id="365065727">
                                                                  <w:marLeft w:val="0"/>
                                                                  <w:marRight w:val="0"/>
                                                                  <w:marTop w:val="0"/>
                                                                  <w:marBottom w:val="0"/>
                                                                  <w:divBdr>
                                                                    <w:top w:val="none" w:sz="0" w:space="0" w:color="auto"/>
                                                                    <w:left w:val="none" w:sz="0" w:space="0" w:color="auto"/>
                                                                    <w:bottom w:val="none" w:sz="0" w:space="0" w:color="auto"/>
                                                                    <w:right w:val="none" w:sz="0" w:space="0" w:color="auto"/>
                                                                  </w:divBdr>
                                                                  <w:divsChild>
                                                                    <w:div w:id="2099985896">
                                                                      <w:marLeft w:val="0"/>
                                                                      <w:marRight w:val="0"/>
                                                                      <w:marTop w:val="0"/>
                                                                      <w:marBottom w:val="0"/>
                                                                      <w:divBdr>
                                                                        <w:top w:val="none" w:sz="0" w:space="0" w:color="auto"/>
                                                                        <w:left w:val="none" w:sz="0" w:space="0" w:color="auto"/>
                                                                        <w:bottom w:val="none" w:sz="0" w:space="0" w:color="auto"/>
                                                                        <w:right w:val="none" w:sz="0" w:space="0" w:color="auto"/>
                                                                      </w:divBdr>
                                                                      <w:divsChild>
                                                                        <w:div w:id="967008996">
                                                                          <w:marLeft w:val="0"/>
                                                                          <w:marRight w:val="0"/>
                                                                          <w:marTop w:val="0"/>
                                                                          <w:marBottom w:val="0"/>
                                                                          <w:divBdr>
                                                                            <w:top w:val="none" w:sz="0" w:space="0" w:color="auto"/>
                                                                            <w:left w:val="none" w:sz="0" w:space="0" w:color="auto"/>
                                                                            <w:bottom w:val="none" w:sz="0" w:space="0" w:color="auto"/>
                                                                            <w:right w:val="none" w:sz="0" w:space="0" w:color="auto"/>
                                                                          </w:divBdr>
                                                                          <w:divsChild>
                                                                            <w:div w:id="214318476">
                                                                              <w:marLeft w:val="0"/>
                                                                              <w:marRight w:val="0"/>
                                                                              <w:marTop w:val="0"/>
                                                                              <w:marBottom w:val="0"/>
                                                                              <w:divBdr>
                                                                                <w:top w:val="none" w:sz="0" w:space="0" w:color="auto"/>
                                                                                <w:left w:val="none" w:sz="0" w:space="0" w:color="auto"/>
                                                                                <w:bottom w:val="none" w:sz="0" w:space="0" w:color="auto"/>
                                                                                <w:right w:val="none" w:sz="0" w:space="0" w:color="auto"/>
                                                                              </w:divBdr>
                                                                              <w:divsChild>
                                                                                <w:div w:id="1614629106">
                                                                                  <w:marLeft w:val="0"/>
                                                                                  <w:marRight w:val="0"/>
                                                                                  <w:marTop w:val="0"/>
                                                                                  <w:marBottom w:val="0"/>
                                                                                  <w:divBdr>
                                                                                    <w:top w:val="none" w:sz="0" w:space="0" w:color="auto"/>
                                                                                    <w:left w:val="none" w:sz="0" w:space="0" w:color="auto"/>
                                                                                    <w:bottom w:val="none" w:sz="0" w:space="0" w:color="auto"/>
                                                                                    <w:right w:val="none" w:sz="0" w:space="0" w:color="auto"/>
                                                                                  </w:divBdr>
                                                                                  <w:divsChild>
                                                                                    <w:div w:id="19209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2601229">
      <w:bodyDiv w:val="1"/>
      <w:marLeft w:val="0"/>
      <w:marRight w:val="0"/>
      <w:marTop w:val="0"/>
      <w:marBottom w:val="0"/>
      <w:divBdr>
        <w:top w:val="none" w:sz="0" w:space="0" w:color="auto"/>
        <w:left w:val="none" w:sz="0" w:space="0" w:color="auto"/>
        <w:bottom w:val="none" w:sz="0" w:space="0" w:color="auto"/>
        <w:right w:val="none" w:sz="0" w:space="0" w:color="auto"/>
      </w:divBdr>
    </w:div>
    <w:div w:id="1973898652">
      <w:bodyDiv w:val="1"/>
      <w:marLeft w:val="0"/>
      <w:marRight w:val="0"/>
      <w:marTop w:val="0"/>
      <w:marBottom w:val="0"/>
      <w:divBdr>
        <w:top w:val="none" w:sz="0" w:space="0" w:color="auto"/>
        <w:left w:val="none" w:sz="0" w:space="0" w:color="auto"/>
        <w:bottom w:val="none" w:sz="0" w:space="0" w:color="auto"/>
        <w:right w:val="none" w:sz="0" w:space="0" w:color="auto"/>
      </w:divBdr>
    </w:div>
    <w:div w:id="2001543607">
      <w:bodyDiv w:val="1"/>
      <w:marLeft w:val="0"/>
      <w:marRight w:val="0"/>
      <w:marTop w:val="0"/>
      <w:marBottom w:val="0"/>
      <w:divBdr>
        <w:top w:val="none" w:sz="0" w:space="0" w:color="auto"/>
        <w:left w:val="none" w:sz="0" w:space="0" w:color="auto"/>
        <w:bottom w:val="none" w:sz="0" w:space="0" w:color="auto"/>
        <w:right w:val="none" w:sz="0" w:space="0" w:color="auto"/>
      </w:divBdr>
    </w:div>
    <w:div w:id="2119522583">
      <w:bodyDiv w:val="1"/>
      <w:marLeft w:val="720"/>
      <w:marRight w:val="0"/>
      <w:marTop w:val="0"/>
      <w:marBottom w:val="0"/>
      <w:divBdr>
        <w:top w:val="none" w:sz="0" w:space="0" w:color="auto"/>
        <w:left w:val="none" w:sz="0" w:space="0" w:color="auto"/>
        <w:bottom w:val="none" w:sz="0" w:space="0" w:color="auto"/>
        <w:right w:val="none" w:sz="0" w:space="0" w:color="auto"/>
      </w:divBdr>
      <w:divsChild>
        <w:div w:id="1555005085">
          <w:marLeft w:val="75"/>
          <w:marRight w:val="75"/>
          <w:marTop w:val="75"/>
          <w:marBottom w:val="75"/>
          <w:divBdr>
            <w:top w:val="none" w:sz="0" w:space="0" w:color="auto"/>
            <w:left w:val="none" w:sz="0" w:space="0" w:color="auto"/>
            <w:bottom w:val="none" w:sz="0" w:space="0" w:color="auto"/>
            <w:right w:val="none" w:sz="0" w:space="0" w:color="auto"/>
          </w:divBdr>
          <w:divsChild>
            <w:div w:id="778184782">
              <w:marLeft w:val="0"/>
              <w:marRight w:val="0"/>
              <w:marTop w:val="0"/>
              <w:marBottom w:val="0"/>
              <w:divBdr>
                <w:top w:val="none" w:sz="0" w:space="0" w:color="auto"/>
                <w:left w:val="none" w:sz="0" w:space="0" w:color="auto"/>
                <w:bottom w:val="none" w:sz="0" w:space="0" w:color="auto"/>
                <w:right w:val="none" w:sz="0" w:space="0" w:color="auto"/>
              </w:divBdr>
              <w:divsChild>
                <w:div w:id="1038313253">
                  <w:marLeft w:val="0"/>
                  <w:marRight w:val="0"/>
                  <w:marTop w:val="0"/>
                  <w:marBottom w:val="0"/>
                  <w:divBdr>
                    <w:top w:val="none" w:sz="0" w:space="0" w:color="auto"/>
                    <w:left w:val="none" w:sz="0" w:space="0" w:color="auto"/>
                    <w:bottom w:val="none" w:sz="0" w:space="0" w:color="auto"/>
                    <w:right w:val="none" w:sz="0" w:space="0" w:color="auto"/>
                  </w:divBdr>
                  <w:divsChild>
                    <w:div w:id="9659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5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6CCC0-660F-40F4-AAB3-239068F41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6550C5-2327-4D26-B194-41087D0D48AC}">
  <ds:schemaRefs>
    <ds:schemaRef ds:uri="http://schemas.microsoft.com/sharepoint/v3/contenttype/forms"/>
  </ds:schemaRefs>
</ds:datastoreItem>
</file>

<file path=customXml/itemProps3.xml><?xml version="1.0" encoding="utf-8"?>
<ds:datastoreItem xmlns:ds="http://schemas.openxmlformats.org/officeDocument/2006/customXml" ds:itemID="{C742D773-935F-4D91-95C7-CF3964D50C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FD688E-4D4E-401F-BD36-EB29BA7D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69</Words>
  <Characters>7376</Characters>
  <Application>Microsoft Office Word</Application>
  <DocSecurity>0</DocSecurity>
  <Lines>150</Lines>
  <Paragraphs>67</Paragraphs>
  <ScaleCrop>false</ScaleCrop>
  <HeadingPairs>
    <vt:vector size="2" baseType="variant">
      <vt:variant>
        <vt:lpstr>Title</vt:lpstr>
      </vt:variant>
      <vt:variant>
        <vt:i4>1</vt:i4>
      </vt:variant>
    </vt:vector>
  </HeadingPairs>
  <TitlesOfParts>
    <vt:vector size="1" baseType="lpstr">
      <vt:lpstr/>
    </vt:vector>
  </TitlesOfParts>
  <Company>USDA APHIS</Company>
  <LinksUpToDate>false</LinksUpToDate>
  <CharactersWithSpaces>8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Shultz</dc:creator>
  <cp:keywords/>
  <dc:description/>
  <cp:lastModifiedBy>Kozar, Stephanie D - APHIS</cp:lastModifiedBy>
  <cp:revision>2</cp:revision>
  <cp:lastPrinted>2020-05-04T14:57:00Z</cp:lastPrinted>
  <dcterms:created xsi:type="dcterms:W3CDTF">2020-07-08T00:23:00Z</dcterms:created>
  <dcterms:modified xsi:type="dcterms:W3CDTF">2020-07-08T00:23:00Z</dcterms:modified>
</cp:coreProperties>
</file>